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A6886" w14:textId="329F7E7B" w:rsidR="000A5C95" w:rsidRDefault="000A5C95" w:rsidP="00685550">
      <w:pPr>
        <w:pStyle w:val="ListBullet"/>
      </w:pPr>
    </w:p>
    <w:p w14:paraId="1D64ACBD" w14:textId="6243AFE8" w:rsidR="000A5C95" w:rsidRDefault="000A5C95" w:rsidP="00685550">
      <w:pPr>
        <w:pStyle w:val="ListBullet"/>
      </w:pPr>
    </w:p>
    <w:p w14:paraId="59C0438D" w14:textId="6D020556" w:rsidR="000A5C95" w:rsidRDefault="000A5C95" w:rsidP="00685550">
      <w:pPr>
        <w:pStyle w:val="ListBullet"/>
      </w:pPr>
    </w:p>
    <w:p w14:paraId="01939F78" w14:textId="6FE0BA2F" w:rsidR="000A5C95" w:rsidRDefault="000A5C95" w:rsidP="00685550">
      <w:pPr>
        <w:pStyle w:val="ListBullet"/>
      </w:pPr>
    </w:p>
    <w:p w14:paraId="078B1AC1" w14:textId="45A3926F" w:rsidR="000A5C95" w:rsidRDefault="000A5C95" w:rsidP="00685550">
      <w:pPr>
        <w:pStyle w:val="ListBullet"/>
      </w:pPr>
    </w:p>
    <w:p w14:paraId="341FEAAE" w14:textId="69AC618D" w:rsidR="000A5C95" w:rsidRDefault="000A5C95" w:rsidP="00685550">
      <w:pPr>
        <w:pStyle w:val="ListBullet"/>
      </w:pPr>
    </w:p>
    <w:p w14:paraId="152747CD" w14:textId="1D9CCA8E" w:rsidR="000A5C95" w:rsidRDefault="000A5C95" w:rsidP="00685550">
      <w:pPr>
        <w:pStyle w:val="ListBullet"/>
      </w:pPr>
    </w:p>
    <w:p w14:paraId="5CDAA076" w14:textId="77777777" w:rsidR="000A5C95" w:rsidRPr="000A5C95" w:rsidRDefault="000A5C95" w:rsidP="000A5C95">
      <w:pPr>
        <w:spacing w:before="0"/>
        <w:ind w:firstLine="720"/>
        <w:jc w:val="center"/>
        <w:rPr>
          <w:rFonts w:ascii="Arial" w:eastAsia="Calibri" w:hAnsi="Arial" w:cs="Arial"/>
          <w:b/>
          <w:sz w:val="44"/>
          <w:szCs w:val="44"/>
          <w:lang w:val="en-GB"/>
        </w:rPr>
      </w:pPr>
      <w:r w:rsidRPr="000A5C95">
        <w:rPr>
          <w:rFonts w:ascii="Arial" w:eastAsia="Calibri" w:hAnsi="Arial" w:cs="Arial"/>
          <w:b/>
          <w:sz w:val="44"/>
          <w:szCs w:val="44"/>
          <w:lang w:val="en-GB"/>
        </w:rPr>
        <w:t>ĐỀ XUẤT KỸ THUẬT VÀ TÀI CHÍNH</w:t>
      </w:r>
    </w:p>
    <w:p w14:paraId="4A4AB332" w14:textId="77777777" w:rsidR="000A5C95" w:rsidRPr="000A5C95" w:rsidRDefault="000A5C95" w:rsidP="000A5C95">
      <w:pPr>
        <w:spacing w:before="0"/>
        <w:ind w:firstLine="720"/>
        <w:jc w:val="center"/>
        <w:rPr>
          <w:rFonts w:ascii="Arial" w:eastAsia="Calibri" w:hAnsi="Arial" w:cs="Arial"/>
          <w:b/>
          <w:sz w:val="22"/>
          <w:lang w:val="en-GB"/>
        </w:rPr>
      </w:pPr>
      <w:r w:rsidRPr="000A5C95">
        <w:rPr>
          <w:rFonts w:ascii="Arial" w:eastAsia="Calibri" w:hAnsi="Arial" w:cs="Arial"/>
          <w:b/>
          <w:sz w:val="22"/>
          <w:lang w:val="en-GB"/>
        </w:rPr>
        <w:t>(DỊCH VỤ TƯ VẤN)</w:t>
      </w:r>
    </w:p>
    <w:p w14:paraId="2EC96752" w14:textId="77777777" w:rsidR="000A5C95" w:rsidRPr="004D2DE7" w:rsidRDefault="000A5C95" w:rsidP="000A5C95">
      <w:pPr>
        <w:rPr>
          <w:rFonts w:cs="Arial"/>
          <w:sz w:val="22"/>
        </w:rPr>
      </w:pPr>
    </w:p>
    <w:p w14:paraId="7F8D8CAD" w14:textId="77777777" w:rsidR="000A5C95" w:rsidRPr="004D2DE7" w:rsidRDefault="000A5C95" w:rsidP="000A5C95">
      <w:pPr>
        <w:rPr>
          <w:rFonts w:cs="Arial"/>
          <w:sz w:val="22"/>
        </w:rPr>
      </w:pPr>
    </w:p>
    <w:p w14:paraId="745ACB85" w14:textId="77777777" w:rsidR="000A5C95" w:rsidRPr="000A5C95" w:rsidRDefault="000A5C95" w:rsidP="000A5C95">
      <w:pPr>
        <w:spacing w:after="120"/>
        <w:rPr>
          <w:rFonts w:ascii="Arial" w:eastAsia="Calibri" w:hAnsi="Arial" w:cs="Arial"/>
          <w:b/>
          <w:bCs/>
          <w:lang w:val="en-GB"/>
        </w:rPr>
      </w:pPr>
      <w:proofErr w:type="spellStart"/>
      <w:r w:rsidRPr="000A5C95">
        <w:rPr>
          <w:rFonts w:ascii="Arial" w:hAnsi="Arial" w:cs="Arial"/>
          <w:b/>
          <w:bCs/>
        </w:rPr>
        <w:t>Kính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gửi</w:t>
      </w:r>
      <w:proofErr w:type="spellEnd"/>
      <w:r w:rsidRPr="000A5C95">
        <w:rPr>
          <w:rFonts w:ascii="Arial" w:hAnsi="Arial" w:cs="Arial"/>
          <w:b/>
          <w:bCs/>
        </w:rPr>
        <w:t>:</w:t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eastAsia="Calibri" w:hAnsi="Arial" w:cs="Arial"/>
          <w:b/>
          <w:bCs/>
          <w:lang w:val="en-GB"/>
        </w:rPr>
        <w:t xml:space="preserve">Tổ chức Quốc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ế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về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Bảo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ồn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hiên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nhiên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, </w:t>
      </w:r>
    </w:p>
    <w:p w14:paraId="5A3EA520" w14:textId="77777777" w:rsidR="000A5C95" w:rsidRPr="000A5C95" w:rsidRDefault="000A5C95" w:rsidP="000A5C95">
      <w:pPr>
        <w:spacing w:after="120"/>
        <w:ind w:left="2160" w:firstLine="720"/>
        <w:rPr>
          <w:rFonts w:ascii="Arial" w:eastAsia="Calibri" w:hAnsi="Arial" w:cs="Arial"/>
          <w:b/>
          <w:bCs/>
          <w:lang w:val="en-GB"/>
        </w:rPr>
      </w:pPr>
      <w:r w:rsidRPr="000A5C95">
        <w:rPr>
          <w:rFonts w:ascii="Arial" w:eastAsia="Calibri" w:hAnsi="Arial" w:cs="Arial"/>
          <w:b/>
          <w:bCs/>
          <w:lang w:val="en-GB"/>
        </w:rPr>
        <w:t xml:space="preserve">Văn phòng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Đại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diện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  <w:lang w:val="en-GB"/>
        </w:rPr>
        <w:t>tại</w:t>
      </w:r>
      <w:proofErr w:type="spellEnd"/>
      <w:r w:rsidRPr="000A5C95">
        <w:rPr>
          <w:rFonts w:ascii="Arial" w:eastAsia="Calibri" w:hAnsi="Arial" w:cs="Arial"/>
          <w:b/>
          <w:bCs/>
          <w:lang w:val="en-GB"/>
        </w:rPr>
        <w:t xml:space="preserve"> Việt Nam</w:t>
      </w:r>
    </w:p>
    <w:p w14:paraId="3051A78D" w14:textId="77777777" w:rsidR="000A5C95" w:rsidRPr="000A5C95" w:rsidRDefault="000A5C95" w:rsidP="000A5C95">
      <w:pPr>
        <w:spacing w:after="120"/>
        <w:ind w:left="2160" w:firstLine="720"/>
        <w:rPr>
          <w:rFonts w:ascii="Arial" w:eastAsia="Calibri" w:hAnsi="Arial" w:cs="Arial"/>
          <w:b/>
          <w:lang w:val="en-GB"/>
        </w:rPr>
      </w:pPr>
      <w:r w:rsidRPr="000A5C95">
        <w:rPr>
          <w:rFonts w:ascii="Arial" w:eastAsia="Calibri" w:hAnsi="Arial" w:cs="Arial"/>
          <w:b/>
          <w:bCs/>
          <w:lang w:val="en-GB"/>
        </w:rPr>
        <w:t>(WWF-Việt Nam)</w:t>
      </w:r>
    </w:p>
    <w:p w14:paraId="4795876A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</w:p>
    <w:p w14:paraId="4E78DA61" w14:textId="2B20CD02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Dự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gramStart"/>
      <w:r w:rsidRPr="000A5C95">
        <w:rPr>
          <w:rFonts w:ascii="Arial" w:hAnsi="Arial" w:cs="Arial"/>
          <w:b/>
          <w:bCs/>
        </w:rPr>
        <w:t>án :</w:t>
      </w:r>
      <w:proofErr w:type="gramEnd"/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  <w:t xml:space="preserve">Bảo </w:t>
      </w:r>
      <w:proofErr w:type="spellStart"/>
      <w:r w:rsidRPr="000A5C95">
        <w:rPr>
          <w:rFonts w:ascii="Arial" w:hAnsi="Arial" w:cs="Arial"/>
          <w:b/>
          <w:bCs/>
        </w:rPr>
        <w:t>tồn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đa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dạng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sinh</w:t>
      </w:r>
      <w:proofErr w:type="spellEnd"/>
      <w:r w:rsidRPr="000A5C95">
        <w:rPr>
          <w:rFonts w:ascii="Arial" w:hAnsi="Arial" w:cs="Arial"/>
          <w:b/>
          <w:bCs/>
        </w:rPr>
        <w:t xml:space="preserve"> học do USAID </w:t>
      </w:r>
      <w:proofErr w:type="spellStart"/>
      <w:r w:rsidRPr="000A5C95">
        <w:rPr>
          <w:rFonts w:ascii="Arial" w:hAnsi="Arial" w:cs="Arial"/>
          <w:b/>
          <w:bCs/>
        </w:rPr>
        <w:t>tài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trợ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</w:p>
    <w:p w14:paraId="0D5E9229" w14:textId="77777777" w:rsidR="000A5C95" w:rsidRPr="000A5C95" w:rsidRDefault="000A5C95" w:rsidP="000A5C95">
      <w:pPr>
        <w:rPr>
          <w:rFonts w:ascii="Arial" w:hAnsi="Arial" w:cs="Arial"/>
          <w:b/>
          <w:bCs/>
        </w:rPr>
      </w:pPr>
    </w:p>
    <w:p w14:paraId="1639A490" w14:textId="77777777" w:rsidR="00685550" w:rsidRPr="00685550" w:rsidRDefault="000A5C95" w:rsidP="00685550">
      <w:pPr>
        <w:spacing w:line="360" w:lineRule="auto"/>
        <w:ind w:left="2880" w:hanging="288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Tên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gói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hoạt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động</w:t>
      </w:r>
      <w:proofErr w:type="spellEnd"/>
      <w:r w:rsidRPr="000A5C95">
        <w:rPr>
          <w:rFonts w:ascii="Arial" w:hAnsi="Arial" w:cs="Arial"/>
          <w:b/>
          <w:bCs/>
        </w:rPr>
        <w:t xml:space="preserve">: </w:t>
      </w:r>
      <w:r w:rsidRPr="000A5C95">
        <w:rPr>
          <w:rFonts w:ascii="Arial" w:hAnsi="Arial" w:cs="Arial"/>
          <w:b/>
          <w:bCs/>
        </w:rPr>
        <w:tab/>
      </w:r>
      <w:r w:rsidR="00685550" w:rsidRPr="00685550">
        <w:rPr>
          <w:rFonts w:ascii="Arial" w:hAnsi="Arial" w:cs="Arial"/>
          <w:b/>
          <w:bCs/>
        </w:rPr>
        <w:t xml:space="preserve">QUẢN LÝ KHU RAMSAR BÀU SẤU </w:t>
      </w:r>
    </w:p>
    <w:p w14:paraId="0019D6FC" w14:textId="014DD9FC" w:rsidR="000A5C95" w:rsidRPr="00685550" w:rsidRDefault="00685550" w:rsidP="00685550">
      <w:pPr>
        <w:spacing w:line="360" w:lineRule="auto"/>
        <w:ind w:left="2880"/>
        <w:rPr>
          <w:rFonts w:ascii="Arial" w:hAnsi="Arial" w:cs="Arial"/>
          <w:b/>
          <w:bCs/>
        </w:rPr>
      </w:pPr>
      <w:r w:rsidRPr="00685550">
        <w:rPr>
          <w:rFonts w:ascii="Arial" w:hAnsi="Arial" w:cs="Arial"/>
          <w:b/>
          <w:bCs/>
        </w:rPr>
        <w:t>THUỘC VƯỜN QUỐC GIA CÁT TIÊN</w:t>
      </w:r>
      <w:r>
        <w:rPr>
          <w:rFonts w:ascii="Arial" w:hAnsi="Arial" w:cs="Arial"/>
          <w:b/>
          <w:bCs/>
        </w:rPr>
        <w:t xml:space="preserve">- </w:t>
      </w:r>
      <w:r w:rsidRPr="00685550">
        <w:rPr>
          <w:rFonts w:ascii="Arial" w:hAnsi="Arial" w:cs="Arial"/>
          <w:b/>
          <w:bCs/>
        </w:rPr>
        <w:t>GIAI ĐOẠN 2: KIỂM KÊ CÁ</w:t>
      </w:r>
    </w:p>
    <w:p w14:paraId="7A593BD6" w14:textId="77777777" w:rsidR="000A5C95" w:rsidRPr="000A5C95" w:rsidRDefault="000A5C95" w:rsidP="000A5C95">
      <w:pPr>
        <w:spacing w:line="360" w:lineRule="auto"/>
        <w:rPr>
          <w:rFonts w:ascii="Arial" w:hAnsi="Arial" w:cs="Arial"/>
          <w:b/>
        </w:rPr>
      </w:pPr>
    </w:p>
    <w:p w14:paraId="4C598D15" w14:textId="1990B795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Số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proofErr w:type="gramStart"/>
      <w:r w:rsidRPr="000A5C95">
        <w:rPr>
          <w:rFonts w:ascii="Arial" w:hAnsi="Arial" w:cs="Arial"/>
          <w:b/>
          <w:bCs/>
        </w:rPr>
        <w:t>hiệu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r w:rsidRPr="000A5C95">
        <w:rPr>
          <w:rFonts w:ascii="Arial" w:hAnsi="Arial" w:cs="Arial"/>
          <w:bCs/>
        </w:rPr>
        <w:t>:</w:t>
      </w:r>
      <w:proofErr w:type="gramEnd"/>
      <w:r w:rsidRPr="000A5C95">
        <w:rPr>
          <w:rFonts w:ascii="Arial" w:hAnsi="Arial" w:cs="Arial"/>
          <w:bCs/>
        </w:rPr>
        <w:tab/>
      </w:r>
      <w:r w:rsidRPr="000A5C95">
        <w:rPr>
          <w:rFonts w:ascii="Arial" w:hAnsi="Arial" w:cs="Arial"/>
          <w:bCs/>
        </w:rPr>
        <w:tab/>
      </w:r>
      <w:r w:rsidRPr="000A5C95">
        <w:rPr>
          <w:rFonts w:ascii="Arial" w:hAnsi="Arial" w:cs="Arial"/>
          <w:bCs/>
        </w:rPr>
        <w:tab/>
      </w:r>
      <w:r w:rsidRPr="000A5C95">
        <w:rPr>
          <w:rFonts w:ascii="Arial" w:hAnsi="Arial" w:cs="Arial"/>
          <w:b/>
          <w:bCs/>
        </w:rPr>
        <w:t>Ref FY2</w:t>
      </w:r>
      <w:r w:rsidR="00685550">
        <w:rPr>
          <w:rFonts w:ascii="Arial" w:hAnsi="Arial" w:cs="Arial"/>
          <w:b/>
          <w:bCs/>
        </w:rPr>
        <w:t>3 0317</w:t>
      </w:r>
      <w:r w:rsidRPr="000A5C95">
        <w:rPr>
          <w:rFonts w:ascii="Arial" w:hAnsi="Arial" w:cs="Arial"/>
          <w:b/>
          <w:bCs/>
        </w:rPr>
        <w:t>/BCA</w:t>
      </w:r>
    </w:p>
    <w:p w14:paraId="22864E59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</w:p>
    <w:p w14:paraId="15787F81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  <w:proofErr w:type="spellStart"/>
      <w:r w:rsidRPr="000A5C95">
        <w:rPr>
          <w:rFonts w:ascii="Arial" w:hAnsi="Arial" w:cs="Arial"/>
          <w:b/>
          <w:bCs/>
        </w:rPr>
        <w:t>Thông</w:t>
      </w:r>
      <w:proofErr w:type="spellEnd"/>
      <w:r w:rsidRPr="000A5C95">
        <w:rPr>
          <w:rFonts w:ascii="Arial" w:hAnsi="Arial" w:cs="Arial"/>
          <w:b/>
          <w:bCs/>
        </w:rPr>
        <w:t xml:space="preserve"> tin </w:t>
      </w:r>
      <w:proofErr w:type="spellStart"/>
      <w:r w:rsidRPr="000A5C95">
        <w:rPr>
          <w:rFonts w:ascii="Arial" w:hAnsi="Arial" w:cs="Arial"/>
          <w:b/>
          <w:bCs/>
        </w:rPr>
        <w:t>tư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vấn</w:t>
      </w:r>
      <w:proofErr w:type="spellEnd"/>
      <w:r w:rsidRPr="000A5C95">
        <w:rPr>
          <w:rFonts w:ascii="Arial" w:hAnsi="Arial" w:cs="Arial"/>
          <w:b/>
          <w:bCs/>
        </w:rPr>
        <w:t>:</w:t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  <w:r w:rsidRPr="000A5C95">
        <w:rPr>
          <w:rFonts w:ascii="Arial" w:hAnsi="Arial" w:cs="Arial"/>
          <w:b/>
          <w:bCs/>
        </w:rPr>
        <w:tab/>
      </w:r>
    </w:p>
    <w:p w14:paraId="4AC0432A" w14:textId="77777777" w:rsidR="000A5C95" w:rsidRPr="000A5C95" w:rsidRDefault="000A5C95" w:rsidP="000A5C95">
      <w:pPr>
        <w:spacing w:after="120"/>
        <w:rPr>
          <w:rFonts w:ascii="Arial" w:hAnsi="Arial" w:cs="Arial"/>
          <w:b/>
          <w:bCs/>
        </w:rPr>
      </w:pPr>
    </w:p>
    <w:p w14:paraId="4CDD9127" w14:textId="77777777" w:rsidR="000A5C95" w:rsidRPr="000A5C95" w:rsidRDefault="000A5C95" w:rsidP="000A5C95">
      <w:pPr>
        <w:spacing w:after="120"/>
        <w:rPr>
          <w:rFonts w:ascii="Arial" w:hAnsi="Arial" w:cs="Arial"/>
          <w:bCs/>
        </w:rPr>
      </w:pPr>
    </w:p>
    <w:p w14:paraId="6B165869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534AACC7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72D33936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2C46D48A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345478CB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27AAC23D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5CEA645E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27194B8F" w14:textId="77777777" w:rsidR="000A5C95" w:rsidRPr="000A5C95" w:rsidRDefault="000A5C95" w:rsidP="000A5C95">
      <w:pPr>
        <w:spacing w:before="60" w:after="60"/>
        <w:rPr>
          <w:rFonts w:ascii="Arial" w:hAnsi="Arial" w:cs="Arial"/>
          <w:b/>
          <w:smallCaps/>
        </w:rPr>
      </w:pPr>
    </w:p>
    <w:p w14:paraId="09E49385" w14:textId="77777777" w:rsidR="000A5C95" w:rsidRPr="000A5C95" w:rsidRDefault="000A5C95" w:rsidP="000A5C95">
      <w:pPr>
        <w:rPr>
          <w:rFonts w:ascii="Arial" w:hAnsi="Arial" w:cs="Arial"/>
        </w:rPr>
      </w:pPr>
      <w:r w:rsidRPr="000A5C95">
        <w:rPr>
          <w:rFonts w:ascii="Arial" w:hAnsi="Arial" w:cs="Arial"/>
        </w:rPr>
        <w:br w:type="page"/>
      </w:r>
      <w:bookmarkStart w:id="0" w:name="_Toc67395748"/>
    </w:p>
    <w:p w14:paraId="20FC17C8" w14:textId="77777777" w:rsidR="000A5C95" w:rsidRPr="000A5C95" w:rsidRDefault="000A5C95" w:rsidP="000A5C95">
      <w:pPr>
        <w:pStyle w:val="ListParagraph"/>
        <w:spacing w:before="0" w:after="200"/>
        <w:ind w:left="0"/>
        <w:jc w:val="left"/>
        <w:rPr>
          <w:rFonts w:ascii="Arial" w:eastAsia="Calibri" w:hAnsi="Arial" w:cs="Arial"/>
          <w:b/>
        </w:rPr>
      </w:pPr>
      <w:r w:rsidRPr="000A5C95">
        <w:rPr>
          <w:rFonts w:ascii="Arial" w:eastAsia="Calibri" w:hAnsi="Arial" w:cs="Arial"/>
          <w:b/>
        </w:rPr>
        <w:lastRenderedPageBreak/>
        <w:t xml:space="preserve">I. Sự </w:t>
      </w:r>
      <w:proofErr w:type="spellStart"/>
      <w:r w:rsidRPr="000A5C95">
        <w:rPr>
          <w:rFonts w:ascii="Arial" w:eastAsia="Calibri" w:hAnsi="Arial" w:cs="Arial"/>
          <w:b/>
        </w:rPr>
        <w:t>hiểu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biết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về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ToR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và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mục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tiêu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hoạt</w:t>
      </w:r>
      <w:proofErr w:type="spellEnd"/>
      <w:r w:rsidRPr="000A5C95">
        <w:rPr>
          <w:rFonts w:ascii="Arial" w:eastAsia="Calibri" w:hAnsi="Arial" w:cs="Arial"/>
          <w:b/>
        </w:rPr>
        <w:t xml:space="preserve"> </w:t>
      </w:r>
      <w:proofErr w:type="spellStart"/>
      <w:r w:rsidRPr="000A5C95">
        <w:rPr>
          <w:rFonts w:ascii="Arial" w:eastAsia="Calibri" w:hAnsi="Arial" w:cs="Arial"/>
          <w:b/>
        </w:rPr>
        <w:t>động</w:t>
      </w:r>
      <w:proofErr w:type="spellEnd"/>
    </w:p>
    <w:p w14:paraId="02290B8F" w14:textId="77777777" w:rsidR="000A5C95" w:rsidRPr="000A5C95" w:rsidRDefault="000A5C95" w:rsidP="000A5C95">
      <w:pPr>
        <w:spacing w:after="200"/>
        <w:contextualSpacing/>
        <w:rPr>
          <w:rFonts w:ascii="Arial" w:eastAsia="Calibri" w:hAnsi="Arial" w:cs="Arial"/>
          <w:b/>
        </w:rPr>
      </w:pPr>
    </w:p>
    <w:p w14:paraId="7BAD0D64" w14:textId="77777777" w:rsidR="000A5C95" w:rsidRPr="000A5C95" w:rsidRDefault="000A5C95" w:rsidP="000A5C95">
      <w:pPr>
        <w:spacing w:after="200"/>
        <w:rPr>
          <w:rFonts w:ascii="Arial" w:eastAsia="Calibri" w:hAnsi="Arial" w:cs="Arial"/>
          <w:b/>
        </w:rPr>
      </w:pPr>
    </w:p>
    <w:p w14:paraId="38E7A81F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0A5C95">
        <w:rPr>
          <w:rFonts w:ascii="Arial" w:eastAsia="Calibri" w:hAnsi="Arial" w:cs="Arial"/>
          <w:b/>
          <w:bCs/>
        </w:rPr>
        <w:t xml:space="preserve">II. Nội dung </w:t>
      </w:r>
      <w:proofErr w:type="spellStart"/>
      <w:r w:rsidRPr="000A5C95">
        <w:rPr>
          <w:rFonts w:ascii="Arial" w:eastAsia="Calibri" w:hAnsi="Arial" w:cs="Arial"/>
          <w:b/>
          <w:bCs/>
        </w:rPr>
        <w:t>nhiệm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vụ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và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các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hoạt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động</w:t>
      </w:r>
      <w:proofErr w:type="spellEnd"/>
      <w:r w:rsidRPr="000A5C95">
        <w:rPr>
          <w:rFonts w:ascii="Arial" w:eastAsia="Calibri" w:hAnsi="Arial" w:cs="Arial"/>
          <w:b/>
          <w:bCs/>
        </w:rPr>
        <w:t xml:space="preserve"> </w:t>
      </w:r>
      <w:proofErr w:type="spellStart"/>
      <w:r w:rsidRPr="000A5C95">
        <w:rPr>
          <w:rFonts w:ascii="Arial" w:eastAsia="Calibri" w:hAnsi="Arial" w:cs="Arial"/>
          <w:b/>
          <w:bCs/>
        </w:rPr>
        <w:t>chính</w:t>
      </w:r>
      <w:proofErr w:type="spellEnd"/>
    </w:p>
    <w:p w14:paraId="2A29824F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</w:p>
    <w:p w14:paraId="1578CA66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0A5C95">
        <w:rPr>
          <w:rFonts w:ascii="Arial" w:eastAsia="Calibri" w:hAnsi="Arial" w:cs="Arial"/>
          <w:b/>
          <w:bCs/>
        </w:rPr>
        <w:t xml:space="preserve">III. </w:t>
      </w:r>
      <w:r w:rsidRPr="000A5C95">
        <w:rPr>
          <w:rFonts w:ascii="Arial" w:hAnsi="Arial" w:cs="Arial"/>
          <w:b/>
          <w:bCs/>
        </w:rPr>
        <w:t xml:space="preserve">Phương </w:t>
      </w:r>
      <w:proofErr w:type="spellStart"/>
      <w:r w:rsidRPr="000A5C95">
        <w:rPr>
          <w:rFonts w:ascii="Arial" w:hAnsi="Arial" w:cs="Arial"/>
          <w:b/>
          <w:bCs/>
        </w:rPr>
        <w:t>pháp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thực</w:t>
      </w:r>
      <w:proofErr w:type="spellEnd"/>
      <w:r w:rsidRPr="000A5C95">
        <w:rPr>
          <w:rFonts w:ascii="Arial" w:hAnsi="Arial" w:cs="Arial"/>
          <w:b/>
          <w:bCs/>
        </w:rPr>
        <w:t xml:space="preserve"> </w:t>
      </w:r>
      <w:proofErr w:type="spellStart"/>
      <w:r w:rsidRPr="000A5C95">
        <w:rPr>
          <w:rFonts w:ascii="Arial" w:hAnsi="Arial" w:cs="Arial"/>
          <w:b/>
          <w:bCs/>
        </w:rPr>
        <w:t>hiện</w:t>
      </w:r>
      <w:proofErr w:type="spellEnd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78"/>
        <w:gridCol w:w="3402"/>
      </w:tblGrid>
      <w:tr w:rsidR="000A5C95" w:rsidRPr="00866E80" w14:paraId="79A1394E" w14:textId="77777777" w:rsidTr="00D9498A">
        <w:trPr>
          <w:trHeight w:val="151"/>
        </w:trPr>
        <w:tc>
          <w:tcPr>
            <w:tcW w:w="5778" w:type="dxa"/>
            <w:vAlign w:val="center"/>
            <w:hideMark/>
          </w:tcPr>
          <w:p w14:paraId="55F95949" w14:textId="77777777" w:rsidR="000A5C95" w:rsidRPr="000A5C95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/>
                <w:bCs/>
              </w:rPr>
            </w:pPr>
            <w:proofErr w:type="spellStart"/>
            <w:r w:rsidRPr="000A5C95">
              <w:rPr>
                <w:rFonts w:ascii="Arial" w:eastAsia="Calibri" w:hAnsi="Arial" w:cs="Arial"/>
                <w:b/>
                <w:bCs/>
              </w:rPr>
              <w:t>Nhiệm</w:t>
            </w:r>
            <w:proofErr w:type="spellEnd"/>
            <w:r w:rsidRPr="000A5C95">
              <w:rPr>
                <w:rFonts w:ascii="Arial" w:eastAsia="Calibri" w:hAnsi="Arial" w:cs="Arial"/>
                <w:b/>
                <w:bCs/>
              </w:rPr>
              <w:t xml:space="preserve"> </w:t>
            </w:r>
            <w:proofErr w:type="spellStart"/>
            <w:r w:rsidRPr="000A5C95">
              <w:rPr>
                <w:rFonts w:ascii="Arial" w:eastAsia="Calibri" w:hAnsi="Arial" w:cs="Arial"/>
                <w:b/>
                <w:bCs/>
              </w:rPr>
              <w:t>vụ</w:t>
            </w:r>
            <w:proofErr w:type="spellEnd"/>
          </w:p>
        </w:tc>
        <w:tc>
          <w:tcPr>
            <w:tcW w:w="3402" w:type="dxa"/>
            <w:vAlign w:val="center"/>
          </w:tcPr>
          <w:p w14:paraId="59E32221" w14:textId="77777777" w:rsidR="000A5C95" w:rsidRPr="000A5C95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/>
                <w:bCs/>
              </w:rPr>
            </w:pPr>
            <w:r w:rsidRPr="000A5C95">
              <w:rPr>
                <w:rFonts w:ascii="Arial" w:eastAsia="Calibri" w:hAnsi="Arial" w:cs="Arial"/>
                <w:b/>
                <w:bCs/>
              </w:rPr>
              <w:t xml:space="preserve">Phương </w:t>
            </w:r>
            <w:proofErr w:type="spellStart"/>
            <w:r w:rsidRPr="000A5C95">
              <w:rPr>
                <w:rFonts w:ascii="Arial" w:eastAsia="Calibri" w:hAnsi="Arial" w:cs="Arial"/>
                <w:b/>
                <w:bCs/>
              </w:rPr>
              <w:t>pháp</w:t>
            </w:r>
            <w:proofErr w:type="spellEnd"/>
          </w:p>
        </w:tc>
      </w:tr>
      <w:tr w:rsidR="000A5C95" w:rsidRPr="00866E80" w14:paraId="1323CD34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39206610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b/>
                <w:bCs/>
              </w:rPr>
            </w:pPr>
          </w:p>
        </w:tc>
        <w:tc>
          <w:tcPr>
            <w:tcW w:w="3402" w:type="dxa"/>
            <w:vAlign w:val="center"/>
          </w:tcPr>
          <w:p w14:paraId="2AF8500D" w14:textId="77777777" w:rsidR="000A5C95" w:rsidRPr="00866E80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/>
                <w:bCs/>
              </w:rPr>
            </w:pPr>
          </w:p>
        </w:tc>
      </w:tr>
      <w:tr w:rsidR="000A5C95" w:rsidRPr="00866E80" w14:paraId="20C4D0D9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5F840C7F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color w:val="000000"/>
                <w:lang w:val="en-GB"/>
              </w:rPr>
            </w:pPr>
          </w:p>
        </w:tc>
        <w:tc>
          <w:tcPr>
            <w:tcW w:w="3402" w:type="dxa"/>
            <w:vAlign w:val="center"/>
          </w:tcPr>
          <w:p w14:paraId="67E03E59" w14:textId="77777777" w:rsidR="000A5C95" w:rsidRPr="00866E80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Cs/>
                <w:color w:val="000000"/>
                <w:lang w:val="en-ZA"/>
              </w:rPr>
            </w:pPr>
          </w:p>
        </w:tc>
      </w:tr>
      <w:tr w:rsidR="000A5C95" w:rsidRPr="00866E80" w14:paraId="74BAB2A4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398CD99E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color w:val="000000"/>
                <w:lang w:val="en-GB"/>
              </w:rPr>
            </w:pPr>
          </w:p>
        </w:tc>
        <w:tc>
          <w:tcPr>
            <w:tcW w:w="3402" w:type="dxa"/>
            <w:vAlign w:val="center"/>
          </w:tcPr>
          <w:p w14:paraId="6B85527F" w14:textId="77777777" w:rsidR="000A5C95" w:rsidRPr="00866E80" w:rsidRDefault="000A5C95" w:rsidP="00D9498A">
            <w:pPr>
              <w:autoSpaceDE w:val="0"/>
              <w:autoSpaceDN w:val="0"/>
              <w:adjustRightInd w:val="0"/>
              <w:spacing w:before="60" w:after="60"/>
              <w:rPr>
                <w:rFonts w:ascii="Arial" w:eastAsia="Calibri" w:hAnsi="Arial" w:cs="Arial"/>
                <w:bCs/>
                <w:color w:val="000000"/>
                <w:lang w:val="en-ZA"/>
              </w:rPr>
            </w:pPr>
          </w:p>
        </w:tc>
      </w:tr>
      <w:tr w:rsidR="000A5C95" w:rsidRPr="00866E80" w14:paraId="10C6A967" w14:textId="77777777" w:rsidTr="00D9498A">
        <w:trPr>
          <w:trHeight w:val="151"/>
        </w:trPr>
        <w:tc>
          <w:tcPr>
            <w:tcW w:w="5778" w:type="dxa"/>
            <w:vAlign w:val="center"/>
          </w:tcPr>
          <w:p w14:paraId="39643BFC" w14:textId="77777777" w:rsidR="000A5C95" w:rsidRPr="00866E80" w:rsidRDefault="000A5C95" w:rsidP="00D9498A">
            <w:pPr>
              <w:tabs>
                <w:tab w:val="left" w:pos="720"/>
                <w:tab w:val="left" w:pos="900"/>
              </w:tabs>
              <w:spacing w:before="60" w:after="60"/>
              <w:rPr>
                <w:rFonts w:ascii="Arial" w:eastAsia="Calibri" w:hAnsi="Arial" w:cs="Arial"/>
                <w:color w:val="000000"/>
                <w:lang w:val="en-GB"/>
              </w:rPr>
            </w:pPr>
          </w:p>
        </w:tc>
        <w:tc>
          <w:tcPr>
            <w:tcW w:w="3402" w:type="dxa"/>
          </w:tcPr>
          <w:p w14:paraId="555DF682" w14:textId="77777777" w:rsidR="000A5C95" w:rsidRPr="00866E80" w:rsidRDefault="000A5C95" w:rsidP="00D9498A">
            <w:pPr>
              <w:spacing w:before="60" w:after="60"/>
              <w:rPr>
                <w:rFonts w:ascii="Arial" w:eastAsia="Calibri" w:hAnsi="Arial" w:cs="Arial"/>
                <w:lang w:val="en-GB" w:eastAsia="zh-CN"/>
              </w:rPr>
            </w:pPr>
          </w:p>
        </w:tc>
      </w:tr>
    </w:tbl>
    <w:p w14:paraId="305D9588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</w:p>
    <w:p w14:paraId="113E5654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866E80">
        <w:rPr>
          <w:rFonts w:ascii="Arial" w:eastAsia="Calibri" w:hAnsi="Arial" w:cs="Arial"/>
          <w:b/>
          <w:bCs/>
        </w:rPr>
        <w:t xml:space="preserve">IV. Kế </w:t>
      </w:r>
      <w:proofErr w:type="spellStart"/>
      <w:r w:rsidRPr="00866E80">
        <w:rPr>
          <w:rFonts w:ascii="Arial" w:eastAsia="Calibri" w:hAnsi="Arial" w:cs="Arial"/>
          <w:b/>
          <w:bCs/>
        </w:rPr>
        <w:t>hoạch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thực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hiện</w:t>
      </w:r>
      <w:proofErr w:type="spellEnd"/>
    </w:p>
    <w:p w14:paraId="1F8298C7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  <w:proofErr w:type="spellStart"/>
      <w:r w:rsidRPr="00866E80">
        <w:rPr>
          <w:rFonts w:ascii="Arial" w:eastAsia="Calibri" w:hAnsi="Arial" w:cs="Arial"/>
          <w:bCs/>
        </w:rPr>
        <w:t>Tư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vấn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có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hể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sử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dụng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bảng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bố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rí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hời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gian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và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nhân</w:t>
      </w:r>
      <w:proofErr w:type="spellEnd"/>
      <w:r w:rsidRPr="00866E80">
        <w:rPr>
          <w:rFonts w:ascii="Arial" w:eastAsia="Calibri" w:hAnsi="Arial" w:cs="Arial"/>
          <w:bCs/>
        </w:rPr>
        <w:t xml:space="preserve"> sự </w:t>
      </w:r>
      <w:proofErr w:type="spellStart"/>
      <w:r w:rsidRPr="00866E80">
        <w:rPr>
          <w:rFonts w:ascii="Arial" w:eastAsia="Calibri" w:hAnsi="Arial" w:cs="Arial"/>
          <w:bCs/>
        </w:rPr>
        <w:t>thực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hiện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theo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mẫu</w:t>
      </w:r>
      <w:proofErr w:type="spellEnd"/>
      <w:r w:rsidRPr="00866E80">
        <w:rPr>
          <w:rFonts w:ascii="Arial" w:eastAsia="Calibri" w:hAnsi="Arial" w:cs="Arial"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Cs/>
        </w:rPr>
        <w:t>dưới</w:t>
      </w:r>
      <w:proofErr w:type="spellEnd"/>
    </w:p>
    <w:p w14:paraId="702BCFF9" w14:textId="77777777" w:rsidR="000A5C95" w:rsidRPr="000A5C95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</w:p>
    <w:tbl>
      <w:tblPr>
        <w:tblStyle w:val="TableGrid2"/>
        <w:tblW w:w="9351" w:type="dxa"/>
        <w:tblLook w:val="04A0" w:firstRow="1" w:lastRow="0" w:firstColumn="1" w:lastColumn="0" w:noHBand="0" w:noVBand="1"/>
      </w:tblPr>
      <w:tblGrid>
        <w:gridCol w:w="670"/>
        <w:gridCol w:w="1958"/>
        <w:gridCol w:w="1618"/>
        <w:gridCol w:w="1600"/>
        <w:gridCol w:w="1631"/>
        <w:gridCol w:w="1874"/>
      </w:tblGrid>
      <w:tr w:rsidR="000A5C95" w:rsidRPr="00866E80" w14:paraId="73245AAD" w14:textId="77777777" w:rsidTr="00D9498A">
        <w:trPr>
          <w:trHeight w:val="939"/>
        </w:trPr>
        <w:tc>
          <w:tcPr>
            <w:tcW w:w="632" w:type="dxa"/>
          </w:tcPr>
          <w:p w14:paraId="5BD680D0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r w:rsidRPr="00866E80">
              <w:rPr>
                <w:rFonts w:ascii="Arial" w:eastAsia="Calibri" w:hAnsi="Arial" w:cs="Arial"/>
                <w:b/>
                <w:lang w:val="en-GB"/>
              </w:rPr>
              <w:t>STT</w:t>
            </w:r>
          </w:p>
        </w:tc>
        <w:tc>
          <w:tcPr>
            <w:tcW w:w="1966" w:type="dxa"/>
          </w:tcPr>
          <w:p w14:paraId="4F18810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Nhiệm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ụ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>/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oạt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ộng</w:t>
            </w:r>
            <w:proofErr w:type="spellEnd"/>
          </w:p>
        </w:tc>
        <w:tc>
          <w:tcPr>
            <w:tcW w:w="1625" w:type="dxa"/>
          </w:tcPr>
          <w:p w14:paraId="7A1BD99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ờ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gia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iệ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dự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iế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607" w:type="dxa"/>
          </w:tcPr>
          <w:p w14:paraId="1977581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Số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ngày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công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iện</w:t>
            </w:r>
            <w:proofErr w:type="spellEnd"/>
          </w:p>
        </w:tc>
        <w:tc>
          <w:tcPr>
            <w:tcW w:w="1638" w:type="dxa"/>
          </w:tcPr>
          <w:p w14:paraId="127B22E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ịa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iểm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hiệ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883" w:type="dxa"/>
          </w:tcPr>
          <w:p w14:paraId="18F7BD4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Số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ngày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ự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ịa</w:t>
            </w:r>
            <w:proofErr w:type="spellEnd"/>
          </w:p>
        </w:tc>
      </w:tr>
      <w:tr w:rsidR="000A5C95" w:rsidRPr="00866E80" w14:paraId="5784F7C5" w14:textId="77777777" w:rsidTr="00D9498A">
        <w:tc>
          <w:tcPr>
            <w:tcW w:w="632" w:type="dxa"/>
          </w:tcPr>
          <w:p w14:paraId="54B7868C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</w:t>
            </w:r>
          </w:p>
        </w:tc>
        <w:tc>
          <w:tcPr>
            <w:tcW w:w="1966" w:type="dxa"/>
          </w:tcPr>
          <w:p w14:paraId="1FB191B0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1</w:t>
            </w:r>
          </w:p>
        </w:tc>
        <w:tc>
          <w:tcPr>
            <w:tcW w:w="1625" w:type="dxa"/>
          </w:tcPr>
          <w:p w14:paraId="7A2EC4D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6F420C8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53E849B9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1161299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0C760DD" w14:textId="77777777" w:rsidTr="00D9498A">
        <w:tc>
          <w:tcPr>
            <w:tcW w:w="632" w:type="dxa"/>
          </w:tcPr>
          <w:p w14:paraId="232214B7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6D816348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17CAA0D8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5389304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510EA56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39ED544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197D6F6" w14:textId="77777777" w:rsidTr="00D9498A">
        <w:tc>
          <w:tcPr>
            <w:tcW w:w="632" w:type="dxa"/>
          </w:tcPr>
          <w:p w14:paraId="5BDBF126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1FBF2A1B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3BF057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524217F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C9D9E1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55C5D56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1253A7AC" w14:textId="77777777" w:rsidTr="00D9498A">
        <w:tc>
          <w:tcPr>
            <w:tcW w:w="632" w:type="dxa"/>
          </w:tcPr>
          <w:p w14:paraId="591E6459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966" w:type="dxa"/>
          </w:tcPr>
          <w:p w14:paraId="7DFC810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5AEEA31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0FF3700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091D07F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39C6951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5E1F2EFF" w14:textId="77777777" w:rsidTr="00D9498A">
        <w:tc>
          <w:tcPr>
            <w:tcW w:w="632" w:type="dxa"/>
          </w:tcPr>
          <w:p w14:paraId="2E542A0F" w14:textId="77777777" w:rsidR="000A5C95" w:rsidRPr="00866E80" w:rsidRDefault="000A5C95" w:rsidP="00D9498A">
            <w:pPr>
              <w:jc w:val="center"/>
              <w:rPr>
                <w:rFonts w:ascii="Arial" w:hAnsi="Arial" w:cs="Arial"/>
              </w:rPr>
            </w:pPr>
          </w:p>
          <w:p w14:paraId="6DDE3A3E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I</w:t>
            </w:r>
          </w:p>
        </w:tc>
        <w:tc>
          <w:tcPr>
            <w:tcW w:w="1966" w:type="dxa"/>
          </w:tcPr>
          <w:p w14:paraId="016D509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2</w:t>
            </w:r>
          </w:p>
        </w:tc>
        <w:tc>
          <w:tcPr>
            <w:tcW w:w="1625" w:type="dxa"/>
          </w:tcPr>
          <w:p w14:paraId="59B9724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3A618A7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B0B0FB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0267AB3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052C0FE8" w14:textId="77777777" w:rsidTr="00D9498A">
        <w:tc>
          <w:tcPr>
            <w:tcW w:w="632" w:type="dxa"/>
          </w:tcPr>
          <w:p w14:paraId="6D5ACF51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4FD04FB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58FBC2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7631403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5A794BFB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7A64B97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43BD98E6" w14:textId="77777777" w:rsidTr="00D9498A">
        <w:tc>
          <w:tcPr>
            <w:tcW w:w="632" w:type="dxa"/>
          </w:tcPr>
          <w:p w14:paraId="066AEC8F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4F01E30B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1670069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07" w:type="dxa"/>
          </w:tcPr>
          <w:p w14:paraId="62B8E64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6A6635E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6E30085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7BCCAFD" w14:textId="77777777" w:rsidTr="00D9498A">
        <w:tc>
          <w:tcPr>
            <w:tcW w:w="632" w:type="dxa"/>
          </w:tcPr>
          <w:p w14:paraId="5B9F838C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966" w:type="dxa"/>
          </w:tcPr>
          <w:p w14:paraId="1186837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25" w:type="dxa"/>
          </w:tcPr>
          <w:p w14:paraId="706DBAB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3CA062C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6FF97E8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5177B08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390D072" w14:textId="77777777" w:rsidTr="00D9498A">
        <w:tc>
          <w:tcPr>
            <w:tcW w:w="632" w:type="dxa"/>
          </w:tcPr>
          <w:p w14:paraId="20C44DD7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II</w:t>
            </w:r>
          </w:p>
        </w:tc>
        <w:tc>
          <w:tcPr>
            <w:tcW w:w="1966" w:type="dxa"/>
          </w:tcPr>
          <w:p w14:paraId="25EAE36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3</w:t>
            </w:r>
          </w:p>
        </w:tc>
        <w:tc>
          <w:tcPr>
            <w:tcW w:w="1625" w:type="dxa"/>
          </w:tcPr>
          <w:p w14:paraId="3F21FBDF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15C8689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4621744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0223697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A153C7E" w14:textId="77777777" w:rsidTr="00D9498A">
        <w:tc>
          <w:tcPr>
            <w:tcW w:w="632" w:type="dxa"/>
          </w:tcPr>
          <w:p w14:paraId="05996855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694430D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781359A9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19639E4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1DBB192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2DC1ACF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2F7A46F" w14:textId="77777777" w:rsidTr="00D9498A">
        <w:tc>
          <w:tcPr>
            <w:tcW w:w="632" w:type="dxa"/>
          </w:tcPr>
          <w:p w14:paraId="1BBEB9E4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7EEE2D1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12443C8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5ED295A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FC4119E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2FE4AE18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A13A829" w14:textId="77777777" w:rsidTr="00D9498A">
        <w:tc>
          <w:tcPr>
            <w:tcW w:w="632" w:type="dxa"/>
          </w:tcPr>
          <w:p w14:paraId="216C2EBC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lastRenderedPageBreak/>
              <w:t>…</w:t>
            </w:r>
          </w:p>
        </w:tc>
        <w:tc>
          <w:tcPr>
            <w:tcW w:w="1966" w:type="dxa"/>
          </w:tcPr>
          <w:p w14:paraId="4E49B83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7D2DE31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646E990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01F1F5D2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3A701CF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E3796BF" w14:textId="77777777" w:rsidTr="00D9498A">
        <w:tc>
          <w:tcPr>
            <w:tcW w:w="632" w:type="dxa"/>
          </w:tcPr>
          <w:p w14:paraId="5F2736D6" w14:textId="77777777" w:rsidR="000A5C95" w:rsidRPr="00866E80" w:rsidRDefault="000A5C95" w:rsidP="00D9498A">
            <w:pPr>
              <w:spacing w:before="0"/>
              <w:jc w:val="center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III</w:t>
            </w:r>
          </w:p>
        </w:tc>
        <w:tc>
          <w:tcPr>
            <w:tcW w:w="1966" w:type="dxa"/>
          </w:tcPr>
          <w:p w14:paraId="7E6F9903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hAnsi="Arial" w:cs="Arial"/>
              </w:rPr>
              <w:t>Task 4</w:t>
            </w:r>
          </w:p>
        </w:tc>
        <w:tc>
          <w:tcPr>
            <w:tcW w:w="1625" w:type="dxa"/>
          </w:tcPr>
          <w:p w14:paraId="1A4E102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3FCEC95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7B0EDD4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044BE25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EF12E6D" w14:textId="77777777" w:rsidTr="00D9498A">
        <w:tc>
          <w:tcPr>
            <w:tcW w:w="632" w:type="dxa"/>
          </w:tcPr>
          <w:p w14:paraId="659F077C" w14:textId="77777777" w:rsidR="000A5C95" w:rsidRPr="00866E80" w:rsidRDefault="000A5C95" w:rsidP="00D9498A">
            <w:pPr>
              <w:spacing w:before="0"/>
              <w:jc w:val="center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1</w:t>
            </w:r>
          </w:p>
        </w:tc>
        <w:tc>
          <w:tcPr>
            <w:tcW w:w="1966" w:type="dxa"/>
          </w:tcPr>
          <w:p w14:paraId="20EF01AE" w14:textId="77777777" w:rsidR="000A5C95" w:rsidRPr="00866E80" w:rsidRDefault="000A5C95" w:rsidP="00D9498A">
            <w:pPr>
              <w:spacing w:before="0"/>
              <w:jc w:val="left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C203DB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4BEB5BBC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1F2B0A20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51302466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13F04E1" w14:textId="77777777" w:rsidTr="00D9498A">
        <w:tc>
          <w:tcPr>
            <w:tcW w:w="632" w:type="dxa"/>
          </w:tcPr>
          <w:p w14:paraId="458EEF7A" w14:textId="77777777" w:rsidR="000A5C95" w:rsidRPr="00866E80" w:rsidRDefault="000A5C95" w:rsidP="00D9498A">
            <w:pPr>
              <w:spacing w:before="0"/>
              <w:jc w:val="center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2</w:t>
            </w:r>
          </w:p>
        </w:tc>
        <w:tc>
          <w:tcPr>
            <w:tcW w:w="1966" w:type="dxa"/>
          </w:tcPr>
          <w:p w14:paraId="1785FA08" w14:textId="77777777" w:rsidR="000A5C95" w:rsidRPr="00866E80" w:rsidRDefault="000A5C95" w:rsidP="00D9498A">
            <w:pPr>
              <w:spacing w:before="0"/>
              <w:jc w:val="left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</w:rPr>
              <w:t>…</w:t>
            </w:r>
          </w:p>
        </w:tc>
        <w:tc>
          <w:tcPr>
            <w:tcW w:w="1625" w:type="dxa"/>
          </w:tcPr>
          <w:p w14:paraId="09D5CF2A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6A7931F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467E6A9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7ACBA327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7433307" w14:textId="77777777" w:rsidTr="00D9498A">
        <w:tc>
          <w:tcPr>
            <w:tcW w:w="632" w:type="dxa"/>
          </w:tcPr>
          <w:p w14:paraId="19AB135E" w14:textId="77777777" w:rsidR="000A5C95" w:rsidRPr="00866E80" w:rsidRDefault="000A5C95" w:rsidP="00D9498A">
            <w:pPr>
              <w:spacing w:before="0"/>
              <w:jc w:val="center"/>
              <w:rPr>
                <w:rFonts w:ascii="Arial" w:hAnsi="Arial" w:cs="Arial"/>
              </w:rPr>
            </w:pPr>
          </w:p>
        </w:tc>
        <w:tc>
          <w:tcPr>
            <w:tcW w:w="1966" w:type="dxa"/>
          </w:tcPr>
          <w:p w14:paraId="5312B8B7" w14:textId="77777777" w:rsidR="000A5C95" w:rsidRPr="00866E80" w:rsidRDefault="000A5C95" w:rsidP="00D9498A">
            <w:pPr>
              <w:spacing w:before="0"/>
              <w:jc w:val="left"/>
              <w:rPr>
                <w:rFonts w:ascii="Arial" w:hAnsi="Arial" w:cs="Arial"/>
              </w:rPr>
            </w:pPr>
            <w:proofErr w:type="spellStart"/>
            <w:r w:rsidRPr="00866E80">
              <w:rPr>
                <w:rFonts w:ascii="Arial" w:hAnsi="Arial" w:cs="Arial"/>
              </w:rPr>
              <w:t>Tổng</w:t>
            </w:r>
            <w:proofErr w:type="spellEnd"/>
            <w:r w:rsidRPr="00866E80">
              <w:rPr>
                <w:rFonts w:ascii="Arial" w:hAnsi="Arial" w:cs="Arial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</w:rPr>
              <w:t>cộng</w:t>
            </w:r>
            <w:proofErr w:type="spellEnd"/>
          </w:p>
        </w:tc>
        <w:tc>
          <w:tcPr>
            <w:tcW w:w="1625" w:type="dxa"/>
          </w:tcPr>
          <w:p w14:paraId="10452DD5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07" w:type="dxa"/>
          </w:tcPr>
          <w:p w14:paraId="48FC06B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8" w:type="dxa"/>
          </w:tcPr>
          <w:p w14:paraId="079984A1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883" w:type="dxa"/>
          </w:tcPr>
          <w:p w14:paraId="2781BD2D" w14:textId="77777777" w:rsidR="000A5C95" w:rsidRPr="00866E80" w:rsidRDefault="000A5C95" w:rsidP="00D9498A">
            <w:pPr>
              <w:spacing w:before="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</w:tbl>
    <w:p w14:paraId="2809588E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</w:p>
    <w:p w14:paraId="0996FE3B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</w:rPr>
      </w:pPr>
      <w:r w:rsidRPr="00866E80">
        <w:rPr>
          <w:rFonts w:ascii="Arial" w:eastAsia="Calibri" w:hAnsi="Arial" w:cs="Arial"/>
          <w:b/>
        </w:rPr>
        <w:t xml:space="preserve">IV. </w:t>
      </w:r>
      <w:proofErr w:type="spellStart"/>
      <w:r w:rsidRPr="00866E80">
        <w:rPr>
          <w:rFonts w:ascii="Arial" w:eastAsia="Calibri" w:hAnsi="Arial" w:cs="Arial"/>
          <w:b/>
        </w:rPr>
        <w:t>Sản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phẩm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và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thời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gian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bàn</w:t>
      </w:r>
      <w:proofErr w:type="spellEnd"/>
      <w:r w:rsidRPr="00866E80">
        <w:rPr>
          <w:rFonts w:ascii="Arial" w:eastAsia="Calibri" w:hAnsi="Arial" w:cs="Arial"/>
          <w:b/>
        </w:rPr>
        <w:t xml:space="preserve"> </w:t>
      </w:r>
      <w:proofErr w:type="spellStart"/>
      <w:r w:rsidRPr="00866E80">
        <w:rPr>
          <w:rFonts w:ascii="Arial" w:eastAsia="Calibri" w:hAnsi="Arial" w:cs="Arial"/>
          <w:b/>
        </w:rPr>
        <w:t>giao</w:t>
      </w:r>
      <w:proofErr w:type="spellEnd"/>
    </w:p>
    <w:p w14:paraId="00A3CB38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Cs/>
        </w:rPr>
      </w:pPr>
    </w:p>
    <w:tbl>
      <w:tblPr>
        <w:tblW w:w="4955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6"/>
        <w:gridCol w:w="4687"/>
        <w:gridCol w:w="3544"/>
      </w:tblGrid>
      <w:tr w:rsidR="000A5C95" w:rsidRPr="00866E80" w14:paraId="02B8E811" w14:textId="77777777" w:rsidTr="00D9498A">
        <w:trPr>
          <w:tblHeader/>
        </w:trPr>
        <w:tc>
          <w:tcPr>
            <w:tcW w:w="395" w:type="pct"/>
            <w:tcBorders>
              <w:bottom w:val="single" w:sz="4" w:space="0" w:color="auto"/>
            </w:tcBorders>
            <w:shd w:val="clear" w:color="auto" w:fill="auto"/>
          </w:tcPr>
          <w:p w14:paraId="26B7D626" w14:textId="77777777" w:rsidR="000A5C95" w:rsidRPr="00866E80" w:rsidRDefault="000A5C95" w:rsidP="00D9498A">
            <w:pPr>
              <w:spacing w:after="200" w:line="271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o.</w:t>
            </w:r>
          </w:p>
        </w:tc>
        <w:tc>
          <w:tcPr>
            <w:tcW w:w="2622" w:type="pct"/>
            <w:tcBorders>
              <w:bottom w:val="single" w:sz="4" w:space="0" w:color="auto"/>
            </w:tcBorders>
            <w:shd w:val="clear" w:color="auto" w:fill="auto"/>
          </w:tcPr>
          <w:p w14:paraId="759F2920" w14:textId="77777777" w:rsidR="000A5C95" w:rsidRPr="00866E80" w:rsidRDefault="000A5C95" w:rsidP="00D9498A">
            <w:pPr>
              <w:spacing w:after="200" w:line="271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Sản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phẩm</w:t>
            </w:r>
            <w:proofErr w:type="spellEnd"/>
          </w:p>
        </w:tc>
        <w:tc>
          <w:tcPr>
            <w:tcW w:w="1983" w:type="pct"/>
            <w:tcBorders>
              <w:bottom w:val="single" w:sz="4" w:space="0" w:color="auto"/>
            </w:tcBorders>
            <w:shd w:val="clear" w:color="auto" w:fill="auto"/>
          </w:tcPr>
          <w:p w14:paraId="75F9943D" w14:textId="77777777" w:rsidR="000A5C95" w:rsidRPr="00866E80" w:rsidRDefault="000A5C95" w:rsidP="00D9498A">
            <w:pPr>
              <w:spacing w:after="200" w:line="271" w:lineRule="auto"/>
              <w:jc w:val="center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Khung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thời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gian</w:t>
            </w:r>
            <w:proofErr w:type="spellEnd"/>
          </w:p>
        </w:tc>
      </w:tr>
      <w:tr w:rsidR="000A5C95" w:rsidRPr="00866E80" w14:paraId="1D227CCA" w14:textId="77777777" w:rsidTr="00D9498A">
        <w:tc>
          <w:tcPr>
            <w:tcW w:w="395" w:type="pct"/>
            <w:shd w:val="clear" w:color="auto" w:fill="auto"/>
          </w:tcPr>
          <w:p w14:paraId="0AAB8A0E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1</w:t>
            </w:r>
          </w:p>
        </w:tc>
        <w:tc>
          <w:tcPr>
            <w:tcW w:w="2622" w:type="pct"/>
            <w:shd w:val="clear" w:color="auto" w:fill="auto"/>
          </w:tcPr>
          <w:p w14:paraId="71DBDF33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1</w:t>
            </w:r>
          </w:p>
        </w:tc>
        <w:tc>
          <w:tcPr>
            <w:tcW w:w="1983" w:type="pct"/>
            <w:shd w:val="clear" w:color="auto" w:fill="auto"/>
          </w:tcPr>
          <w:p w14:paraId="1B0EAD7E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31AF4689" w14:textId="77777777" w:rsidTr="00D9498A">
        <w:tc>
          <w:tcPr>
            <w:tcW w:w="395" w:type="pct"/>
            <w:shd w:val="clear" w:color="auto" w:fill="auto"/>
          </w:tcPr>
          <w:p w14:paraId="4F1A05D5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345E9BEA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2C902A3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0A5C95" w:rsidRPr="00866E80" w14:paraId="585E3F74" w14:textId="77777777" w:rsidTr="00D9498A">
        <w:tc>
          <w:tcPr>
            <w:tcW w:w="395" w:type="pct"/>
            <w:shd w:val="clear" w:color="auto" w:fill="auto"/>
          </w:tcPr>
          <w:p w14:paraId="2C31BA1B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2</w:t>
            </w:r>
          </w:p>
        </w:tc>
        <w:tc>
          <w:tcPr>
            <w:tcW w:w="2622" w:type="pct"/>
            <w:shd w:val="clear" w:color="auto" w:fill="auto"/>
          </w:tcPr>
          <w:p w14:paraId="0ABD6A7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2 </w:t>
            </w:r>
          </w:p>
        </w:tc>
        <w:tc>
          <w:tcPr>
            <w:tcW w:w="1983" w:type="pct"/>
            <w:shd w:val="clear" w:color="auto" w:fill="auto"/>
          </w:tcPr>
          <w:p w14:paraId="1FAA03BD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7C847C45" w14:textId="77777777" w:rsidTr="00D9498A">
        <w:tc>
          <w:tcPr>
            <w:tcW w:w="395" w:type="pct"/>
            <w:shd w:val="clear" w:color="auto" w:fill="auto"/>
          </w:tcPr>
          <w:p w14:paraId="32B51E28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6952B64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2527A22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0A5C95" w:rsidRPr="00866E80" w14:paraId="5E2ECA61" w14:textId="77777777" w:rsidTr="00D9498A">
        <w:tc>
          <w:tcPr>
            <w:tcW w:w="395" w:type="pct"/>
            <w:shd w:val="clear" w:color="auto" w:fill="auto"/>
          </w:tcPr>
          <w:p w14:paraId="01A0559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3</w:t>
            </w:r>
          </w:p>
        </w:tc>
        <w:tc>
          <w:tcPr>
            <w:tcW w:w="2622" w:type="pct"/>
            <w:shd w:val="clear" w:color="auto" w:fill="auto"/>
          </w:tcPr>
          <w:p w14:paraId="7EFF176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3</w:t>
            </w:r>
          </w:p>
        </w:tc>
        <w:tc>
          <w:tcPr>
            <w:tcW w:w="1983" w:type="pct"/>
            <w:shd w:val="clear" w:color="auto" w:fill="auto"/>
          </w:tcPr>
          <w:p w14:paraId="1B31BD1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7EC78EF6" w14:textId="77777777" w:rsidTr="00D9498A">
        <w:tc>
          <w:tcPr>
            <w:tcW w:w="395" w:type="pct"/>
            <w:shd w:val="clear" w:color="auto" w:fill="auto"/>
          </w:tcPr>
          <w:p w14:paraId="4416D496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3AE6672B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3410ACF2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  <w:tr w:rsidR="000A5C95" w:rsidRPr="00866E80" w14:paraId="42D92AE9" w14:textId="77777777" w:rsidTr="00D9498A">
        <w:tc>
          <w:tcPr>
            <w:tcW w:w="395" w:type="pct"/>
            <w:shd w:val="clear" w:color="auto" w:fill="auto"/>
          </w:tcPr>
          <w:p w14:paraId="48C46568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4</w:t>
            </w:r>
          </w:p>
        </w:tc>
        <w:tc>
          <w:tcPr>
            <w:tcW w:w="2622" w:type="pct"/>
            <w:shd w:val="clear" w:color="auto" w:fill="auto"/>
          </w:tcPr>
          <w:p w14:paraId="3173324E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Nhiệm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>vụ</w:t>
            </w:r>
            <w:proofErr w:type="spellEnd"/>
            <w:r w:rsidRPr="00866E80">
              <w:rPr>
                <w:rFonts w:ascii="Arial" w:eastAsia="Times New Roman" w:hAnsi="Arial" w:cs="Arial"/>
                <w:b/>
                <w:color w:val="000000"/>
                <w:lang w:val="en-GB"/>
              </w:rPr>
              <w:t xml:space="preserve"> 4</w:t>
            </w:r>
          </w:p>
        </w:tc>
        <w:tc>
          <w:tcPr>
            <w:tcW w:w="1983" w:type="pct"/>
            <w:shd w:val="clear" w:color="auto" w:fill="auto"/>
          </w:tcPr>
          <w:p w14:paraId="2B5DA6EA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gram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….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gày</w:t>
            </w:r>
            <w:proofErr w:type="spellEnd"/>
            <w:proofErr w:type="gram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sau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ý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ợp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ồng</w:t>
            </w:r>
            <w:proofErr w:type="spellEnd"/>
          </w:p>
        </w:tc>
      </w:tr>
      <w:tr w:rsidR="000A5C95" w:rsidRPr="00866E80" w14:paraId="284E8C3A" w14:textId="77777777" w:rsidTr="00D9498A">
        <w:tc>
          <w:tcPr>
            <w:tcW w:w="395" w:type="pct"/>
            <w:shd w:val="clear" w:color="auto" w:fill="auto"/>
          </w:tcPr>
          <w:p w14:paraId="20500690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  <w:tc>
          <w:tcPr>
            <w:tcW w:w="2622" w:type="pct"/>
            <w:shd w:val="clear" w:color="auto" w:fill="auto"/>
          </w:tcPr>
          <w:p w14:paraId="39187497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b/>
                <w:color w:val="000000"/>
                <w:lang w:val="en-GB"/>
              </w:rPr>
            </w:pPr>
          </w:p>
        </w:tc>
        <w:tc>
          <w:tcPr>
            <w:tcW w:w="1983" w:type="pct"/>
            <w:shd w:val="clear" w:color="auto" w:fill="auto"/>
          </w:tcPr>
          <w:p w14:paraId="7A3D9A1F" w14:textId="77777777" w:rsidR="000A5C95" w:rsidRPr="00866E80" w:rsidRDefault="000A5C95" w:rsidP="00D9498A">
            <w:pPr>
              <w:spacing w:after="200" w:line="271" w:lineRule="auto"/>
              <w:rPr>
                <w:rFonts w:ascii="Arial" w:eastAsia="Times New Roman" w:hAnsi="Arial" w:cs="Arial"/>
                <w:color w:val="000000"/>
                <w:lang w:val="en-GB"/>
              </w:rPr>
            </w:pPr>
          </w:p>
        </w:tc>
      </w:tr>
    </w:tbl>
    <w:p w14:paraId="68665560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</w:rPr>
      </w:pPr>
      <w:r w:rsidRPr="00866E80">
        <w:rPr>
          <w:rFonts w:ascii="Arial" w:eastAsia="Calibri" w:hAnsi="Arial" w:cs="Arial"/>
          <w:b/>
          <w:bCs/>
          <w:lang w:val="vi-VN"/>
        </w:rPr>
        <w:t xml:space="preserve"> </w:t>
      </w:r>
    </w:p>
    <w:p w14:paraId="38E62894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  <w:lang w:val="vi-VN"/>
        </w:rPr>
      </w:pPr>
      <w:r w:rsidRPr="00866E80">
        <w:rPr>
          <w:rFonts w:ascii="Arial" w:eastAsia="Calibri" w:hAnsi="Arial" w:cs="Arial"/>
          <w:b/>
          <w:bCs/>
        </w:rPr>
        <w:t xml:space="preserve">VI. </w:t>
      </w:r>
      <w:proofErr w:type="spellStart"/>
      <w:r w:rsidRPr="00866E80">
        <w:rPr>
          <w:rFonts w:ascii="Arial" w:eastAsia="Calibri" w:hAnsi="Arial" w:cs="Arial"/>
          <w:b/>
          <w:bCs/>
        </w:rPr>
        <w:t>Đề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xuất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tài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chính</w:t>
      </w:r>
      <w:proofErr w:type="spellEnd"/>
      <w:r w:rsidRPr="00866E80">
        <w:rPr>
          <w:rFonts w:ascii="Arial" w:eastAsia="Calibri" w:hAnsi="Arial" w:cs="Arial"/>
          <w:b/>
          <w:bCs/>
          <w:lang w:val="vi-VN"/>
        </w:rPr>
        <w:t> </w:t>
      </w:r>
    </w:p>
    <w:p w14:paraId="70AF9466" w14:textId="77777777" w:rsidR="000A5C95" w:rsidRPr="00866E80" w:rsidRDefault="000A5C95" w:rsidP="000A5C95">
      <w:pPr>
        <w:pStyle w:val="ListParagraph"/>
        <w:tabs>
          <w:tab w:val="left" w:pos="4500"/>
        </w:tabs>
        <w:ind w:left="0"/>
        <w:rPr>
          <w:rFonts w:ascii="Arial" w:hAnsi="Arial" w:cs="Arial"/>
          <w:i/>
          <w:iCs/>
          <w:color w:val="BF8F00"/>
          <w:spacing w:val="-4"/>
          <w:lang w:eastAsia="x-none"/>
        </w:rPr>
      </w:pPr>
      <w:bookmarkStart w:id="1" w:name="_Toc67395753"/>
      <w:bookmarkEnd w:id="0"/>
      <w:proofErr w:type="spellStart"/>
      <w:r w:rsidRPr="00866E80">
        <w:rPr>
          <w:rFonts w:ascii="Arial" w:hAnsi="Arial" w:cs="Arial"/>
          <w:i/>
          <w:iCs/>
          <w:color w:val="BF8F00"/>
          <w:spacing w:val="-4"/>
          <w:u w:val="single"/>
          <w:lang w:eastAsia="x-none"/>
        </w:rPr>
        <w:t>Lưu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u w:val="single"/>
          <w:lang w:eastAsia="x-none"/>
        </w:rPr>
        <w:t xml:space="preserve"> ý:</w:t>
      </w:r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ạ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ă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ở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ù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hợp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ớ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ỹ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uậ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ó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sẽ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toán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e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quy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ị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ủ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WWF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u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ò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ấy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ị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mứ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ủ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WWF ở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a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u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a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hả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h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ập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à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ề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xu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à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sẽ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á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giá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dự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ê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iệ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à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giá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ố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h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bao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gồ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ấ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ả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á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iê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qua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ự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hiệ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ông </w:t>
      </w:r>
      <w:proofErr w:type="spellStart"/>
      <w:proofErr w:type="gram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iệ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ày</w:t>
      </w:r>
      <w:proofErr w:type="spellEnd"/>
      <w:proofErr w:type="gram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như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ượ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iế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trong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á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bả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ở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a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u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u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ò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a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sẻ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bả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excel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ú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ô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a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hả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kiểm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r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à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í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ịnh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mứ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chi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phí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ỷ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lệ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ối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a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ó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hể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u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ấp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ho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các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hoạt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động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tư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ấ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và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dự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 </w:t>
      </w:r>
      <w:proofErr w:type="spellStart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>án</w:t>
      </w:r>
      <w:proofErr w:type="spellEnd"/>
      <w:r w:rsidRPr="00866E80">
        <w:rPr>
          <w:rFonts w:ascii="Arial" w:hAnsi="Arial" w:cs="Arial"/>
          <w:i/>
          <w:iCs/>
          <w:color w:val="BF8F00"/>
          <w:spacing w:val="-4"/>
          <w:lang w:eastAsia="x-none"/>
        </w:rPr>
        <w:t xml:space="preserve">. </w:t>
      </w:r>
    </w:p>
    <w:bookmarkEnd w:id="1"/>
    <w:p w14:paraId="1ADCF6B5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  <w:lang w:val="vi-VN"/>
        </w:rPr>
      </w:pPr>
    </w:p>
    <w:p w14:paraId="29F135BA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bCs/>
          <w:lang w:val="vi-VN"/>
        </w:rPr>
      </w:pPr>
      <w:bookmarkStart w:id="2" w:name="_Hlk98219313"/>
      <w:r w:rsidRPr="00866E80">
        <w:rPr>
          <w:rFonts w:ascii="Arial" w:eastAsia="Calibri" w:hAnsi="Arial" w:cs="Arial"/>
          <w:lang w:val="vi-VN"/>
        </w:rPr>
        <w:t> __________, ngày ___ tháng ___ năm ___</w:t>
      </w:r>
    </w:p>
    <w:p w14:paraId="25A6EE59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b/>
          <w:lang w:val="vi-VN"/>
        </w:rPr>
      </w:pPr>
      <w:r w:rsidRPr="00866E80">
        <w:rPr>
          <w:rFonts w:ascii="Arial" w:eastAsia="Calibri" w:hAnsi="Arial" w:cs="Arial"/>
          <w:b/>
          <w:bCs/>
          <w:lang w:val="vi-VN"/>
        </w:rPr>
        <w:lastRenderedPageBreak/>
        <w:t>Kính gửi: Tổ chức Quốc tế về Bảo tồn Thiên nhiên – Văn phòng đại diện tại Việt Nam</w:t>
      </w:r>
      <w:r w:rsidRPr="00866E80">
        <w:rPr>
          <w:rFonts w:ascii="Arial" w:eastAsia="Calibri" w:hAnsi="Arial" w:cs="Arial"/>
          <w:b/>
          <w:lang w:val="vi-VN"/>
        </w:rPr>
        <w:t> (WWF-Việt Nam)</w:t>
      </w:r>
    </w:p>
    <w:p w14:paraId="101294A4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lang w:val="vi-VN"/>
        </w:rPr>
      </w:pPr>
    </w:p>
    <w:p w14:paraId="33DD15EB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</w:rPr>
      </w:pPr>
      <w:r w:rsidRPr="00866E80">
        <w:rPr>
          <w:rFonts w:ascii="Arial" w:eastAsia="Calibri" w:hAnsi="Arial" w:cs="Arial"/>
          <w:lang w:val="vi-VN"/>
        </w:rPr>
        <w:t xml:space="preserve">Gói thầu số </w:t>
      </w:r>
      <w:r w:rsidRPr="00866E80">
        <w:rPr>
          <w:rFonts w:ascii="Arial" w:eastAsia="Calibri" w:hAnsi="Arial" w:cs="Arial"/>
        </w:rPr>
        <w:t>…: (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gó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hầu</w:t>
      </w:r>
      <w:proofErr w:type="spellEnd"/>
      <w:r w:rsidRPr="00866E80">
        <w:rPr>
          <w:rFonts w:ascii="Arial" w:eastAsia="Calibri" w:hAnsi="Arial" w:cs="Arial"/>
        </w:rPr>
        <w:t>)</w:t>
      </w:r>
    </w:p>
    <w:p w14:paraId="439EB701" w14:textId="77777777" w:rsidR="000A5C95" w:rsidRPr="00866E80" w:rsidRDefault="000A5C95" w:rsidP="000A5C95">
      <w:pPr>
        <w:spacing w:before="0" w:after="200"/>
        <w:jc w:val="left"/>
        <w:rPr>
          <w:rFonts w:ascii="Arial" w:eastAsia="Calibri" w:hAnsi="Arial" w:cs="Arial"/>
          <w:lang w:val="vi-VN"/>
        </w:rPr>
      </w:pPr>
    </w:p>
    <w:p w14:paraId="3ADF8B03" w14:textId="77777777" w:rsidR="000A5C95" w:rsidRPr="00866E80" w:rsidRDefault="000A5C95" w:rsidP="000A5C95">
      <w:pPr>
        <w:shd w:val="clear" w:color="auto" w:fill="FFFFFF"/>
        <w:spacing w:after="120" w:line="234" w:lineRule="atLeast"/>
        <w:rPr>
          <w:rFonts w:ascii="Arial" w:eastAsia="Calibri" w:hAnsi="Arial" w:cs="Arial"/>
          <w:lang w:val="vi-VN"/>
        </w:rPr>
      </w:pPr>
      <w:proofErr w:type="spellStart"/>
      <w:r w:rsidRPr="00866E80">
        <w:rPr>
          <w:rFonts w:ascii="Arial" w:eastAsia="Calibri" w:hAnsi="Arial" w:cs="Arial"/>
        </w:rPr>
        <w:t>Tôi</w:t>
      </w:r>
      <w:proofErr w:type="spellEnd"/>
      <w:r w:rsidRPr="00866E80">
        <w:rPr>
          <w:rFonts w:ascii="Arial" w:eastAsia="Calibri" w:hAnsi="Arial" w:cs="Arial"/>
          <w:lang w:val="vi-VN"/>
        </w:rPr>
        <w:t xml:space="preserve">, </w:t>
      </w:r>
      <w:r w:rsidRPr="00866E80">
        <w:rPr>
          <w:rFonts w:ascii="Arial" w:eastAsia="Calibri" w:hAnsi="Arial" w:cs="Arial"/>
        </w:rPr>
        <w:t>(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ư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vấn</w:t>
      </w:r>
      <w:proofErr w:type="spellEnd"/>
      <w:proofErr w:type="gramStart"/>
      <w:r w:rsidRPr="00866E80">
        <w:rPr>
          <w:rFonts w:ascii="Arial" w:eastAsia="Calibri" w:hAnsi="Arial" w:cs="Arial"/>
        </w:rPr>
        <w:t>) ,</w:t>
      </w:r>
      <w:proofErr w:type="gram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ký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dướ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đây</w:t>
      </w:r>
      <w:proofErr w:type="spellEnd"/>
      <w:r w:rsidRPr="00866E80">
        <w:rPr>
          <w:rFonts w:ascii="Arial" w:eastAsia="Calibri" w:hAnsi="Arial" w:cs="Arial"/>
          <w:lang w:val="vi-VN"/>
        </w:rPr>
        <w:t xml:space="preserve">, đề xuất  cung cấp dịch vụ tư vấn cho Gói thầu </w:t>
      </w:r>
      <w:proofErr w:type="spellStart"/>
      <w:r w:rsidRPr="00866E80">
        <w:rPr>
          <w:rFonts w:ascii="Arial" w:eastAsia="Calibri" w:hAnsi="Arial" w:cs="Arial"/>
        </w:rPr>
        <w:t>số</w:t>
      </w:r>
      <w:proofErr w:type="spellEnd"/>
      <w:r w:rsidRPr="00866E80">
        <w:rPr>
          <w:rFonts w:ascii="Arial" w:eastAsia="Calibri" w:hAnsi="Arial" w:cs="Arial"/>
        </w:rPr>
        <w:t xml:space="preserve"> (</w:t>
      </w:r>
      <w:proofErr w:type="spellStart"/>
      <w:r w:rsidRPr="00866E80">
        <w:rPr>
          <w:rFonts w:ascii="Arial" w:eastAsia="Calibri" w:hAnsi="Arial" w:cs="Arial"/>
        </w:rPr>
        <w:t>số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gó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hầu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và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ên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gói</w:t>
      </w:r>
      <w:proofErr w:type="spellEnd"/>
      <w:r w:rsidRPr="00866E80">
        <w:rPr>
          <w:rFonts w:ascii="Arial" w:eastAsia="Calibri" w:hAnsi="Arial" w:cs="Arial"/>
        </w:rPr>
        <w:t xml:space="preserve"> </w:t>
      </w:r>
      <w:proofErr w:type="spellStart"/>
      <w:r w:rsidRPr="00866E80">
        <w:rPr>
          <w:rFonts w:ascii="Arial" w:eastAsia="Calibri" w:hAnsi="Arial" w:cs="Arial"/>
        </w:rPr>
        <w:t>thầu</w:t>
      </w:r>
      <w:proofErr w:type="spellEnd"/>
      <w:r w:rsidRPr="00866E80">
        <w:rPr>
          <w:rFonts w:ascii="Arial" w:eastAsia="Calibri" w:hAnsi="Arial" w:cs="Arial"/>
        </w:rPr>
        <w:t>)</w:t>
      </w:r>
      <w:r w:rsidRPr="00866E80">
        <w:rPr>
          <w:rFonts w:ascii="Arial" w:eastAsia="Calibri" w:hAnsi="Arial" w:cs="Arial"/>
          <w:lang w:val="vi-VN"/>
        </w:rPr>
        <w:t xml:space="preserve"> </w:t>
      </w:r>
    </w:p>
    <w:p w14:paraId="2CE4D047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jc w:val="left"/>
        <w:rPr>
          <w:rFonts w:ascii="Arial" w:eastAsia="Times New Roman" w:hAnsi="Arial" w:cs="Arial"/>
          <w:lang w:val="vi-VN"/>
        </w:rPr>
      </w:pPr>
    </w:p>
    <w:p w14:paraId="6116F3A1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</w:rPr>
      </w:pPr>
      <w:r w:rsidRPr="00866E80">
        <w:rPr>
          <w:rFonts w:ascii="Arial" w:eastAsia="Times New Roman" w:hAnsi="Arial" w:cs="Arial"/>
          <w:lang w:val="vi-VN"/>
        </w:rPr>
        <w:t>Đề xuất Tài chính của tôi là [</w:t>
      </w:r>
      <w:r w:rsidRPr="00866E80">
        <w:rPr>
          <w:rFonts w:ascii="Arial" w:eastAsia="Times New Roman" w:hAnsi="Arial" w:cs="Arial"/>
          <w:i/>
          <w:lang w:val="vi-VN"/>
        </w:rPr>
        <w:t>ghi số tiền</w:t>
      </w:r>
      <w:r w:rsidRPr="00866E80">
        <w:rPr>
          <w:rFonts w:ascii="Arial" w:eastAsia="Times New Roman" w:hAnsi="Arial" w:cs="Arial"/>
          <w:lang w:val="vi-VN"/>
        </w:rPr>
        <w:t>] VND (Bằng số: ………), bao gồm tất cả các loại thuế hiện hành. Đề xuất Tài chính của tôi có thể được điều chỉnh thông qua đàm phán Hợp đồng.</w:t>
      </w:r>
      <w:r w:rsidRPr="00866E80">
        <w:rPr>
          <w:rFonts w:ascii="Arial" w:eastAsia="Times New Roman" w:hAnsi="Arial" w:cs="Arial"/>
        </w:rPr>
        <w:t xml:space="preserve"> Trong </w:t>
      </w:r>
      <w:proofErr w:type="spellStart"/>
      <w:r w:rsidRPr="00866E80">
        <w:rPr>
          <w:rFonts w:ascii="Arial" w:eastAsia="Times New Roman" w:hAnsi="Arial" w:cs="Arial"/>
        </w:rPr>
        <w:t>đó</w:t>
      </w:r>
      <w:proofErr w:type="spellEnd"/>
      <w:r w:rsidRPr="00866E80">
        <w:rPr>
          <w:rFonts w:ascii="Arial" w:eastAsia="Times New Roman" w:hAnsi="Arial" w:cs="Arial"/>
        </w:rPr>
        <w:t>:</w:t>
      </w:r>
    </w:p>
    <w:bookmarkEnd w:id="2"/>
    <w:p w14:paraId="488D5E66" w14:textId="77777777" w:rsidR="000A5C95" w:rsidRPr="00866E80" w:rsidRDefault="000A5C95" w:rsidP="000A5C95">
      <w:pPr>
        <w:spacing w:before="0" w:after="200"/>
        <w:jc w:val="left"/>
        <w:rPr>
          <w:rFonts w:ascii="Arial" w:eastAsia="Calibri" w:hAnsi="Arial" w:cs="Arial"/>
          <w:b/>
          <w:lang w:val="en-GB"/>
        </w:rPr>
      </w:pPr>
    </w:p>
    <w:p w14:paraId="726B5302" w14:textId="77777777" w:rsidR="000A5C95" w:rsidRPr="00866E80" w:rsidRDefault="000A5C95" w:rsidP="00D45972">
      <w:pPr>
        <w:keepNext/>
        <w:numPr>
          <w:ilvl w:val="3"/>
          <w:numId w:val="16"/>
        </w:numPr>
        <w:spacing w:before="360" w:after="160" w:line="259" w:lineRule="auto"/>
        <w:ind w:left="2880" w:hanging="360"/>
        <w:jc w:val="left"/>
        <w:outlineLvl w:val="3"/>
        <w:rPr>
          <w:rFonts w:ascii="Arial" w:eastAsia="Times New Roman" w:hAnsi="Arial" w:cs="Arial"/>
          <w:b/>
          <w:color w:val="365F91" w:themeColor="accent1" w:themeShade="BF"/>
          <w:lang w:val="en-AU"/>
        </w:rPr>
      </w:pPr>
      <w:r w:rsidRPr="00866E80">
        <w:rPr>
          <w:rFonts w:ascii="Arial" w:eastAsia="Times New Roman" w:hAnsi="Arial" w:cs="Arial"/>
          <w:b/>
          <w:color w:val="365F91" w:themeColor="accent1" w:themeShade="BF"/>
          <w:lang w:val="en-AU"/>
        </w:rPr>
        <w:t>BẢNG 1: TỔNG HỢP CHI PHÍ CHO GÓI HOẠT ĐỘNG</w:t>
      </w:r>
    </w:p>
    <w:p w14:paraId="1A5C5968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</w:rPr>
      </w:pPr>
    </w:p>
    <w:tbl>
      <w:tblPr>
        <w:tblW w:w="9431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3"/>
        <w:gridCol w:w="992"/>
        <w:gridCol w:w="992"/>
        <w:gridCol w:w="1635"/>
        <w:gridCol w:w="1559"/>
      </w:tblGrid>
      <w:tr w:rsidR="000A5C95" w:rsidRPr="00866E80" w14:paraId="43ACB0C2" w14:textId="77777777" w:rsidTr="00D9498A">
        <w:trPr>
          <w:cantSplit/>
        </w:trPr>
        <w:tc>
          <w:tcPr>
            <w:tcW w:w="42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DEB0FD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1. Công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ư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ấ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38BB50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ơ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ị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76F15D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Số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lượng</w:t>
            </w:r>
            <w:proofErr w:type="spellEnd"/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1635A7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ơ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giá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1542B3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</w:p>
        </w:tc>
      </w:tr>
      <w:tr w:rsidR="000A5C95" w:rsidRPr="00866E80" w14:paraId="1F4CC851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05D34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1.1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ư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vấn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8610C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Ngày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3D48B4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1AE8A5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BF82D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AE73193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FAD898A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1F82633A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82577B8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006EAAE9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9F50B0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74DC104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2" w:space="0" w:color="000000"/>
            </w:tcBorders>
            <w:shd w:val="clear" w:color="auto" w:fill="auto"/>
          </w:tcPr>
          <w:p w14:paraId="4265BE3D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ổng</w:t>
            </w:r>
            <w:proofErr w:type="spellEnd"/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544006B2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414896E6" w14:textId="77777777" w:rsidTr="00D9498A">
        <w:trPr>
          <w:cantSplit/>
        </w:trPr>
        <w:tc>
          <w:tcPr>
            <w:tcW w:w="9431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294F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bookmarkStart w:id="3" w:name="_Hlk97195445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2.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ụ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cấp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,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hách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eastAsia="Calibri" w:hAnsi="Arial" w:cs="Arial"/>
                <w:b/>
                <w:lang w:val="en-GB"/>
              </w:rPr>
              <w:t>sạ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>,  công</w:t>
            </w:r>
            <w:proofErr w:type="gram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á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hác</w:t>
            </w:r>
            <w:proofErr w:type="spellEnd"/>
          </w:p>
        </w:tc>
      </w:tr>
      <w:tr w:rsidR="000A5C95" w:rsidRPr="00866E80" w14:paraId="0AA909CB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D1DBFC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2.1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F111A3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3E71CE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A0D2A4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BD9926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6EDD593F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11E97310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2.2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3EFD6C6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30F38FA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A09C0DC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38A34B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120436C8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CB5C065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3A2BBEF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510801D" w14:textId="77777777" w:rsidR="000A5C95" w:rsidRPr="00866E80" w:rsidRDefault="000A5C95" w:rsidP="00D9498A">
            <w:pPr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50FAC87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5AA8A2" w14:textId="77777777" w:rsidR="000A5C95" w:rsidRPr="00866E80" w:rsidRDefault="000A5C95" w:rsidP="00D9498A">
            <w:pPr>
              <w:snapToGrid w:val="0"/>
              <w:spacing w:before="20" w:after="2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1FA352E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2" w:space="0" w:color="000000"/>
            </w:tcBorders>
            <w:shd w:val="clear" w:color="auto" w:fill="auto"/>
          </w:tcPr>
          <w:p w14:paraId="46B647A9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59E7F04A" w14:textId="77777777" w:rsidR="000A5C95" w:rsidRPr="00866E80" w:rsidRDefault="000A5C95" w:rsidP="00D9498A">
            <w:pPr>
              <w:snapToGrid w:val="0"/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5D7EBF47" w14:textId="77777777" w:rsidTr="00D9498A">
        <w:trPr>
          <w:cantSplit/>
        </w:trPr>
        <w:tc>
          <w:tcPr>
            <w:tcW w:w="9431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D6E792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bookmarkStart w:id="4" w:name="_Hlk97195518"/>
            <w:bookmarkEnd w:id="3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3.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c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đ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lại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,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ươ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iệ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giao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ô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vận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ải</w:t>
            </w:r>
            <w:proofErr w:type="spellEnd"/>
          </w:p>
        </w:tc>
      </w:tr>
      <w:tr w:rsidR="000A5C95" w:rsidRPr="00866E80" w14:paraId="189DE99F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7CEE91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3.1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huê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phương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tiện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D92077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BF75BC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14748D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C83B76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799B7C15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D1844BC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3.2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Vé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lang w:val="en-GB"/>
              </w:rPr>
              <w:t>máy</w:t>
            </w:r>
            <w:proofErr w:type="spellEnd"/>
            <w:r w:rsidRPr="00866E80">
              <w:rPr>
                <w:rFonts w:ascii="Arial" w:eastAsia="Calibri" w:hAnsi="Arial" w:cs="Arial"/>
                <w:lang w:val="en-GB"/>
              </w:rPr>
              <w:t xml:space="preserve"> bay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711E78B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4EC9416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2FA12F8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B67B0D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366931C2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F43414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7EC640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836B4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A76CBC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033DDE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5BEC36DD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A6BD95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C402BA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A96E51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9DD9C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B78EC0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32E9300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019155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D8D8D8"/>
          </w:tcPr>
          <w:p w14:paraId="27312393" w14:textId="77777777" w:rsidR="000A5C95" w:rsidRPr="00866E80" w:rsidRDefault="000A5C95" w:rsidP="00D9498A">
            <w:pPr>
              <w:snapToGrid w:val="0"/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00D0E736" w14:textId="77777777" w:rsidTr="00D9498A">
        <w:trPr>
          <w:cantSplit/>
        </w:trPr>
        <w:tc>
          <w:tcPr>
            <w:tcW w:w="9431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CA1D3F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bookmarkStart w:id="5" w:name="_Hlk97195537"/>
            <w:bookmarkEnd w:id="4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4.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khác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</w:tr>
      <w:tr w:rsidR="000A5C95" w:rsidRPr="00866E80" w14:paraId="1D8FEC98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42B69D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 xml:space="preserve">4.1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64A77D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7A2E6B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5387B3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89CD26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235D9AC8" w14:textId="77777777" w:rsidTr="00D9498A"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744921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4.2 ..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263C86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ECA9BC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t>...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386EF5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0588CB" w14:textId="77777777" w:rsidR="000A5C95" w:rsidRPr="00866E80" w:rsidRDefault="000A5C95" w:rsidP="00D9498A">
            <w:pPr>
              <w:snapToGrid w:val="0"/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</w:p>
        </w:tc>
      </w:tr>
      <w:tr w:rsidR="000A5C95" w:rsidRPr="00866E80" w14:paraId="156E2CA3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07A5A0" w14:textId="77777777" w:rsidR="000A5C95" w:rsidRPr="00866E80" w:rsidRDefault="000A5C95" w:rsidP="00D9498A">
            <w:pPr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1569C318" w14:textId="77777777" w:rsidR="000A5C95" w:rsidRPr="00866E80" w:rsidRDefault="000A5C95" w:rsidP="00D9498A">
            <w:pPr>
              <w:snapToGrid w:val="0"/>
              <w:spacing w:before="0" w:after="20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bookmarkEnd w:id="5"/>
      <w:tr w:rsidR="000A5C95" w:rsidRPr="00866E80" w14:paraId="7C40375A" w14:textId="77777777" w:rsidTr="00D9498A">
        <w:trPr>
          <w:cantSplit/>
        </w:trPr>
        <w:tc>
          <w:tcPr>
            <w:tcW w:w="943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B3368B" w14:textId="77777777" w:rsidR="000A5C95" w:rsidRPr="00866E80" w:rsidRDefault="000A5C95" w:rsidP="00D9498A">
            <w:pPr>
              <w:spacing w:before="0" w:after="200"/>
              <w:jc w:val="left"/>
              <w:rPr>
                <w:rFonts w:ascii="Arial" w:eastAsia="Calibri" w:hAnsi="Arial" w:cs="Arial"/>
                <w:lang w:val="en-GB"/>
              </w:rPr>
            </w:pPr>
            <w:r w:rsidRPr="00866E80">
              <w:rPr>
                <w:rFonts w:ascii="Arial" w:eastAsia="Calibri" w:hAnsi="Arial" w:cs="Arial"/>
                <w:lang w:val="en-GB"/>
              </w:rPr>
              <w:lastRenderedPageBreak/>
              <w:t>…</w:t>
            </w:r>
          </w:p>
        </w:tc>
      </w:tr>
      <w:tr w:rsidR="000A5C95" w:rsidRPr="00866E80" w14:paraId="5681F03F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987520" w14:textId="77777777" w:rsidR="000A5C95" w:rsidRPr="00866E80" w:rsidRDefault="000A5C95" w:rsidP="00D9498A">
            <w:pPr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61D22929" w14:textId="77777777" w:rsidR="000A5C95" w:rsidRPr="00866E80" w:rsidRDefault="000A5C95" w:rsidP="00D9498A">
            <w:pPr>
              <w:snapToGrid w:val="0"/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2B5DE023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EA7F5F" w14:textId="77777777" w:rsidR="000A5C95" w:rsidRPr="00866E80" w:rsidRDefault="000A5C95" w:rsidP="00D9498A">
            <w:pPr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huế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2C253B3A" w14:textId="77777777" w:rsidR="000A5C95" w:rsidRPr="00866E80" w:rsidRDefault="000A5C95" w:rsidP="00D9498A">
            <w:pPr>
              <w:snapToGrid w:val="0"/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  <w:tr w:rsidR="000A5C95" w:rsidRPr="00866E80" w14:paraId="12C05F67" w14:textId="77777777" w:rsidTr="00D9498A">
        <w:trPr>
          <w:cantSplit/>
        </w:trPr>
        <w:tc>
          <w:tcPr>
            <w:tcW w:w="78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6C5DCE" w14:textId="77777777" w:rsidR="000A5C95" w:rsidRPr="00866E80" w:rsidRDefault="000A5C95" w:rsidP="00D9498A">
            <w:pPr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Tổng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chi </w:t>
            </w:r>
            <w:proofErr w:type="spellStart"/>
            <w:r w:rsidRPr="00866E80">
              <w:rPr>
                <w:rFonts w:ascii="Arial" w:eastAsia="Calibri" w:hAnsi="Arial" w:cs="Arial"/>
                <w:b/>
                <w:lang w:val="en-GB"/>
              </w:rPr>
              <w:t>phí</w:t>
            </w:r>
            <w:proofErr w:type="spellEnd"/>
            <w:r w:rsidRPr="00866E80">
              <w:rPr>
                <w:rFonts w:ascii="Arial" w:eastAsia="Calibri" w:hAnsi="Arial" w:cs="Arial"/>
                <w:b/>
                <w:lang w:val="en-GB"/>
              </w:rPr>
              <w:t xml:space="preserve">  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8D8D8"/>
          </w:tcPr>
          <w:p w14:paraId="17577F6E" w14:textId="77777777" w:rsidR="000A5C95" w:rsidRPr="00866E80" w:rsidRDefault="000A5C95" w:rsidP="00D9498A">
            <w:pPr>
              <w:snapToGrid w:val="0"/>
              <w:spacing w:before="20" w:after="20"/>
              <w:jc w:val="right"/>
              <w:rPr>
                <w:rFonts w:ascii="Arial" w:eastAsia="Calibri" w:hAnsi="Arial" w:cs="Arial"/>
                <w:b/>
                <w:lang w:val="en-GB"/>
              </w:rPr>
            </w:pPr>
          </w:p>
        </w:tc>
      </w:tr>
    </w:tbl>
    <w:p w14:paraId="7918ADFC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jc w:val="left"/>
        <w:rPr>
          <w:rFonts w:ascii="Arial" w:eastAsia="Times New Roman" w:hAnsi="Arial" w:cs="Arial"/>
        </w:rPr>
      </w:pPr>
    </w:p>
    <w:p w14:paraId="42D785E5" w14:textId="77777777" w:rsidR="000A5C95" w:rsidRPr="00866E80" w:rsidRDefault="000A5C95" w:rsidP="00D45972">
      <w:pPr>
        <w:keepNext/>
        <w:numPr>
          <w:ilvl w:val="3"/>
          <w:numId w:val="16"/>
        </w:numPr>
        <w:spacing w:before="360" w:after="160" w:line="259" w:lineRule="auto"/>
        <w:ind w:left="2880" w:hanging="360"/>
        <w:jc w:val="left"/>
        <w:outlineLvl w:val="3"/>
        <w:rPr>
          <w:rFonts w:ascii="Arial" w:eastAsia="Times New Roman" w:hAnsi="Arial" w:cs="Arial"/>
          <w:b/>
          <w:color w:val="365F91" w:themeColor="accent1" w:themeShade="BF"/>
          <w:lang w:val="en-AU"/>
        </w:rPr>
      </w:pPr>
      <w:proofErr w:type="spellStart"/>
      <w:r w:rsidRPr="00866E80">
        <w:rPr>
          <w:rFonts w:ascii="Arial" w:eastAsia="Times New Roman" w:hAnsi="Arial" w:cs="Arial"/>
          <w:b/>
          <w:color w:val="365F91" w:themeColor="accent1" w:themeShade="BF"/>
          <w:lang w:val="en-AU"/>
        </w:rPr>
        <w:t>Bảng</w:t>
      </w:r>
      <w:proofErr w:type="spellEnd"/>
      <w:r w:rsidRPr="00866E80">
        <w:rPr>
          <w:rFonts w:ascii="Arial" w:eastAsia="Times New Roman" w:hAnsi="Arial" w:cs="Arial"/>
          <w:b/>
          <w:color w:val="365F91" w:themeColor="accent1" w:themeShade="BF"/>
          <w:lang w:val="en-AU"/>
        </w:rPr>
        <w:t xml:space="preserve"> 2: BẢNG CHI PHÍ CHI TIẾT THEO NHIỆM VỤ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"/>
        <w:gridCol w:w="3787"/>
        <w:gridCol w:w="1044"/>
        <w:gridCol w:w="921"/>
        <w:gridCol w:w="1647"/>
        <w:gridCol w:w="1701"/>
      </w:tblGrid>
      <w:tr w:rsidR="000A5C95" w:rsidRPr="00866E80" w14:paraId="077BC3EC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61388B0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  <w:bookmarkStart w:id="6" w:name="_Hlk98217852"/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5139F6B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Nhiệm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vụ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/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hoạt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động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37BA914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Đơn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vị</w:t>
            </w:r>
            <w:proofErr w:type="spellEnd"/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0B64905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Số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lượng</w:t>
            </w:r>
            <w:proofErr w:type="spellEnd"/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  <w:noWrap/>
            <w:hideMark/>
          </w:tcPr>
          <w:p w14:paraId="2C010B0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Đơn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giá</w:t>
            </w:r>
            <w:proofErr w:type="spellEnd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F10EDB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Tổng</w:t>
            </w:r>
            <w:proofErr w:type="spellEnd"/>
          </w:p>
        </w:tc>
      </w:tr>
      <w:tr w:rsidR="000A5C95" w:rsidRPr="00866E80" w14:paraId="57674B58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3217EAA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1</w:t>
            </w:r>
          </w:p>
        </w:tc>
        <w:tc>
          <w:tcPr>
            <w:tcW w:w="7331" w:type="dxa"/>
            <w:gridSpan w:val="4"/>
            <w:shd w:val="clear" w:color="auto" w:fill="D0CECE"/>
            <w:noWrap/>
            <w:vAlign w:val="center"/>
            <w:hideMark/>
          </w:tcPr>
          <w:p w14:paraId="5A930D05" w14:textId="6D37FD3A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.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566763A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218B4431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0C25FF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2BE836E9" w14:textId="7EDB4648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8F5A9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4942E4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3C0FDB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DD222B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83FBCB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76C3C09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4EC19623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3A998A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4C5213A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03C82D7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84A1C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54BA0778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5038904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2502CF2D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7D2C8B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6C6AE66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5C14DF3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7C53CC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019E66D5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7FBD6A9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20B04269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4F0784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3844311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2B1BF04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69DDEB7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46BF81C2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4DBBAD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6C9CA70C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0C158E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247B85F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1CFCAA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B9DFB5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3925843F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BE1CAD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602E778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1ABB04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6296B63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4ADA143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460B2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744CB2CF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6F4F3283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1 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4C51AC5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37566B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D7494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3C60A37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6B156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1209A6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1ACF818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5A8454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7DA7B2CA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09F34D3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2</w:t>
            </w:r>
          </w:p>
        </w:tc>
        <w:tc>
          <w:tcPr>
            <w:tcW w:w="7331" w:type="dxa"/>
            <w:gridSpan w:val="4"/>
            <w:shd w:val="clear" w:color="auto" w:fill="D0CECE"/>
            <w:noWrap/>
            <w:vAlign w:val="center"/>
            <w:hideMark/>
          </w:tcPr>
          <w:p w14:paraId="55E6B1D7" w14:textId="3D8B9D9A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.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0E41640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E78F7C8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2582E37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295C743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AE2453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586C29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DE3489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3646B6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3BAECF9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21C6715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54F6436F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685E1B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9306AD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17F99A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735F2C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78009660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C5DFEB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7D02654F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FF580E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686026C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4BBC142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95E0C0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217C5727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4995CA4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127EB555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1FF2AB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5156D3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20CAC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2B31685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312F8144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A28379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33E8FC63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C2730B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684B2A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3BC65FC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455F89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1E444936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067EEC9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</w:tcPr>
          <w:p w14:paraId="4E462881" w14:textId="77777777" w:rsidR="000A5C95" w:rsidRPr="00866E80" w:rsidDel="00874217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48CAEA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541656E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7810A1F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3122C74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734E52B5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3CB9629A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2 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087A7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</w:tr>
      <w:tr w:rsidR="000A5C95" w:rsidRPr="00866E80" w14:paraId="1F41DD2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1EC7EE2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7708268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BA28F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16C32AC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84D0F5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F51C6B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19646DFE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3CCD3C1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3</w:t>
            </w:r>
          </w:p>
        </w:tc>
        <w:tc>
          <w:tcPr>
            <w:tcW w:w="7331" w:type="dxa"/>
            <w:gridSpan w:val="4"/>
            <w:shd w:val="clear" w:color="auto" w:fill="D0CECE"/>
            <w:noWrap/>
            <w:vAlign w:val="center"/>
            <w:hideMark/>
          </w:tcPr>
          <w:p w14:paraId="288716EC" w14:textId="2EBA0026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…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61872A0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012FB1B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3CDC712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6FECE03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D63A1E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2246429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C74FBC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EEB331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824D85A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4337EBD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535E5C7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0DE2C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DC2945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6CC1741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4908AA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56C52AF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488CD5C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5DF302E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EC2FAD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291DAFF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2F3A65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8411FC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74D0E1C1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67ACCB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6AF6BCD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6B84FE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7DD9CF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4BDC9AD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92CC00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520A0E19" w14:textId="77777777" w:rsidTr="00D9498A">
        <w:trPr>
          <w:trHeight w:val="78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0C718EF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vAlign w:val="center"/>
            <w:hideMark/>
          </w:tcPr>
          <w:p w14:paraId="7B8587B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CB390D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1FC7F4DA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5090EE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78CDD1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C71F427" w14:textId="77777777" w:rsidTr="00D9498A">
        <w:trPr>
          <w:trHeight w:val="780"/>
        </w:trPr>
        <w:tc>
          <w:tcPr>
            <w:tcW w:w="461" w:type="dxa"/>
            <w:shd w:val="clear" w:color="auto" w:fill="auto"/>
            <w:noWrap/>
            <w:vAlign w:val="bottom"/>
          </w:tcPr>
          <w:p w14:paraId="66CBBA0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vAlign w:val="center"/>
          </w:tcPr>
          <w:p w14:paraId="30ABD24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AAE57F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</w:tcPr>
          <w:p w14:paraId="1D72643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</w:tcPr>
          <w:p w14:paraId="487B93F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47E8E3A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</w:tr>
      <w:tr w:rsidR="000A5C95" w:rsidRPr="00866E80" w14:paraId="4BA51445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4AB05362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3 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697BC0E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7D28F04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1707828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1627E26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25E72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3020C90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4CD354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F8120C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2F6397FF" w14:textId="77777777" w:rsidTr="00D9498A">
        <w:trPr>
          <w:trHeight w:val="290"/>
        </w:trPr>
        <w:tc>
          <w:tcPr>
            <w:tcW w:w="461" w:type="dxa"/>
            <w:shd w:val="clear" w:color="auto" w:fill="D0CECE"/>
            <w:noWrap/>
            <w:vAlign w:val="bottom"/>
            <w:hideMark/>
          </w:tcPr>
          <w:p w14:paraId="03C54C8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lang w:val="en-AU" w:eastAsia="en-AU"/>
              </w:rPr>
              <w:t>4</w:t>
            </w:r>
          </w:p>
        </w:tc>
        <w:tc>
          <w:tcPr>
            <w:tcW w:w="5684" w:type="dxa"/>
            <w:gridSpan w:val="3"/>
            <w:shd w:val="clear" w:color="auto" w:fill="D0CECE"/>
            <w:noWrap/>
            <w:vAlign w:val="center"/>
            <w:hideMark/>
          </w:tcPr>
          <w:p w14:paraId="43154968" w14:textId="3F7375F2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……………………………….</w:t>
            </w:r>
          </w:p>
        </w:tc>
        <w:tc>
          <w:tcPr>
            <w:tcW w:w="1647" w:type="dxa"/>
            <w:shd w:val="clear" w:color="auto" w:fill="D0CECE"/>
            <w:noWrap/>
            <w:vAlign w:val="center"/>
            <w:hideMark/>
          </w:tcPr>
          <w:p w14:paraId="22ADF26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06380D5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13A0380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1ACAD4A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724BC06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22590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3BD9724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B5C0BC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3BD67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608D8EB8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</w:tcPr>
          <w:p w14:paraId="04931ED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1B1403D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ô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9E3223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ày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49A5A30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726B283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3F2B16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21E8839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1A906C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3C76DE2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Phòng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ghỉ</w:t>
            </w:r>
            <w:proofErr w:type="spell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7349B4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êm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78353C2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2D522DD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4B6550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0025770A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700C615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25FE1BC5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huê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xe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o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…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ư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ấ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proofErr w:type="gram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 …</w:t>
            </w:r>
            <w:proofErr w:type="gramEnd"/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7C290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563E26C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2961FC6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1CD50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34996863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38547A0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1BDA054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máy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bao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gồm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tax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đ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tớ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sâ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bay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ứ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hồi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x ….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huyến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6097FDD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Vé</w:t>
            </w:r>
            <w:proofErr w:type="spellEnd"/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057AF98F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59C4A63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82A29F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41D38ABB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7C466E8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350A7B8C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Chi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phí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khác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(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nếu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có</w:t>
            </w:r>
            <w:proofErr w:type="spellEnd"/>
            <w:r w:rsidRPr="00866E80">
              <w:rPr>
                <w:rFonts w:ascii="Arial" w:hAnsi="Arial" w:cs="Arial"/>
                <w:color w:val="000000"/>
                <w:lang w:val="en-AU" w:eastAsia="en-AU"/>
              </w:rPr>
              <w:t>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32695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1EFF6939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4774820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BAE1E7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5A77F90B" w14:textId="77777777" w:rsidTr="00D9498A">
        <w:trPr>
          <w:trHeight w:val="310"/>
        </w:trPr>
        <w:tc>
          <w:tcPr>
            <w:tcW w:w="7792" w:type="dxa"/>
            <w:gridSpan w:val="5"/>
            <w:shd w:val="clear" w:color="auto" w:fill="D0CECE"/>
            <w:noWrap/>
            <w:vAlign w:val="center"/>
            <w:hideMark/>
          </w:tcPr>
          <w:p w14:paraId="6B7DF70E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4 </w:t>
            </w:r>
          </w:p>
        </w:tc>
        <w:tc>
          <w:tcPr>
            <w:tcW w:w="1701" w:type="dxa"/>
            <w:shd w:val="clear" w:color="auto" w:fill="D0CECE"/>
            <w:noWrap/>
            <w:vAlign w:val="center"/>
            <w:hideMark/>
          </w:tcPr>
          <w:p w14:paraId="5A7BCD18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 </w:t>
            </w:r>
          </w:p>
        </w:tc>
      </w:tr>
      <w:tr w:rsidR="000A5C95" w:rsidRPr="00866E80" w14:paraId="2B43A130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479A0758" w14:textId="1E0DC304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5</w:t>
            </w: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7B188778" w14:textId="0741AE61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  <w:r w:rsidRPr="00866E80">
              <w:rPr>
                <w:rFonts w:ascii="Arial" w:hAnsi="Arial" w:cs="Arial"/>
                <w:lang w:val="en-AU" w:eastAsia="en-AU"/>
              </w:rPr>
              <w:t>…………………..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711F1E3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067995D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17717A1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0D234E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6E1D875E" w14:textId="77777777" w:rsidTr="00D9498A">
        <w:trPr>
          <w:trHeight w:val="290"/>
        </w:trPr>
        <w:tc>
          <w:tcPr>
            <w:tcW w:w="461" w:type="dxa"/>
            <w:shd w:val="clear" w:color="auto" w:fill="auto"/>
            <w:noWrap/>
            <w:vAlign w:val="bottom"/>
            <w:hideMark/>
          </w:tcPr>
          <w:p w14:paraId="5C8B80A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  <w:tc>
          <w:tcPr>
            <w:tcW w:w="3787" w:type="dxa"/>
            <w:shd w:val="clear" w:color="auto" w:fill="auto"/>
            <w:noWrap/>
            <w:vAlign w:val="center"/>
            <w:hideMark/>
          </w:tcPr>
          <w:p w14:paraId="6ED2AAA7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2E9C6C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905" w:type="dxa"/>
            <w:shd w:val="clear" w:color="auto" w:fill="auto"/>
            <w:noWrap/>
            <w:vAlign w:val="center"/>
            <w:hideMark/>
          </w:tcPr>
          <w:p w14:paraId="7D7B6860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647" w:type="dxa"/>
            <w:shd w:val="clear" w:color="auto" w:fill="auto"/>
            <w:noWrap/>
            <w:vAlign w:val="center"/>
            <w:hideMark/>
          </w:tcPr>
          <w:p w14:paraId="026031E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F670452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lang w:val="en-AU" w:eastAsia="en-AU"/>
              </w:rPr>
            </w:pPr>
          </w:p>
        </w:tc>
      </w:tr>
      <w:tr w:rsidR="000A5C95" w:rsidRPr="00866E80" w14:paraId="13AAFA42" w14:textId="77777777" w:rsidTr="00D9498A">
        <w:trPr>
          <w:trHeight w:val="290"/>
        </w:trPr>
        <w:tc>
          <w:tcPr>
            <w:tcW w:w="7792" w:type="dxa"/>
            <w:gridSpan w:val="5"/>
            <w:shd w:val="clear" w:color="auto" w:fill="auto"/>
            <w:noWrap/>
            <w:vAlign w:val="bottom"/>
            <w:hideMark/>
          </w:tcPr>
          <w:p w14:paraId="7DDF2039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noWrap/>
            <w:vAlign w:val="center"/>
            <w:hideMark/>
          </w:tcPr>
          <w:p w14:paraId="73E42D4E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                   -   </w:t>
            </w:r>
          </w:p>
        </w:tc>
      </w:tr>
      <w:tr w:rsidR="000A5C95" w:rsidRPr="00866E80" w14:paraId="7A2CBBD2" w14:textId="77777777" w:rsidTr="00D9498A">
        <w:trPr>
          <w:trHeight w:val="290"/>
        </w:trPr>
        <w:tc>
          <w:tcPr>
            <w:tcW w:w="7792" w:type="dxa"/>
            <w:gridSpan w:val="5"/>
            <w:shd w:val="clear" w:color="auto" w:fill="auto"/>
            <w:noWrap/>
            <w:vAlign w:val="bottom"/>
          </w:tcPr>
          <w:p w14:paraId="214F5F44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huế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noWrap/>
            <w:vAlign w:val="center"/>
          </w:tcPr>
          <w:p w14:paraId="7D066A66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</w:tr>
      <w:tr w:rsidR="000A5C95" w:rsidRPr="00866E80" w14:paraId="1E1F83E2" w14:textId="77777777" w:rsidTr="00D9498A">
        <w:trPr>
          <w:trHeight w:val="290"/>
        </w:trPr>
        <w:tc>
          <w:tcPr>
            <w:tcW w:w="7792" w:type="dxa"/>
            <w:gridSpan w:val="5"/>
            <w:shd w:val="clear" w:color="auto" w:fill="auto"/>
            <w:noWrap/>
            <w:vAlign w:val="bottom"/>
          </w:tcPr>
          <w:p w14:paraId="212E4F5E" w14:textId="77777777" w:rsidR="000A5C95" w:rsidRPr="00866E80" w:rsidRDefault="000A5C95" w:rsidP="00D9498A">
            <w:pPr>
              <w:spacing w:before="0" w:after="160" w:line="259" w:lineRule="auto"/>
              <w:jc w:val="right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Tổng</w:t>
            </w:r>
            <w:proofErr w:type="spellEnd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 xml:space="preserve"> </w:t>
            </w:r>
            <w:proofErr w:type="spellStart"/>
            <w:r w:rsidRPr="00866E80"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  <w:t>cộng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noWrap/>
            <w:vAlign w:val="center"/>
          </w:tcPr>
          <w:p w14:paraId="08A7882B" w14:textId="77777777" w:rsidR="000A5C95" w:rsidRPr="00866E80" w:rsidRDefault="000A5C95" w:rsidP="00D9498A">
            <w:pPr>
              <w:spacing w:before="0" w:after="160" w:line="259" w:lineRule="auto"/>
              <w:rPr>
                <w:rFonts w:ascii="Arial" w:hAnsi="Arial" w:cs="Arial"/>
                <w:b/>
                <w:bCs/>
                <w:color w:val="000000"/>
                <w:lang w:val="en-AU" w:eastAsia="en-AU"/>
              </w:rPr>
            </w:pPr>
          </w:p>
        </w:tc>
      </w:tr>
    </w:tbl>
    <w:p w14:paraId="3A1339A9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  <w:lang w:val="vi-VN"/>
        </w:rPr>
      </w:pPr>
    </w:p>
    <w:p w14:paraId="0E97E9F4" w14:textId="77777777" w:rsidR="000A5C95" w:rsidRPr="00866E80" w:rsidRDefault="000A5C95" w:rsidP="000A5C9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0" w:lineRule="atLeast"/>
        <w:rPr>
          <w:rFonts w:ascii="Arial" w:eastAsia="Times New Roman" w:hAnsi="Arial" w:cs="Arial"/>
          <w:lang w:val="vi-VN"/>
        </w:rPr>
      </w:pPr>
      <w:proofErr w:type="spellStart"/>
      <w:r w:rsidRPr="00866E80">
        <w:rPr>
          <w:rFonts w:ascii="Arial" w:eastAsia="Times New Roman" w:hAnsi="Arial" w:cs="Arial"/>
        </w:rPr>
        <w:t>Tôi</w:t>
      </w:r>
      <w:proofErr w:type="spellEnd"/>
      <w:r w:rsidRPr="00866E80">
        <w:rPr>
          <w:rFonts w:ascii="Arial" w:eastAsia="Times New Roman" w:hAnsi="Arial" w:cs="Arial"/>
          <w:lang w:val="vi-VN"/>
        </w:rPr>
        <w:t xml:space="preserve"> hiểu rằng WWF-Việt nam không bị ràng buộc phải chấp nhận bất kỳ Đề xuất nào nhận được.</w:t>
      </w:r>
    </w:p>
    <w:p w14:paraId="74F6FC25" w14:textId="77777777" w:rsidR="000A5C95" w:rsidRPr="00866E80" w:rsidRDefault="000A5C95" w:rsidP="000A5C95">
      <w:pPr>
        <w:spacing w:before="0" w:after="200"/>
        <w:jc w:val="center"/>
        <w:rPr>
          <w:rFonts w:ascii="Arial" w:eastAsia="Calibri" w:hAnsi="Arial" w:cs="Arial"/>
          <w:lang w:val="vi-VN"/>
        </w:rPr>
      </w:pPr>
    </w:p>
    <w:p w14:paraId="423414B9" w14:textId="77777777" w:rsidR="000A5C95" w:rsidRPr="00866E80" w:rsidRDefault="000A5C95" w:rsidP="000A5C95">
      <w:pPr>
        <w:spacing w:after="120" w:line="234" w:lineRule="atLeast"/>
        <w:jc w:val="center"/>
        <w:rPr>
          <w:rFonts w:ascii="Arial" w:eastAsia="Calibri" w:hAnsi="Arial" w:cs="Arial"/>
          <w:b/>
          <w:bCs/>
        </w:rPr>
      </w:pPr>
      <w:proofErr w:type="spellStart"/>
      <w:r w:rsidRPr="00866E80">
        <w:rPr>
          <w:rFonts w:ascii="Arial" w:eastAsia="Calibri" w:hAnsi="Arial" w:cs="Arial"/>
          <w:b/>
          <w:bCs/>
        </w:rPr>
        <w:t>Tư</w:t>
      </w:r>
      <w:proofErr w:type="spellEnd"/>
      <w:r w:rsidRPr="00866E80">
        <w:rPr>
          <w:rFonts w:ascii="Arial" w:eastAsia="Calibri" w:hAnsi="Arial" w:cs="Arial"/>
          <w:b/>
          <w:bCs/>
        </w:rPr>
        <w:t xml:space="preserve"> </w:t>
      </w:r>
      <w:proofErr w:type="spellStart"/>
      <w:r w:rsidRPr="00866E80">
        <w:rPr>
          <w:rFonts w:ascii="Arial" w:eastAsia="Calibri" w:hAnsi="Arial" w:cs="Arial"/>
          <w:b/>
          <w:bCs/>
        </w:rPr>
        <w:t>vấn</w:t>
      </w:r>
      <w:proofErr w:type="spellEnd"/>
    </w:p>
    <w:p w14:paraId="630BCBA8" w14:textId="77777777" w:rsidR="000A5C95" w:rsidRPr="00866E80" w:rsidRDefault="000A5C95" w:rsidP="000A5C95">
      <w:pPr>
        <w:shd w:val="clear" w:color="auto" w:fill="FFFFFF"/>
        <w:spacing w:after="120" w:line="234" w:lineRule="atLeast"/>
        <w:jc w:val="center"/>
        <w:rPr>
          <w:rFonts w:ascii="Arial" w:eastAsia="Calibri" w:hAnsi="Arial" w:cs="Arial"/>
          <w:i/>
          <w:iCs/>
          <w:lang w:val="vi-VN"/>
        </w:rPr>
      </w:pPr>
      <w:r w:rsidRPr="00866E80">
        <w:rPr>
          <w:rFonts w:ascii="Arial" w:eastAsia="Calibri" w:hAnsi="Arial" w:cs="Arial"/>
          <w:i/>
          <w:iCs/>
          <w:lang w:val="vi-VN"/>
        </w:rPr>
        <w:t>[Ký tên và ghi rõ họ tên</w:t>
      </w:r>
    </w:p>
    <w:bookmarkEnd w:id="6"/>
    <w:p w14:paraId="5690CCB0" w14:textId="56134689" w:rsidR="000A5C95" w:rsidRDefault="000A5C95" w:rsidP="000A5C95">
      <w:pPr>
        <w:shd w:val="clear" w:color="auto" w:fill="FFFFFF"/>
        <w:spacing w:after="120" w:line="234" w:lineRule="atLeast"/>
        <w:jc w:val="left"/>
        <w:rPr>
          <w:rFonts w:ascii="Arial" w:eastAsia="Calibri" w:hAnsi="Arial" w:cs="Arial"/>
          <w:i/>
          <w:iCs/>
          <w:lang w:val="vi-VN"/>
        </w:rPr>
      </w:pPr>
    </w:p>
    <w:p w14:paraId="3C85C7D1" w14:textId="77777777" w:rsidR="000765BB" w:rsidRPr="00866E80" w:rsidRDefault="000765BB" w:rsidP="000A5C95">
      <w:pPr>
        <w:shd w:val="clear" w:color="auto" w:fill="FFFFFF"/>
        <w:spacing w:after="120" w:line="234" w:lineRule="atLeast"/>
        <w:jc w:val="left"/>
        <w:rPr>
          <w:rFonts w:ascii="Arial" w:eastAsia="Calibri" w:hAnsi="Arial" w:cs="Arial"/>
          <w:i/>
          <w:iCs/>
          <w:lang w:val="vi-VN"/>
        </w:rPr>
      </w:pPr>
    </w:p>
    <w:p w14:paraId="0C0961EB" w14:textId="77777777" w:rsidR="000A5C95" w:rsidRPr="00866E80" w:rsidRDefault="000A5C95" w:rsidP="000A5C95">
      <w:pPr>
        <w:rPr>
          <w:rFonts w:ascii="Arial" w:hAnsi="Arial" w:cs="Arial"/>
        </w:rPr>
      </w:pPr>
    </w:p>
    <w:p w14:paraId="5EFE3003" w14:textId="0CE58A52" w:rsidR="000A5C95" w:rsidRDefault="000A5C95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5CF836B7" w14:textId="3957FCE6" w:rsidR="00685550" w:rsidRDefault="00685550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7F8DC50A" w14:textId="7CCD0764" w:rsidR="00685550" w:rsidRDefault="00685550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60A183C8" w14:textId="77777777" w:rsidR="00685550" w:rsidRPr="00866E80" w:rsidRDefault="00685550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</w:p>
    <w:p w14:paraId="5884D368" w14:textId="77777777" w:rsidR="000A5C95" w:rsidRPr="00866E80" w:rsidRDefault="000A5C95" w:rsidP="000A5C95">
      <w:pPr>
        <w:spacing w:line="278" w:lineRule="exact"/>
        <w:ind w:left="720"/>
        <w:rPr>
          <w:rFonts w:ascii="Arial" w:hAnsi="Arial" w:cs="Arial"/>
          <w:b/>
          <w:bCs/>
          <w:i/>
          <w:iCs/>
          <w:u w:val="single"/>
        </w:rPr>
      </w:pP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Định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mức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chi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tiêu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của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WWF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tham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 xml:space="preserve"> </w:t>
      </w:r>
      <w:proofErr w:type="spellStart"/>
      <w:r w:rsidRPr="00866E80">
        <w:rPr>
          <w:rFonts w:ascii="Arial" w:hAnsi="Arial" w:cs="Arial"/>
          <w:b/>
          <w:bCs/>
          <w:i/>
          <w:iCs/>
          <w:u w:val="single"/>
        </w:rPr>
        <w:t>khảo</w:t>
      </w:r>
      <w:proofErr w:type="spellEnd"/>
      <w:r w:rsidRPr="00866E80">
        <w:rPr>
          <w:rFonts w:ascii="Arial" w:hAnsi="Arial" w:cs="Arial"/>
          <w:b/>
          <w:bCs/>
          <w:i/>
          <w:iCs/>
          <w:u w:val="single"/>
        </w:rPr>
        <w:t>:</w:t>
      </w:r>
    </w:p>
    <w:p w14:paraId="7AAF2155" w14:textId="77777777" w:rsidR="000A5C95" w:rsidRPr="00866E80" w:rsidRDefault="000A5C95" w:rsidP="000A5C95">
      <w:pPr>
        <w:spacing w:line="278" w:lineRule="exact"/>
        <w:rPr>
          <w:rFonts w:ascii="Arial" w:hAnsi="Arial" w:cs="Arial"/>
          <w:b/>
          <w:bCs/>
          <w:i/>
          <w:iCs/>
          <w:u w:val="single"/>
        </w:rPr>
      </w:pPr>
    </w:p>
    <w:p w14:paraId="2B9EB0F1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vi-VN"/>
        </w:rPr>
      </w:pPr>
      <w:r w:rsidRPr="00866E80">
        <w:rPr>
          <w:rFonts w:ascii="Arial" w:eastAsia="Times New Roman" w:hAnsi="Arial" w:cs="Arial"/>
          <w:b/>
          <w:lang w:val="vi-VN"/>
        </w:rPr>
        <w:t>Công tác phí</w:t>
      </w:r>
      <w:r w:rsidRPr="00866E80">
        <w:rPr>
          <w:rFonts w:ascii="Arial" w:eastAsia="Times New Roman" w:hAnsi="Arial" w:cs="Arial"/>
          <w:lang w:val="vi-VN"/>
        </w:rPr>
        <w:t>:</w:t>
      </w:r>
    </w:p>
    <w:tbl>
      <w:tblPr>
        <w:tblStyle w:val="TableGrid3"/>
        <w:tblW w:w="9498" w:type="dxa"/>
        <w:tblInd w:w="-5" w:type="dxa"/>
        <w:tblLook w:val="04A0" w:firstRow="1" w:lastRow="0" w:firstColumn="1" w:lastColumn="0" w:noHBand="0" w:noVBand="1"/>
      </w:tblPr>
      <w:tblGrid>
        <w:gridCol w:w="9566"/>
      </w:tblGrid>
      <w:tr w:rsidR="000A5C95" w:rsidRPr="00866E80" w14:paraId="36AA7ABC" w14:textId="77777777" w:rsidTr="00D9498A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6D928" w14:textId="5084C1DF" w:rsidR="000A5C95" w:rsidRPr="00866E80" w:rsidRDefault="000A5C95" w:rsidP="00D9498A">
            <w:pPr>
              <w:spacing w:before="0" w:line="278" w:lineRule="exact"/>
              <w:ind w:left="30" w:hanging="30"/>
              <w:jc w:val="left"/>
              <w:rPr>
                <w:rFonts w:ascii="Arial" w:hAnsi="Arial" w:cs="Arial"/>
              </w:rPr>
            </w:pPr>
            <w:r w:rsidRPr="00866E80">
              <w:rPr>
                <w:rFonts w:ascii="Arial" w:hAnsi="Arial" w:cs="Arial"/>
                <w:lang w:val="vi-VN"/>
              </w:rPr>
              <w:softHyphen/>
              <w:t xml:space="preserve">Công tác phí 1 ngày </w:t>
            </w:r>
          </w:p>
          <w:tbl>
            <w:tblPr>
              <w:tblW w:w="9330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3600"/>
              <w:gridCol w:w="5730"/>
            </w:tblGrid>
            <w:tr w:rsidR="000A5C95" w:rsidRPr="00866E80" w14:paraId="398E7108" w14:textId="77777777" w:rsidTr="00D9498A">
              <w:trPr>
                <w:trHeight w:val="440"/>
              </w:trPr>
              <w:tc>
                <w:tcPr>
                  <w:tcW w:w="360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75F59192" w14:textId="77777777" w:rsidR="000A5C95" w:rsidRPr="00866E80" w:rsidRDefault="000A5C95" w:rsidP="00D9498A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Địa điểm</w:t>
                  </w:r>
                </w:p>
              </w:tc>
              <w:tc>
                <w:tcPr>
                  <w:tcW w:w="573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8DE772A" w14:textId="5616F1D8" w:rsidR="000A5C95" w:rsidRPr="00866E80" w:rsidRDefault="00F81596" w:rsidP="00D9498A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r>
                    <w:rPr>
                      <w:rFonts w:ascii="Arial" w:eastAsia="Times New Roman" w:hAnsi="Arial" w:cs="Arial"/>
                      <w:bCs/>
                      <w:lang w:val="vi-VN"/>
                    </w:rPr>
                    <w:t>h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>hhh</w:t>
                  </w:r>
                  <w:proofErr w:type="spellEnd"/>
                  <w:r w:rsidR="000A5C95"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(VNĐ)</w:t>
                  </w:r>
                </w:p>
              </w:tc>
            </w:tr>
            <w:tr w:rsidR="000A5C95" w:rsidRPr="00866E80" w14:paraId="7B0271E9" w14:textId="77777777" w:rsidTr="00D9498A">
              <w:trPr>
                <w:trHeight w:val="293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8931387" w14:textId="5AE29021" w:rsidR="000A5C95" w:rsidRPr="005E0BE8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AU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Thành phố và Tỉnh</w:t>
                  </w:r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,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khu</w:t>
                  </w:r>
                  <w:proofErr w:type="spellEnd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du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lịch</w:t>
                  </w:r>
                  <w:proofErr w:type="spellEnd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quốc</w:t>
                  </w:r>
                  <w:proofErr w:type="spellEnd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</w:t>
                  </w:r>
                  <w:proofErr w:type="spellStart"/>
                  <w:r w:rsidR="005E0BE8">
                    <w:rPr>
                      <w:rFonts w:ascii="Arial" w:eastAsia="Times New Roman" w:hAnsi="Arial" w:cs="Arial"/>
                      <w:bCs/>
                      <w:lang w:val="en-AU"/>
                    </w:rPr>
                    <w:t>gia</w:t>
                  </w:r>
                  <w:proofErr w:type="spellEnd"/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D60F0CB" w14:textId="77777777" w:rsidR="000A5C95" w:rsidRPr="00866E80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600,000</w:t>
                  </w:r>
                </w:p>
              </w:tc>
            </w:tr>
            <w:tr w:rsidR="000A5C95" w:rsidRPr="00866E80" w14:paraId="7A203D76" w14:textId="77777777" w:rsidTr="00D9498A">
              <w:trPr>
                <w:trHeight w:val="220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7D8F381" w14:textId="77777777" w:rsidR="000A5C95" w:rsidRPr="00866E80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Huyện, xã</w:t>
                  </w:r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49025914" w14:textId="00FBB635" w:rsidR="000A5C95" w:rsidRPr="00866E80" w:rsidRDefault="000A5C95" w:rsidP="00D9498A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 w:rsidR="002C3373">
                    <w:rPr>
                      <w:rFonts w:ascii="Arial" w:eastAsia="Times New Roman" w:hAnsi="Arial" w:cs="Arial"/>
                      <w:bCs/>
                      <w:lang w:val="en-AU"/>
                    </w:rPr>
                    <w:t>4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50,000</w:t>
                  </w:r>
                </w:p>
              </w:tc>
            </w:tr>
          </w:tbl>
          <w:p w14:paraId="41E2D8F8" w14:textId="77777777" w:rsidR="000A5C95" w:rsidRPr="00866E80" w:rsidRDefault="000A5C95" w:rsidP="00D9498A">
            <w:pPr>
              <w:spacing w:before="0" w:line="278" w:lineRule="exact"/>
              <w:jc w:val="left"/>
              <w:rPr>
                <w:rFonts w:ascii="Arial" w:hAnsi="Arial" w:cs="Arial"/>
                <w:lang w:val="vi-VN"/>
              </w:rPr>
            </w:pPr>
          </w:p>
        </w:tc>
      </w:tr>
    </w:tbl>
    <w:p w14:paraId="45335391" w14:textId="39472B83" w:rsidR="000A5C95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p w14:paraId="7A5D15B5" w14:textId="3B91B6F4" w:rsidR="005E0BE8" w:rsidRPr="005E0BE8" w:rsidRDefault="005E0BE8" w:rsidP="005E0BE8">
      <w:pPr>
        <w:spacing w:before="0" w:after="200" w:line="278" w:lineRule="exact"/>
        <w:jc w:val="left"/>
        <w:rPr>
          <w:rFonts w:ascii="Arial" w:eastAsia="Times New Roman" w:hAnsi="Arial" w:cs="Arial"/>
          <w:b/>
          <w:lang w:val="en-AU"/>
        </w:rPr>
      </w:pPr>
      <w:r w:rsidRPr="00866E80">
        <w:rPr>
          <w:rFonts w:ascii="Arial" w:hAnsi="Arial" w:cs="Arial"/>
          <w:lang w:val="vi-VN"/>
        </w:rPr>
        <w:t xml:space="preserve">Nếu </w:t>
      </w:r>
      <w:proofErr w:type="spellStart"/>
      <w:r>
        <w:rPr>
          <w:rFonts w:ascii="Arial" w:hAnsi="Arial" w:cs="Arial"/>
          <w:lang w:val="en-AU"/>
        </w:rPr>
        <w:t>bữa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trưa</w:t>
      </w:r>
      <w:proofErr w:type="spellEnd"/>
      <w:r>
        <w:rPr>
          <w:rFonts w:ascii="Arial" w:hAnsi="Arial" w:cs="Arial"/>
          <w:lang w:val="en-AU"/>
        </w:rPr>
        <w:t>/</w:t>
      </w:r>
      <w:proofErr w:type="spellStart"/>
      <w:r>
        <w:rPr>
          <w:rFonts w:ascii="Arial" w:hAnsi="Arial" w:cs="Arial"/>
          <w:lang w:val="en-AU"/>
        </w:rPr>
        <w:t>bữa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tối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được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cung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cấp</w:t>
      </w:r>
      <w:proofErr w:type="spellEnd"/>
      <w:r w:rsidRPr="00866E80">
        <w:rPr>
          <w:rFonts w:ascii="Arial" w:hAnsi="Arial" w:cs="Arial"/>
          <w:lang w:val="vi-VN"/>
        </w:rPr>
        <w:t xml:space="preserve"> thì trừ vào tiền công tác phí </w:t>
      </w:r>
      <w:proofErr w:type="spellStart"/>
      <w:r>
        <w:rPr>
          <w:rFonts w:ascii="Arial" w:hAnsi="Arial" w:cs="Arial"/>
          <w:lang w:val="en-AU"/>
        </w:rPr>
        <w:t>như</w:t>
      </w:r>
      <w:proofErr w:type="spellEnd"/>
      <w:r>
        <w:rPr>
          <w:rFonts w:ascii="Arial" w:hAnsi="Arial" w:cs="Arial"/>
          <w:lang w:val="en-AU"/>
        </w:rPr>
        <w:t xml:space="preserve"> </w:t>
      </w:r>
      <w:proofErr w:type="spellStart"/>
      <w:r>
        <w:rPr>
          <w:rFonts w:ascii="Arial" w:hAnsi="Arial" w:cs="Arial"/>
          <w:lang w:val="en-AU"/>
        </w:rPr>
        <w:t>sau</w:t>
      </w:r>
      <w:proofErr w:type="spellEnd"/>
    </w:p>
    <w:p w14:paraId="04006D7E" w14:textId="1F752A0E" w:rsidR="005E0BE8" w:rsidRDefault="005E0BE8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tbl>
      <w:tblPr>
        <w:tblStyle w:val="TableGrid3"/>
        <w:tblW w:w="9498" w:type="dxa"/>
        <w:tblInd w:w="-5" w:type="dxa"/>
        <w:tblLook w:val="04A0" w:firstRow="1" w:lastRow="0" w:firstColumn="1" w:lastColumn="0" w:noHBand="0" w:noVBand="1"/>
      </w:tblPr>
      <w:tblGrid>
        <w:gridCol w:w="9566"/>
      </w:tblGrid>
      <w:tr w:rsidR="005E0BE8" w:rsidRPr="00866E80" w14:paraId="0BC99C7B" w14:textId="77777777" w:rsidTr="00A0366B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F340" w14:textId="2406F08E" w:rsidR="005E0BE8" w:rsidRPr="00866E80" w:rsidRDefault="005E0BE8" w:rsidP="00A0366B">
            <w:pPr>
              <w:spacing w:before="0" w:line="278" w:lineRule="exact"/>
              <w:ind w:left="30" w:hanging="30"/>
              <w:jc w:val="left"/>
              <w:rPr>
                <w:rFonts w:ascii="Arial" w:hAnsi="Arial" w:cs="Arial"/>
              </w:rPr>
            </w:pPr>
          </w:p>
          <w:tbl>
            <w:tblPr>
              <w:tblW w:w="9330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3600"/>
              <w:gridCol w:w="5730"/>
            </w:tblGrid>
            <w:tr w:rsidR="005E0BE8" w:rsidRPr="00866E80" w14:paraId="52368D62" w14:textId="77777777" w:rsidTr="00A0366B">
              <w:trPr>
                <w:trHeight w:val="440"/>
              </w:trPr>
              <w:tc>
                <w:tcPr>
                  <w:tcW w:w="360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5A79791" w14:textId="77777777" w:rsidR="005E0BE8" w:rsidRPr="00866E80" w:rsidRDefault="005E0BE8" w:rsidP="00A0366B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Địa điểm</w:t>
                  </w:r>
                </w:p>
              </w:tc>
              <w:tc>
                <w:tcPr>
                  <w:tcW w:w="573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96E9427" w14:textId="1BB374D0" w:rsidR="005E0BE8" w:rsidRPr="00866E80" w:rsidRDefault="00F81596" w:rsidP="00A0366B">
                  <w:pPr>
                    <w:spacing w:before="0" w:after="200" w:line="278" w:lineRule="exact"/>
                    <w:jc w:val="center"/>
                    <w:rPr>
                      <w:rFonts w:ascii="Arial" w:eastAsia="Times New Roman" w:hAnsi="Arial" w:cs="Arial"/>
                      <w:lang w:val="en-GB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>Định</w:t>
                  </w:r>
                  <w:proofErr w:type="spellEnd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 xml:space="preserve"> 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AU"/>
                    </w:rPr>
                    <w:t>mức</w:t>
                  </w:r>
                  <w:proofErr w:type="spellEnd"/>
                  <w:r w:rsidR="005E0BE8"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(VNĐ)</w:t>
                  </w:r>
                </w:p>
              </w:tc>
            </w:tr>
            <w:tr w:rsidR="005E0BE8" w:rsidRPr="00866E80" w14:paraId="5E16D8E7" w14:textId="77777777" w:rsidTr="00A0366B">
              <w:trPr>
                <w:trHeight w:val="293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11DAD40D" w14:textId="77777777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Thành phố và Tỉnh</w:t>
                  </w:r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1305BC56" w14:textId="34AB871D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250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,000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 xml:space="preserve">/1 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bữa</w:t>
                  </w:r>
                  <w:proofErr w:type="spellEnd"/>
                </w:p>
              </w:tc>
            </w:tr>
            <w:tr w:rsidR="005E0BE8" w:rsidRPr="00866E80" w14:paraId="5B5A5EA1" w14:textId="77777777" w:rsidTr="00A0366B">
              <w:trPr>
                <w:trHeight w:val="220"/>
              </w:trPr>
              <w:tc>
                <w:tcPr>
                  <w:tcW w:w="360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2D8BEF75" w14:textId="77777777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>Huyện, xã</w:t>
                  </w:r>
                </w:p>
              </w:tc>
              <w:tc>
                <w:tcPr>
                  <w:tcW w:w="573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BBE0E3"/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hideMark/>
                </w:tcPr>
                <w:p w14:paraId="6C6E37AA" w14:textId="615FC332" w:rsidR="005E0BE8" w:rsidRPr="00866E80" w:rsidRDefault="005E0BE8" w:rsidP="00A0366B">
                  <w:pPr>
                    <w:spacing w:before="0" w:after="200" w:line="278" w:lineRule="exact"/>
                    <w:jc w:val="left"/>
                    <w:rPr>
                      <w:rFonts w:ascii="Arial" w:eastAsia="Times New Roman" w:hAnsi="Arial" w:cs="Arial"/>
                      <w:lang w:val="en-GB"/>
                    </w:rPr>
                  </w:pPr>
                  <w:r w:rsidRPr="00866E80">
                    <w:rPr>
                      <w:rFonts w:ascii="Arial" w:eastAsia="Times New Roman" w:hAnsi="Arial" w:cs="Arial"/>
                      <w:bCs/>
                      <w:lang w:val="vi-VN"/>
                    </w:rPr>
                    <w:t xml:space="preserve">                               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15</w:t>
                  </w:r>
                  <w:r w:rsidRPr="00866E80">
                    <w:rPr>
                      <w:rFonts w:ascii="Arial" w:eastAsia="Times New Roman" w:hAnsi="Arial" w:cs="Arial"/>
                      <w:bCs/>
                      <w:lang w:val="en-GB"/>
                    </w:rPr>
                    <w:t>0,000</w:t>
                  </w:r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 xml:space="preserve">/1 </w:t>
                  </w:r>
                  <w:proofErr w:type="spellStart"/>
                  <w:r>
                    <w:rPr>
                      <w:rFonts w:ascii="Arial" w:eastAsia="Times New Roman" w:hAnsi="Arial" w:cs="Arial"/>
                      <w:bCs/>
                      <w:lang w:val="en-GB"/>
                    </w:rPr>
                    <w:t>bữa</w:t>
                  </w:r>
                  <w:proofErr w:type="spellEnd"/>
                </w:p>
              </w:tc>
            </w:tr>
          </w:tbl>
          <w:p w14:paraId="34ED39A7" w14:textId="77777777" w:rsidR="005E0BE8" w:rsidRPr="00866E80" w:rsidRDefault="005E0BE8" w:rsidP="00A0366B">
            <w:pPr>
              <w:spacing w:before="0" w:line="278" w:lineRule="exact"/>
              <w:jc w:val="left"/>
              <w:rPr>
                <w:rFonts w:ascii="Arial" w:hAnsi="Arial" w:cs="Arial"/>
                <w:lang w:val="vi-VN"/>
              </w:rPr>
            </w:pPr>
          </w:p>
        </w:tc>
      </w:tr>
    </w:tbl>
    <w:p w14:paraId="6CDB2629" w14:textId="3332104D" w:rsidR="005E0BE8" w:rsidRDefault="005E0BE8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p w14:paraId="47E66564" w14:textId="1DE07B82" w:rsidR="006B6A0A" w:rsidRPr="006B6A0A" w:rsidRDefault="00F81596" w:rsidP="00F81596">
      <w:pPr>
        <w:spacing w:before="0" w:after="200" w:line="278" w:lineRule="exact"/>
        <w:jc w:val="left"/>
        <w:rPr>
          <w:rFonts w:ascii="Arial" w:eastAsia="Times New Roman" w:hAnsi="Arial" w:cs="Arial"/>
          <w:bCs/>
          <w:lang w:val="en-AU"/>
        </w:rPr>
      </w:pPr>
      <w:proofErr w:type="spellStart"/>
      <w:r w:rsidRPr="006B6A0A">
        <w:rPr>
          <w:rFonts w:ascii="Arial" w:eastAsia="Times New Roman" w:hAnsi="Arial" w:cs="Arial"/>
          <w:bCs/>
          <w:lang w:val="en-AU"/>
        </w:rPr>
        <w:t>Nếu</w:t>
      </w:r>
      <w:proofErr w:type="spellEnd"/>
      <w:r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Pr="006B6A0A">
        <w:rPr>
          <w:rFonts w:ascii="Arial" w:eastAsia="Times New Roman" w:hAnsi="Arial" w:cs="Arial"/>
          <w:bCs/>
          <w:lang w:val="en-AU"/>
        </w:rPr>
        <w:t>chuyến</w:t>
      </w:r>
      <w:proofErr w:type="spellEnd"/>
      <w:r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Pr="006B6A0A">
        <w:rPr>
          <w:rFonts w:ascii="Arial" w:eastAsia="Times New Roman" w:hAnsi="Arial" w:cs="Arial"/>
          <w:bCs/>
          <w:lang w:val="en-AU"/>
        </w:rPr>
        <w:t>đi</w:t>
      </w:r>
      <w:proofErr w:type="spellEnd"/>
      <w:r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chỉ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phát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sinh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1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bữa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rưa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hoặ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ối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trong 1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ngày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hì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chỉ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đượ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hanh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toán 50%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định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mứ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công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tác</w:t>
      </w:r>
      <w:proofErr w:type="spellEnd"/>
      <w:r w:rsidR="006B6A0A" w:rsidRPr="006B6A0A">
        <w:rPr>
          <w:rFonts w:ascii="Arial" w:eastAsia="Times New Roman" w:hAnsi="Arial" w:cs="Arial"/>
          <w:bCs/>
          <w:lang w:val="en-AU"/>
        </w:rPr>
        <w:t xml:space="preserve"> </w:t>
      </w:r>
      <w:proofErr w:type="spellStart"/>
      <w:r w:rsidR="006B6A0A" w:rsidRPr="006B6A0A">
        <w:rPr>
          <w:rFonts w:ascii="Arial" w:eastAsia="Times New Roman" w:hAnsi="Arial" w:cs="Arial"/>
          <w:bCs/>
          <w:lang w:val="en-AU"/>
        </w:rPr>
        <w:t>phí</w:t>
      </w:r>
      <w:proofErr w:type="spellEnd"/>
    </w:p>
    <w:p w14:paraId="5D19B046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en-GB"/>
        </w:rPr>
      </w:pPr>
      <w:r w:rsidRPr="00866E80">
        <w:rPr>
          <w:rFonts w:ascii="Arial" w:eastAsia="Times New Roman" w:hAnsi="Arial" w:cs="Arial"/>
          <w:b/>
          <w:lang w:val="en-GB"/>
        </w:rPr>
        <w:t xml:space="preserve">Chi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phí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đưa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đón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b/>
          <w:lang w:val="en-GB"/>
        </w:rPr>
        <w:t>sân</w:t>
      </w:r>
      <w:proofErr w:type="spellEnd"/>
      <w:r w:rsidRPr="00866E80">
        <w:rPr>
          <w:rFonts w:ascii="Arial" w:eastAsia="Times New Roman" w:hAnsi="Arial" w:cs="Arial"/>
          <w:b/>
          <w:lang w:val="en-GB"/>
        </w:rPr>
        <w:t xml:space="preserve"> bay:</w:t>
      </w:r>
    </w:p>
    <w:p w14:paraId="3D8C5C06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en-GB"/>
        </w:rPr>
      </w:pPr>
      <w:r w:rsidRPr="00866E80">
        <w:rPr>
          <w:rFonts w:ascii="Arial" w:eastAsia="Times New Roman" w:hAnsi="Arial" w:cs="Arial"/>
          <w:lang w:val="en-GB"/>
        </w:rPr>
        <w:t xml:space="preserve">Thanh toán </w:t>
      </w:r>
      <w:proofErr w:type="spellStart"/>
      <w:r w:rsidRPr="00866E80">
        <w:rPr>
          <w:rFonts w:ascii="Arial" w:eastAsia="Times New Roman" w:hAnsi="Arial" w:cs="Arial"/>
          <w:lang w:val="en-GB"/>
        </w:rPr>
        <w:t>theo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hực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ế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(</w:t>
      </w:r>
      <w:proofErr w:type="spellStart"/>
      <w:r w:rsidRPr="00866E80">
        <w:rPr>
          <w:rFonts w:ascii="Arial" w:eastAsia="Times New Roman" w:hAnsi="Arial" w:cs="Arial"/>
          <w:lang w:val="en-GB"/>
        </w:rPr>
        <w:t>hóa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đơn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ài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chính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) </w:t>
      </w:r>
      <w:proofErr w:type="spellStart"/>
      <w:r w:rsidRPr="00866E80">
        <w:rPr>
          <w:rFonts w:ascii="Arial" w:eastAsia="Times New Roman" w:hAnsi="Arial" w:cs="Arial"/>
          <w:b/>
          <w:u w:val="single"/>
          <w:lang w:val="en-GB"/>
        </w:rPr>
        <w:t>hoặc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theo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định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mức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dưới</w:t>
      </w:r>
      <w:proofErr w:type="spellEnd"/>
      <w:r w:rsidRPr="00866E80">
        <w:rPr>
          <w:rFonts w:ascii="Arial" w:eastAsia="Times New Roman" w:hAnsi="Arial" w:cs="Arial"/>
          <w:lang w:val="en-GB"/>
        </w:rPr>
        <w:t xml:space="preserve"> </w:t>
      </w:r>
      <w:proofErr w:type="spellStart"/>
      <w:r w:rsidRPr="00866E80">
        <w:rPr>
          <w:rFonts w:ascii="Arial" w:eastAsia="Times New Roman" w:hAnsi="Arial" w:cs="Arial"/>
          <w:lang w:val="en-GB"/>
        </w:rPr>
        <w:t>đây</w:t>
      </w:r>
      <w:proofErr w:type="spellEnd"/>
      <w:r w:rsidRPr="00866E80">
        <w:rPr>
          <w:rFonts w:ascii="Arial" w:eastAsia="Times New Roman" w:hAnsi="Arial" w:cs="Arial"/>
          <w:lang w:val="en-GB"/>
        </w:rPr>
        <w:t>:</w:t>
      </w:r>
    </w:p>
    <w:p w14:paraId="4CB32FEA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tbl>
      <w:tblPr>
        <w:tblW w:w="9498" w:type="dxa"/>
        <w:tblInd w:w="-5" w:type="dxa"/>
        <w:tblLook w:val="04A0" w:firstRow="1" w:lastRow="0" w:firstColumn="1" w:lastColumn="0" w:noHBand="0" w:noVBand="1"/>
      </w:tblPr>
      <w:tblGrid>
        <w:gridCol w:w="851"/>
        <w:gridCol w:w="1843"/>
        <w:gridCol w:w="3870"/>
        <w:gridCol w:w="2934"/>
      </w:tblGrid>
      <w:tr w:rsidR="000A5C95" w:rsidRPr="00866E80" w14:paraId="58BAF8D8" w14:textId="77777777" w:rsidTr="00D9498A">
        <w:trPr>
          <w:trHeight w:val="431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14:paraId="114206C4" w14:textId="77777777" w:rsidR="000A5C95" w:rsidRPr="00866E80" w:rsidRDefault="000A5C95" w:rsidP="00D9498A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T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14:paraId="2D0A501E" w14:textId="77777777" w:rsidR="000A5C95" w:rsidRPr="00866E80" w:rsidRDefault="000A5C95" w:rsidP="00D9498A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ân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bay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noWrap/>
            <w:vAlign w:val="center"/>
            <w:hideMark/>
          </w:tcPr>
          <w:p w14:paraId="7FB04A3D" w14:textId="77777777" w:rsidR="000A5C95" w:rsidRPr="00866E80" w:rsidRDefault="000A5C95" w:rsidP="00D9498A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ịa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iểm</w:t>
            </w:r>
            <w:proofErr w:type="spellEnd"/>
          </w:p>
        </w:tc>
        <w:tc>
          <w:tcPr>
            <w:tcW w:w="2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7EE"/>
            <w:vAlign w:val="center"/>
            <w:hideMark/>
          </w:tcPr>
          <w:p w14:paraId="291D00F8" w14:textId="77777777" w:rsidR="000A5C95" w:rsidRPr="00866E80" w:rsidRDefault="000A5C95" w:rsidP="00D9498A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ịnh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mức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cho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1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chiều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(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ến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hoặc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đi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từ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>sân</w:t>
            </w:r>
            <w:proofErr w:type="spellEnd"/>
            <w:r w:rsidRPr="00866E80">
              <w:rPr>
                <w:rFonts w:ascii="Arial" w:eastAsia="Times New Roman" w:hAnsi="Arial" w:cs="Arial"/>
                <w:b/>
                <w:bCs/>
                <w:color w:val="000000"/>
                <w:lang w:val="en-GB"/>
              </w:rPr>
              <w:t xml:space="preserve"> bay)</w:t>
            </w:r>
          </w:p>
        </w:tc>
      </w:tr>
      <w:tr w:rsidR="00685550" w:rsidRPr="00866E80" w14:paraId="59B56F1D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E94CA4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2DDEB5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Nội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Bài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C5A942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à Nội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B2B35" w14:textId="18ECF149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350,000 </w:t>
            </w:r>
          </w:p>
        </w:tc>
      </w:tr>
      <w:tr w:rsidR="00685550" w:rsidRPr="00866E80" w14:paraId="4B4C4FF4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7483BA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EE4865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Vinh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C0BA8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Vinh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7F204" w14:textId="4652DCE4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25,000 </w:t>
            </w:r>
          </w:p>
        </w:tc>
      </w:tr>
      <w:tr w:rsidR="00685550" w:rsidRPr="00866E80" w14:paraId="4470E218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42EF0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98B39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Đồng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ới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EE1FA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Đồng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ới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, Quảng Bình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FE640" w14:textId="7E89D390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70,000 </w:t>
            </w:r>
          </w:p>
        </w:tc>
      </w:tr>
      <w:tr w:rsidR="00685550" w:rsidRPr="00866E80" w14:paraId="7B57DC80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E7914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7BD40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Phú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Bài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3F094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Huế,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Thừa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Thiên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Huế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13DAD" w14:textId="21A2FD52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highlight w:val="yellow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260,000 </w:t>
            </w:r>
          </w:p>
        </w:tc>
      </w:tr>
      <w:tr w:rsidR="00685550" w:rsidRPr="00866E80" w14:paraId="4A063D57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325B7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lastRenderedPageBreak/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ACA34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Đà Nẵng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BF5F1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Đà Nẵng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472293" w14:textId="2D9980EA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00,000 </w:t>
            </w:r>
          </w:p>
        </w:tc>
      </w:tr>
      <w:tr w:rsidR="00685550" w:rsidRPr="00866E80" w14:paraId="543C10AC" w14:textId="77777777" w:rsidTr="00D9498A">
        <w:trPr>
          <w:trHeight w:val="287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C0792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B6B7F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Chu Lai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079990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uyện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Tam Kỳ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và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Tỉnh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Quảng Nam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9B0C85" w14:textId="36D5D558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460,000 </w:t>
            </w:r>
          </w:p>
        </w:tc>
      </w:tr>
      <w:tr w:rsidR="00685550" w:rsidRPr="00866E80" w14:paraId="36EADA5D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885D5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2ECB6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Liên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Khương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FBBA9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Đà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Lạt</w:t>
            </w:r>
            <w:proofErr w:type="spellEnd"/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F2F6B" w14:textId="27CBDC7E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260,000 </w:t>
            </w:r>
          </w:p>
        </w:tc>
      </w:tr>
      <w:tr w:rsidR="00685550" w:rsidRPr="00866E80" w14:paraId="3F39B1A5" w14:textId="77777777" w:rsidTr="00D9498A">
        <w:trPr>
          <w:trHeight w:val="310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C7E7FE" w14:textId="77777777" w:rsidR="00685550" w:rsidRPr="00866E80" w:rsidRDefault="00685550" w:rsidP="00685550">
            <w:pPr>
              <w:spacing w:before="0" w:after="200" w:line="256" w:lineRule="auto"/>
              <w:jc w:val="center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BDCAF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ân Sơn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Nhất</w:t>
            </w:r>
            <w:proofErr w:type="spellEnd"/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DDE25" w14:textId="77777777" w:rsidR="00685550" w:rsidRPr="00866E8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Thành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phố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Hồ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</w:t>
            </w:r>
            <w:proofErr w:type="spellStart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>Chí</w:t>
            </w:r>
            <w:proofErr w:type="spellEnd"/>
            <w:r w:rsidRPr="00866E80">
              <w:rPr>
                <w:rFonts w:ascii="Arial" w:eastAsia="Times New Roman" w:hAnsi="Arial" w:cs="Arial"/>
                <w:color w:val="000000"/>
                <w:lang w:val="en-GB"/>
              </w:rPr>
              <w:t xml:space="preserve"> Minh</w:t>
            </w:r>
          </w:p>
        </w:tc>
        <w:tc>
          <w:tcPr>
            <w:tcW w:w="2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0109A" w14:textId="0FE343F8" w:rsidR="00685550" w:rsidRPr="00685550" w:rsidRDefault="00685550" w:rsidP="00685550">
            <w:pPr>
              <w:spacing w:before="0" w:after="200" w:line="256" w:lineRule="auto"/>
              <w:jc w:val="left"/>
              <w:rPr>
                <w:rFonts w:ascii="Arial" w:eastAsia="Times New Roman" w:hAnsi="Arial" w:cs="Arial"/>
                <w:color w:val="000000"/>
                <w:lang w:val="en-GB"/>
              </w:rPr>
            </w:pPr>
            <w:r w:rsidRPr="00685550">
              <w:rPr>
                <w:rFonts w:ascii="Arial" w:hAnsi="Arial" w:cs="Arial"/>
                <w:color w:val="000000"/>
              </w:rPr>
              <w:t xml:space="preserve">                       180,000 </w:t>
            </w:r>
          </w:p>
        </w:tc>
      </w:tr>
    </w:tbl>
    <w:p w14:paraId="2360EEA5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b/>
          <w:lang w:val="vi-VN"/>
        </w:rPr>
      </w:pPr>
    </w:p>
    <w:p w14:paraId="58AFF267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vi-VN"/>
        </w:rPr>
      </w:pPr>
      <w:r w:rsidRPr="00866E80">
        <w:rPr>
          <w:rFonts w:ascii="Arial" w:eastAsia="Times New Roman" w:hAnsi="Arial" w:cs="Arial"/>
          <w:b/>
          <w:lang w:val="vi-VN"/>
        </w:rPr>
        <w:t>Phòng nghỉ/khách sạn</w:t>
      </w:r>
      <w:r w:rsidRPr="00866E80">
        <w:rPr>
          <w:rFonts w:ascii="Arial" w:eastAsia="Times New Roman" w:hAnsi="Arial" w:cs="Arial"/>
          <w:lang w:val="vi-VN"/>
        </w:rPr>
        <w:t>:</w:t>
      </w:r>
    </w:p>
    <w:p w14:paraId="70F337AD" w14:textId="77777777" w:rsidR="000A5C95" w:rsidRPr="00866E80" w:rsidRDefault="000A5C95" w:rsidP="000A5C95">
      <w:pPr>
        <w:spacing w:before="0" w:after="200" w:line="278" w:lineRule="exact"/>
        <w:ind w:left="720"/>
        <w:jc w:val="left"/>
        <w:rPr>
          <w:rFonts w:ascii="Arial" w:eastAsia="Times New Roman" w:hAnsi="Arial" w:cs="Arial"/>
          <w:lang w:val="vi-VN"/>
        </w:rPr>
      </w:pPr>
    </w:p>
    <w:tbl>
      <w:tblPr>
        <w:tblW w:w="9498" w:type="dxa"/>
        <w:tblInd w:w="-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387"/>
        <w:gridCol w:w="4111"/>
      </w:tblGrid>
      <w:tr w:rsidR="000A5C95" w:rsidRPr="00866E80" w14:paraId="24F827BA" w14:textId="77777777" w:rsidTr="00D9498A">
        <w:trPr>
          <w:trHeight w:val="242"/>
        </w:trPr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24" w:space="0" w:color="FFFFFF"/>
              <w:right w:val="single" w:sz="8" w:space="0" w:color="FFFFFF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ABD505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Địa điểm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417ED52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Mức tối đa 1 người 1 đêm</w:t>
            </w:r>
          </w:p>
        </w:tc>
      </w:tr>
      <w:tr w:rsidR="000A5C95" w:rsidRPr="00866E80" w14:paraId="6AEBCA2C" w14:textId="77777777" w:rsidTr="00D9498A">
        <w:trPr>
          <w:trHeight w:val="301"/>
        </w:trPr>
        <w:tc>
          <w:tcPr>
            <w:tcW w:w="5387" w:type="dxa"/>
            <w:tcBorders>
              <w:top w:val="single" w:sz="24" w:space="0" w:color="FFFFFF"/>
              <w:left w:val="single" w:sz="4" w:space="0" w:color="auto"/>
              <w:bottom w:val="single" w:sz="8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18C23E" w14:textId="6B041C3C" w:rsidR="000A5C95" w:rsidRPr="00685550" w:rsidRDefault="000A5C95" w:rsidP="00D9498A">
            <w:pPr>
              <w:spacing w:before="0" w:after="200" w:line="278" w:lineRule="exact"/>
              <w:ind w:left="140"/>
              <w:jc w:val="left"/>
              <w:rPr>
                <w:rFonts w:ascii="Arial" w:eastAsia="Times New Roman" w:hAnsi="Arial" w:cs="Arial"/>
                <w:lang w:val="en-AU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Thành phố và Tỉnh</w:t>
            </w:r>
            <w:r w:rsidR="00685550">
              <w:rPr>
                <w:rFonts w:ascii="Arial" w:eastAsia="Times New Roman" w:hAnsi="Arial" w:cs="Arial"/>
                <w:bCs/>
                <w:lang w:val="en-AU"/>
              </w:rPr>
              <w:t>,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các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khu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du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lịch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quốc</w:t>
            </w:r>
            <w:proofErr w:type="spellEnd"/>
            <w:r w:rsidR="00685550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="00685550">
              <w:rPr>
                <w:rFonts w:ascii="Arial" w:eastAsia="Times New Roman" w:hAnsi="Arial" w:cs="Arial"/>
                <w:bCs/>
                <w:lang w:val="en-AU"/>
              </w:rPr>
              <w:t>gia</w:t>
            </w:r>
            <w:proofErr w:type="spellEnd"/>
          </w:p>
        </w:tc>
        <w:tc>
          <w:tcPr>
            <w:tcW w:w="411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4" w:space="0" w:color="auto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E09CCA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en-GB"/>
              </w:rPr>
              <w:t>1,350,000</w:t>
            </w:r>
          </w:p>
        </w:tc>
      </w:tr>
      <w:tr w:rsidR="000A5C95" w:rsidRPr="00866E80" w14:paraId="215B58F4" w14:textId="77777777" w:rsidTr="00D9498A">
        <w:trPr>
          <w:trHeight w:val="351"/>
        </w:trPr>
        <w:tc>
          <w:tcPr>
            <w:tcW w:w="5387" w:type="dxa"/>
            <w:tcBorders>
              <w:top w:val="single" w:sz="8" w:space="0" w:color="FFFFFF"/>
              <w:left w:val="single" w:sz="4" w:space="0" w:color="auto"/>
              <w:bottom w:val="single" w:sz="24" w:space="0" w:color="FFFFFF"/>
              <w:right w:val="single" w:sz="8" w:space="0" w:color="FFFFFF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B7DD30" w14:textId="77777777" w:rsidR="000A5C95" w:rsidRPr="00866E80" w:rsidRDefault="000A5C95" w:rsidP="00D9498A">
            <w:pPr>
              <w:spacing w:before="0" w:after="200" w:line="278" w:lineRule="exact"/>
              <w:ind w:left="14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vi-VN"/>
              </w:rPr>
              <w:t>Huyện, Xã</w:t>
            </w:r>
          </w:p>
        </w:tc>
        <w:tc>
          <w:tcPr>
            <w:tcW w:w="411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4" w:space="0" w:color="auto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2AD6729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en-GB"/>
              </w:rPr>
              <w:t>700,000</w:t>
            </w:r>
          </w:p>
        </w:tc>
      </w:tr>
      <w:tr w:rsidR="000A5C95" w:rsidRPr="00866E80" w14:paraId="7ABEFED9" w14:textId="77777777" w:rsidTr="00D9498A">
        <w:trPr>
          <w:trHeight w:val="502"/>
        </w:trPr>
        <w:tc>
          <w:tcPr>
            <w:tcW w:w="5387" w:type="dxa"/>
            <w:tcBorders>
              <w:top w:val="single" w:sz="24" w:space="0" w:color="FFFFFF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8703FF0" w14:textId="04775BC0" w:rsidR="000A5C95" w:rsidRPr="002C3373" w:rsidRDefault="002C3373" w:rsidP="00D9498A">
            <w:pPr>
              <w:spacing w:before="0" w:after="200" w:line="278" w:lineRule="exact"/>
              <w:ind w:left="140"/>
              <w:jc w:val="left"/>
              <w:rPr>
                <w:rFonts w:ascii="Arial" w:eastAsia="Times New Roman" w:hAnsi="Arial" w:cs="Arial"/>
                <w:lang w:val="en-AU"/>
              </w:rPr>
            </w:pP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rườ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hợp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người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đi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công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ác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khô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u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ấp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hóa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đơn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>/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hứng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ừ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tài</w:t>
            </w:r>
            <w:proofErr w:type="spellEnd"/>
            <w:r w:rsidRPr="002C3373">
              <w:rPr>
                <w:rFonts w:ascii="Arial" w:eastAsia="Times New Roman" w:hAnsi="Arial" w:cs="Arial"/>
                <w:bCs/>
                <w:lang w:val="en-AU"/>
              </w:rPr>
              <w:t xml:space="preserve"> </w:t>
            </w:r>
            <w:proofErr w:type="spellStart"/>
            <w:r w:rsidRPr="002C3373">
              <w:rPr>
                <w:rFonts w:ascii="Arial" w:eastAsia="Times New Roman" w:hAnsi="Arial" w:cs="Arial"/>
                <w:bCs/>
                <w:lang w:val="en-AU"/>
              </w:rPr>
              <w:t>chính</w:t>
            </w:r>
            <w:proofErr w:type="spellEnd"/>
          </w:p>
        </w:tc>
        <w:tc>
          <w:tcPr>
            <w:tcW w:w="4111" w:type="dxa"/>
            <w:tcBorders>
              <w:top w:val="single" w:sz="24" w:space="0" w:color="FFFFFF"/>
              <w:left w:val="single" w:sz="8" w:space="0" w:color="FFFFFF"/>
              <w:bottom w:val="single" w:sz="4" w:space="0" w:color="auto"/>
              <w:right w:val="single" w:sz="4" w:space="0" w:color="auto"/>
            </w:tcBorders>
            <w:shd w:val="clear" w:color="auto" w:fill="BBE0E3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551B5FA" w14:textId="77777777" w:rsidR="000A5C95" w:rsidRPr="00866E80" w:rsidRDefault="000A5C95" w:rsidP="00D9498A">
            <w:pPr>
              <w:spacing w:before="0" w:after="200" w:line="278" w:lineRule="exact"/>
              <w:ind w:left="720"/>
              <w:jc w:val="left"/>
              <w:rPr>
                <w:rFonts w:ascii="Arial" w:eastAsia="Times New Roman" w:hAnsi="Arial" w:cs="Arial"/>
                <w:lang w:val="en-GB"/>
              </w:rPr>
            </w:pPr>
            <w:r w:rsidRPr="00866E80">
              <w:rPr>
                <w:rFonts w:ascii="Arial" w:eastAsia="Times New Roman" w:hAnsi="Arial" w:cs="Arial"/>
                <w:bCs/>
                <w:lang w:val="en-GB"/>
              </w:rPr>
              <w:t> 200,000</w:t>
            </w:r>
          </w:p>
        </w:tc>
      </w:tr>
    </w:tbl>
    <w:p w14:paraId="231375DD" w14:textId="77777777" w:rsidR="000A5C95" w:rsidRPr="00E7172A" w:rsidRDefault="000A5C95" w:rsidP="00685550">
      <w:pPr>
        <w:pStyle w:val="ListBullet"/>
      </w:pPr>
    </w:p>
    <w:sectPr w:rsidR="000A5C95" w:rsidRPr="00E7172A" w:rsidSect="009F520B">
      <w:footerReference w:type="even" r:id="rId8"/>
      <w:footerReference w:type="default" r:id="rId9"/>
      <w:headerReference w:type="first" r:id="rId10"/>
      <w:endnotePr>
        <w:numFmt w:val="decimal"/>
      </w:endnotePr>
      <w:type w:val="continuous"/>
      <w:pgSz w:w="11908" w:h="16839"/>
      <w:pgMar w:top="1440" w:right="1440" w:bottom="1440" w:left="1440" w:header="850" w:footer="85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A7E4A" w14:textId="77777777" w:rsidR="00B70C95" w:rsidRDefault="00B70C95">
      <w:r>
        <w:separator/>
      </w:r>
    </w:p>
  </w:endnote>
  <w:endnote w:type="continuationSeparator" w:id="0">
    <w:p w14:paraId="0ED25929" w14:textId="77777777" w:rsidR="00B70C95" w:rsidRDefault="00B70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A00002FF" w:usb1="7ACFFDFB" w:usb2="00000017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03632865"/>
      <w:docPartObj>
        <w:docPartGallery w:val="Page Numbers (Bottom of Page)"/>
        <w:docPartUnique/>
      </w:docPartObj>
    </w:sdtPr>
    <w:sdtContent>
      <w:p w14:paraId="6B4F8573" w14:textId="25566831" w:rsidR="002154F7" w:rsidRDefault="002154F7" w:rsidP="009745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8555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7AE3088" w14:textId="77777777" w:rsidR="002154F7" w:rsidRDefault="00215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7615939"/>
      <w:docPartObj>
        <w:docPartGallery w:val="Page Numbers (Bottom of Page)"/>
        <w:docPartUnique/>
      </w:docPartObj>
    </w:sdtPr>
    <w:sdtContent>
      <w:p w14:paraId="2F77424A" w14:textId="1AC257A1" w:rsidR="002154F7" w:rsidRDefault="002154F7" w:rsidP="00D9312E">
        <w:pPr>
          <w:pStyle w:val="Footer"/>
          <w:framePr w:wrap="none" w:vAnchor="text" w:hAnchor="page" w:x="10026" w:y="2"/>
          <w:pBdr>
            <w:top w:val="none" w:sz="0" w:space="0" w:color="auto"/>
          </w:pBdr>
          <w:jc w:val="right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411EF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F895E73" w14:textId="47748A30" w:rsidR="002154F7" w:rsidRPr="00D9312E" w:rsidRDefault="002154F7" w:rsidP="00D93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188D1" w14:textId="77777777" w:rsidR="00B70C95" w:rsidRDefault="00B70C95">
      <w:r>
        <w:separator/>
      </w:r>
    </w:p>
  </w:footnote>
  <w:footnote w:type="continuationSeparator" w:id="0">
    <w:p w14:paraId="6286611D" w14:textId="77777777" w:rsidR="00B70C95" w:rsidRDefault="00B70C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D6FA5" w14:textId="119E9610" w:rsidR="002154F7" w:rsidRPr="009F520B" w:rsidRDefault="00292806" w:rsidP="009F520B">
    <w:r w:rsidRPr="008C4580">
      <w:rPr>
        <w:rFonts w:ascii="Arial" w:hAnsi="Arial" w:cs="Arial"/>
        <w:noProof/>
        <w:lang w:eastAsia="en-US"/>
      </w:rPr>
      <w:drawing>
        <wp:anchor distT="0" distB="0" distL="114300" distR="114300" simplePos="0" relativeHeight="251661312" behindDoc="0" locked="0" layoutInCell="1" allowOverlap="1" wp14:anchorId="73B8C23B" wp14:editId="120037F0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5640070" cy="744855"/>
          <wp:effectExtent l="0" t="0" r="0" b="0"/>
          <wp:wrapNone/>
          <wp:docPr id="9" name="Picture 9" descr="Applicatio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pplication&#10;&#10;Description automatically generated with low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40070" cy="744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56A8D4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294955"/>
    <w:multiLevelType w:val="hybridMultilevel"/>
    <w:tmpl w:val="FCD4E076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A28"/>
    <w:multiLevelType w:val="multilevel"/>
    <w:tmpl w:val="44B8A5C4"/>
    <w:lvl w:ilvl="0">
      <w:start w:val="1"/>
      <w:numFmt w:val="decimal"/>
      <w:pStyle w:val="Outcome"/>
      <w:lvlText w:val="%1"/>
      <w:lvlJc w:val="left"/>
      <w:pPr>
        <w:tabs>
          <w:tab w:val="num" w:pos="1247"/>
        </w:tabs>
        <w:ind w:left="1247" w:hanging="1247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06214487"/>
    <w:multiLevelType w:val="hybridMultilevel"/>
    <w:tmpl w:val="DD9E9EF6"/>
    <w:lvl w:ilvl="0" w:tplc="40F2F2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B62FE"/>
    <w:multiLevelType w:val="multilevel"/>
    <w:tmpl w:val="D4F2EEA6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Appendix %6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lvlText w:val="%7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7">
      <w:start w:val="1"/>
      <w:numFmt w:val="decimal"/>
      <w:lvlText w:val="%7.%8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1122504"/>
    <w:multiLevelType w:val="hybridMultilevel"/>
    <w:tmpl w:val="78141564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C0466"/>
    <w:multiLevelType w:val="multilevel"/>
    <w:tmpl w:val="5F60453A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Appendix %6"/>
      <w:lvlJc w:val="left"/>
      <w:pPr>
        <w:ind w:left="1418" w:hanging="1418"/>
      </w:pPr>
      <w:rPr>
        <w:rFonts w:hint="default"/>
      </w:rPr>
    </w:lvl>
    <w:lvl w:ilvl="6">
      <w:start w:val="1"/>
      <w:numFmt w:val="decimal"/>
      <w:pStyle w:val="Heading7"/>
      <w:lvlText w:val="%7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2143443"/>
    <w:multiLevelType w:val="multilevel"/>
    <w:tmpl w:val="5F4AF6A2"/>
    <w:lvl w:ilvl="0">
      <w:start w:val="1"/>
      <w:numFmt w:val="bullet"/>
      <w:pStyle w:val="ListContinue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•"/>
      <w:lvlJc w:val="left"/>
      <w:pPr>
        <w:tabs>
          <w:tab w:val="num" w:pos="680"/>
        </w:tabs>
        <w:ind w:left="680" w:hanging="34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◎"/>
      <w:lvlJc w:val="left"/>
      <w:pPr>
        <w:tabs>
          <w:tab w:val="num" w:pos="1021"/>
        </w:tabs>
        <w:ind w:left="1021" w:hanging="341"/>
      </w:pPr>
      <w:rPr>
        <w:rFonts w:ascii="Arial Unicode MS" w:hAnsi="Arial Unicode MS" w:cs="Arial Unicode MS" w:hint="default"/>
      </w:rPr>
    </w:lvl>
    <w:lvl w:ilvl="3">
      <w:start w:val="1"/>
      <w:numFmt w:val="bullet"/>
      <w:lvlText w:val="-"/>
      <w:lvlJc w:val="left"/>
      <w:pPr>
        <w:tabs>
          <w:tab w:val="num" w:pos="1361"/>
        </w:tabs>
        <w:ind w:left="1361" w:hanging="34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．"/>
      <w:lvlJc w:val="left"/>
      <w:pPr>
        <w:tabs>
          <w:tab w:val="num" w:pos="1701"/>
        </w:tabs>
        <w:ind w:left="1701" w:hanging="340"/>
      </w:pPr>
      <w:rPr>
        <w:rFonts w:ascii="Arial Unicode MS" w:hAnsi="Arial Unicode MS" w:cs="Arial Unicode MS" w:hint="default"/>
      </w:rPr>
    </w:lvl>
    <w:lvl w:ilvl="5">
      <w:start w:val="1"/>
      <w:numFmt w:val="bullet"/>
      <w:lvlText w:val=""/>
      <w:lvlJc w:val="left"/>
      <w:pPr>
        <w:tabs>
          <w:tab w:val="num" w:pos="4221"/>
        </w:tabs>
        <w:ind w:left="422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581"/>
        </w:tabs>
        <w:ind w:left="4581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4941"/>
        </w:tabs>
        <w:ind w:left="4941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5301"/>
        </w:tabs>
        <w:ind w:left="5301" w:hanging="360"/>
      </w:pPr>
      <w:rPr>
        <w:rFonts w:ascii="Symbol" w:hAnsi="Symbol" w:cs="Symbol" w:hint="default"/>
      </w:rPr>
    </w:lvl>
  </w:abstractNum>
  <w:abstractNum w:abstractNumId="8" w15:restartNumberingAfterBreak="0">
    <w:nsid w:val="26362D6F"/>
    <w:multiLevelType w:val="hybridMultilevel"/>
    <w:tmpl w:val="A1B05266"/>
    <w:lvl w:ilvl="0" w:tplc="8ED4E562">
      <w:start w:val="1"/>
      <w:numFmt w:val="decimal"/>
      <w:pStyle w:val="DEMUC2"/>
      <w:lvlText w:val="%1."/>
      <w:lvlJc w:val="left"/>
      <w:pPr>
        <w:tabs>
          <w:tab w:val="num" w:pos="567"/>
        </w:tabs>
        <w:ind w:left="567" w:hanging="567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90F29B8"/>
    <w:multiLevelType w:val="hybridMultilevel"/>
    <w:tmpl w:val="5CA6BBC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11A35"/>
    <w:multiLevelType w:val="multilevel"/>
    <w:tmpl w:val="4198D31E"/>
    <w:lvl w:ilvl="0">
      <w:start w:val="1"/>
      <w:numFmt w:val="bullet"/>
      <w:pStyle w:val="TableTextBullet"/>
      <w:lvlText w:val=""/>
      <w:lvlJc w:val="left"/>
      <w:pPr>
        <w:tabs>
          <w:tab w:val="num" w:pos="284"/>
        </w:tabs>
        <w:ind w:left="284" w:hanging="284"/>
      </w:pPr>
      <w:rPr>
        <w:rFonts w:ascii="Symbol" w:hAnsi="Symbol" w:cs="Symbol" w:hint="default"/>
      </w:rPr>
    </w:lvl>
    <w:lvl w:ilvl="1">
      <w:start w:val="1"/>
      <w:numFmt w:val="decimal"/>
      <w:lvlText w:val="%1.%2"/>
      <w:lvlJc w:val="left"/>
      <w:pPr>
        <w:tabs>
          <w:tab w:val="num" w:pos="794"/>
        </w:tabs>
        <w:ind w:left="794" w:hanging="794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6"/>
      <w:lvlJc w:val="left"/>
      <w:pPr>
        <w:tabs>
          <w:tab w:val="num" w:pos="1701"/>
        </w:tabs>
        <w:ind w:left="1701" w:hanging="1701"/>
      </w:pPr>
    </w:lvl>
    <w:lvl w:ilvl="6">
      <w:start w:val="1"/>
      <w:numFmt w:val="decimal"/>
      <w:lvlText w:val="%6.%7"/>
      <w:lvlJc w:val="left"/>
      <w:pPr>
        <w:tabs>
          <w:tab w:val="num" w:pos="1701"/>
        </w:tabs>
        <w:ind w:left="1701" w:hanging="1701"/>
      </w:pPr>
    </w:lvl>
    <w:lvl w:ilvl="7">
      <w:start w:val="1"/>
      <w:numFmt w:val="decimal"/>
      <w:lvlText w:val="%6.%7.%8"/>
      <w:lvlJc w:val="left"/>
      <w:pPr>
        <w:tabs>
          <w:tab w:val="num" w:pos="1701"/>
        </w:tabs>
        <w:ind w:left="1701" w:hanging="1701"/>
      </w:pPr>
    </w:lvl>
    <w:lvl w:ilvl="8">
      <w:start w:val="1"/>
      <w:numFmt w:val="decimal"/>
      <w:lvlText w:val="%6.%7.%8.%9"/>
      <w:lvlJc w:val="left"/>
      <w:pPr>
        <w:tabs>
          <w:tab w:val="num" w:pos="1701"/>
        </w:tabs>
        <w:ind w:left="1701" w:hanging="1701"/>
      </w:pPr>
    </w:lvl>
  </w:abstractNum>
  <w:abstractNum w:abstractNumId="11" w15:restartNumberingAfterBreak="0">
    <w:nsid w:val="530A6DF8"/>
    <w:multiLevelType w:val="hybridMultilevel"/>
    <w:tmpl w:val="4AEA72E8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2911ED"/>
    <w:multiLevelType w:val="multilevel"/>
    <w:tmpl w:val="B39C199E"/>
    <w:lvl w:ilvl="0">
      <w:start w:val="1"/>
      <w:numFmt w:val="bullet"/>
      <w:pStyle w:val="Table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FBA37B7"/>
    <w:multiLevelType w:val="multilevel"/>
    <w:tmpl w:val="6AFE23DC"/>
    <w:lvl w:ilvl="0">
      <w:start w:val="1"/>
      <w:numFmt w:val="bullet"/>
      <w:pStyle w:val="Logframe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648131D"/>
    <w:multiLevelType w:val="multilevel"/>
    <w:tmpl w:val="DF78AFF0"/>
    <w:lvl w:ilvl="0">
      <w:start w:val="1"/>
      <w:numFmt w:val="decimal"/>
      <w:pStyle w:val="Normalnumbered"/>
      <w:lvlText w:val="%1"/>
      <w:lvlJc w:val="left"/>
      <w:pPr>
        <w:tabs>
          <w:tab w:val="num" w:pos="1134"/>
        </w:tabs>
        <w:ind w:left="1134" w:hanging="567"/>
      </w:pPr>
    </w:lvl>
    <w:lvl w:ilvl="1">
      <w:start w:val="1"/>
      <w:numFmt w:val="lowerLetter"/>
      <w:lvlText w:val="%1.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3.%4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4.%5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5.%6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6.%7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7.%8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8.%9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6A9C3EC5"/>
    <w:multiLevelType w:val="hybridMultilevel"/>
    <w:tmpl w:val="D45EC6A6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0E5676"/>
    <w:multiLevelType w:val="hybridMultilevel"/>
    <w:tmpl w:val="B93829D8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32228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065662">
    <w:abstractNumId w:val="6"/>
  </w:num>
  <w:num w:numId="3" w16cid:durableId="213588806">
    <w:abstractNumId w:val="7"/>
  </w:num>
  <w:num w:numId="4" w16cid:durableId="963388083">
    <w:abstractNumId w:val="13"/>
  </w:num>
  <w:num w:numId="5" w16cid:durableId="712191362">
    <w:abstractNumId w:val="14"/>
  </w:num>
  <w:num w:numId="6" w16cid:durableId="934551631">
    <w:abstractNumId w:val="2"/>
  </w:num>
  <w:num w:numId="7" w16cid:durableId="930351414">
    <w:abstractNumId w:val="12"/>
  </w:num>
  <w:num w:numId="8" w16cid:durableId="643974695">
    <w:abstractNumId w:val="10"/>
  </w:num>
  <w:num w:numId="9" w16cid:durableId="1735200482">
    <w:abstractNumId w:val="0"/>
  </w:num>
  <w:num w:numId="10" w16cid:durableId="1478961682">
    <w:abstractNumId w:val="5"/>
  </w:num>
  <w:num w:numId="11" w16cid:durableId="194852409">
    <w:abstractNumId w:val="9"/>
  </w:num>
  <w:num w:numId="12" w16cid:durableId="1506286061">
    <w:abstractNumId w:val="11"/>
  </w:num>
  <w:num w:numId="13" w16cid:durableId="1007445524">
    <w:abstractNumId w:val="16"/>
  </w:num>
  <w:num w:numId="14" w16cid:durableId="837890918">
    <w:abstractNumId w:val="15"/>
  </w:num>
  <w:num w:numId="15" w16cid:durableId="121192316">
    <w:abstractNumId w:val="1"/>
  </w:num>
  <w:num w:numId="16" w16cid:durableId="15353062">
    <w:abstractNumId w:val="4"/>
  </w:num>
  <w:num w:numId="17" w16cid:durableId="1914393282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7S0MDA0NTcwsjRQ0lEKTi0uzszPAykwqgUAQYnJPCwAAAA="/>
  </w:docVars>
  <w:rsids>
    <w:rsidRoot w:val="007E0E70"/>
    <w:rsid w:val="0000104E"/>
    <w:rsid w:val="0000376A"/>
    <w:rsid w:val="00010A47"/>
    <w:rsid w:val="000117CE"/>
    <w:rsid w:val="000172C3"/>
    <w:rsid w:val="00017C53"/>
    <w:rsid w:val="000345B2"/>
    <w:rsid w:val="00034AEB"/>
    <w:rsid w:val="00034EA9"/>
    <w:rsid w:val="00041CCD"/>
    <w:rsid w:val="00043303"/>
    <w:rsid w:val="00043A83"/>
    <w:rsid w:val="00046877"/>
    <w:rsid w:val="0005013A"/>
    <w:rsid w:val="00052FAE"/>
    <w:rsid w:val="00054F41"/>
    <w:rsid w:val="00055A56"/>
    <w:rsid w:val="0005604D"/>
    <w:rsid w:val="0005638C"/>
    <w:rsid w:val="000575AB"/>
    <w:rsid w:val="00064A57"/>
    <w:rsid w:val="00066191"/>
    <w:rsid w:val="0006776A"/>
    <w:rsid w:val="000706C0"/>
    <w:rsid w:val="000708B0"/>
    <w:rsid w:val="000728EC"/>
    <w:rsid w:val="000765BB"/>
    <w:rsid w:val="00081762"/>
    <w:rsid w:val="00081AC2"/>
    <w:rsid w:val="00081F91"/>
    <w:rsid w:val="00083E1D"/>
    <w:rsid w:val="000877ED"/>
    <w:rsid w:val="0009156B"/>
    <w:rsid w:val="000947B1"/>
    <w:rsid w:val="00096BEB"/>
    <w:rsid w:val="000A02E7"/>
    <w:rsid w:val="000A1667"/>
    <w:rsid w:val="000A3EB7"/>
    <w:rsid w:val="000A4821"/>
    <w:rsid w:val="000A50A8"/>
    <w:rsid w:val="000A549D"/>
    <w:rsid w:val="000A5BA5"/>
    <w:rsid w:val="000A5C95"/>
    <w:rsid w:val="000B086D"/>
    <w:rsid w:val="000B3190"/>
    <w:rsid w:val="000B6CD1"/>
    <w:rsid w:val="000B7004"/>
    <w:rsid w:val="000C00EE"/>
    <w:rsid w:val="000C34CA"/>
    <w:rsid w:val="000C4A01"/>
    <w:rsid w:val="000C741E"/>
    <w:rsid w:val="000D0323"/>
    <w:rsid w:val="000D0599"/>
    <w:rsid w:val="000D1FCD"/>
    <w:rsid w:val="000D6EAF"/>
    <w:rsid w:val="000D7EC8"/>
    <w:rsid w:val="000F0CCE"/>
    <w:rsid w:val="000F29AC"/>
    <w:rsid w:val="000F2E93"/>
    <w:rsid w:val="000F2EF6"/>
    <w:rsid w:val="00101366"/>
    <w:rsid w:val="00110675"/>
    <w:rsid w:val="001119F2"/>
    <w:rsid w:val="00114050"/>
    <w:rsid w:val="00114DCA"/>
    <w:rsid w:val="00116FB1"/>
    <w:rsid w:val="00120934"/>
    <w:rsid w:val="00122464"/>
    <w:rsid w:val="00123DA3"/>
    <w:rsid w:val="001259B9"/>
    <w:rsid w:val="00127EE1"/>
    <w:rsid w:val="0013410E"/>
    <w:rsid w:val="001347FA"/>
    <w:rsid w:val="00137715"/>
    <w:rsid w:val="00140DE6"/>
    <w:rsid w:val="001415B1"/>
    <w:rsid w:val="001420F2"/>
    <w:rsid w:val="001430BD"/>
    <w:rsid w:val="00144F07"/>
    <w:rsid w:val="00146ADF"/>
    <w:rsid w:val="00147F15"/>
    <w:rsid w:val="00150A83"/>
    <w:rsid w:val="00157EB9"/>
    <w:rsid w:val="00157F5D"/>
    <w:rsid w:val="0016148F"/>
    <w:rsid w:val="00161EBC"/>
    <w:rsid w:val="0016206C"/>
    <w:rsid w:val="001626BE"/>
    <w:rsid w:val="00164DDD"/>
    <w:rsid w:val="00164FED"/>
    <w:rsid w:val="00166C10"/>
    <w:rsid w:val="00167381"/>
    <w:rsid w:val="00173009"/>
    <w:rsid w:val="001742B2"/>
    <w:rsid w:val="00182862"/>
    <w:rsid w:val="00186545"/>
    <w:rsid w:val="00187AC9"/>
    <w:rsid w:val="001927BA"/>
    <w:rsid w:val="00197155"/>
    <w:rsid w:val="00197538"/>
    <w:rsid w:val="001A2008"/>
    <w:rsid w:val="001A3033"/>
    <w:rsid w:val="001A4A72"/>
    <w:rsid w:val="001B04C6"/>
    <w:rsid w:val="001B04C9"/>
    <w:rsid w:val="001B0BEF"/>
    <w:rsid w:val="001B120B"/>
    <w:rsid w:val="001C033F"/>
    <w:rsid w:val="001C188C"/>
    <w:rsid w:val="001C388F"/>
    <w:rsid w:val="001D2707"/>
    <w:rsid w:val="001D27CC"/>
    <w:rsid w:val="001D753B"/>
    <w:rsid w:val="001E5354"/>
    <w:rsid w:val="001E6D78"/>
    <w:rsid w:val="001E7DBC"/>
    <w:rsid w:val="001F1AEF"/>
    <w:rsid w:val="001F2A15"/>
    <w:rsid w:val="00200BEB"/>
    <w:rsid w:val="002031C7"/>
    <w:rsid w:val="00206756"/>
    <w:rsid w:val="0021247A"/>
    <w:rsid w:val="0021386E"/>
    <w:rsid w:val="00214D44"/>
    <w:rsid w:val="002154F7"/>
    <w:rsid w:val="0021755D"/>
    <w:rsid w:val="002255F8"/>
    <w:rsid w:val="002258CB"/>
    <w:rsid w:val="002404F2"/>
    <w:rsid w:val="00252724"/>
    <w:rsid w:val="00257092"/>
    <w:rsid w:val="00263D2D"/>
    <w:rsid w:val="002666BB"/>
    <w:rsid w:val="00267772"/>
    <w:rsid w:val="00272509"/>
    <w:rsid w:val="002736B9"/>
    <w:rsid w:val="00276048"/>
    <w:rsid w:val="002802AB"/>
    <w:rsid w:val="00281F92"/>
    <w:rsid w:val="0028227B"/>
    <w:rsid w:val="002857DE"/>
    <w:rsid w:val="00292806"/>
    <w:rsid w:val="00292D61"/>
    <w:rsid w:val="0029696B"/>
    <w:rsid w:val="002A0996"/>
    <w:rsid w:val="002A19B2"/>
    <w:rsid w:val="002A2762"/>
    <w:rsid w:val="002A3996"/>
    <w:rsid w:val="002B54AC"/>
    <w:rsid w:val="002C3373"/>
    <w:rsid w:val="002C38CA"/>
    <w:rsid w:val="002C3C80"/>
    <w:rsid w:val="002C5105"/>
    <w:rsid w:val="002C5371"/>
    <w:rsid w:val="002C5B79"/>
    <w:rsid w:val="002C6520"/>
    <w:rsid w:val="002E033A"/>
    <w:rsid w:val="002E663D"/>
    <w:rsid w:val="002F03EA"/>
    <w:rsid w:val="002F33B1"/>
    <w:rsid w:val="002F5FA5"/>
    <w:rsid w:val="00300B49"/>
    <w:rsid w:val="00301BDE"/>
    <w:rsid w:val="003030F7"/>
    <w:rsid w:val="00303640"/>
    <w:rsid w:val="00307785"/>
    <w:rsid w:val="003105FD"/>
    <w:rsid w:val="00323853"/>
    <w:rsid w:val="003249B7"/>
    <w:rsid w:val="003257E2"/>
    <w:rsid w:val="00326A4F"/>
    <w:rsid w:val="00326FFF"/>
    <w:rsid w:val="003270C1"/>
    <w:rsid w:val="00331F43"/>
    <w:rsid w:val="003325FF"/>
    <w:rsid w:val="00335DA8"/>
    <w:rsid w:val="00336DA4"/>
    <w:rsid w:val="00345D29"/>
    <w:rsid w:val="003464A8"/>
    <w:rsid w:val="00346C39"/>
    <w:rsid w:val="00354CFD"/>
    <w:rsid w:val="00355CE4"/>
    <w:rsid w:val="00356A04"/>
    <w:rsid w:val="00362081"/>
    <w:rsid w:val="00362C18"/>
    <w:rsid w:val="0036570E"/>
    <w:rsid w:val="003716E9"/>
    <w:rsid w:val="00372169"/>
    <w:rsid w:val="00372B36"/>
    <w:rsid w:val="00373D1E"/>
    <w:rsid w:val="00377DB6"/>
    <w:rsid w:val="00382F48"/>
    <w:rsid w:val="00383152"/>
    <w:rsid w:val="00384FDE"/>
    <w:rsid w:val="003850D7"/>
    <w:rsid w:val="00385BBA"/>
    <w:rsid w:val="00391108"/>
    <w:rsid w:val="003917AD"/>
    <w:rsid w:val="00392872"/>
    <w:rsid w:val="00394F1E"/>
    <w:rsid w:val="003A2FA4"/>
    <w:rsid w:val="003A43E0"/>
    <w:rsid w:val="003A58BA"/>
    <w:rsid w:val="003B1691"/>
    <w:rsid w:val="003B1B76"/>
    <w:rsid w:val="003B1C89"/>
    <w:rsid w:val="003B226F"/>
    <w:rsid w:val="003B5771"/>
    <w:rsid w:val="003B743E"/>
    <w:rsid w:val="003C20E0"/>
    <w:rsid w:val="003C2508"/>
    <w:rsid w:val="003C5292"/>
    <w:rsid w:val="003C751C"/>
    <w:rsid w:val="003D0A7D"/>
    <w:rsid w:val="003D0C7D"/>
    <w:rsid w:val="003D220C"/>
    <w:rsid w:val="003D2778"/>
    <w:rsid w:val="003D2DA0"/>
    <w:rsid w:val="003D46BF"/>
    <w:rsid w:val="003D4C27"/>
    <w:rsid w:val="003E4452"/>
    <w:rsid w:val="003E5412"/>
    <w:rsid w:val="003E7327"/>
    <w:rsid w:val="003F4C8C"/>
    <w:rsid w:val="003F6253"/>
    <w:rsid w:val="0040052C"/>
    <w:rsid w:val="00401D0D"/>
    <w:rsid w:val="00402189"/>
    <w:rsid w:val="004067DF"/>
    <w:rsid w:val="00407D1E"/>
    <w:rsid w:val="004102F5"/>
    <w:rsid w:val="00412BB1"/>
    <w:rsid w:val="00413BDD"/>
    <w:rsid w:val="004159D6"/>
    <w:rsid w:val="004200FF"/>
    <w:rsid w:val="00420403"/>
    <w:rsid w:val="004252CA"/>
    <w:rsid w:val="004279D5"/>
    <w:rsid w:val="004315D9"/>
    <w:rsid w:val="00432CFB"/>
    <w:rsid w:val="00433CA7"/>
    <w:rsid w:val="00433D78"/>
    <w:rsid w:val="00434D8C"/>
    <w:rsid w:val="004408BD"/>
    <w:rsid w:val="00446380"/>
    <w:rsid w:val="00447652"/>
    <w:rsid w:val="0044775E"/>
    <w:rsid w:val="004507E7"/>
    <w:rsid w:val="00450F80"/>
    <w:rsid w:val="0045113D"/>
    <w:rsid w:val="00452B59"/>
    <w:rsid w:val="004539A1"/>
    <w:rsid w:val="00454103"/>
    <w:rsid w:val="00454213"/>
    <w:rsid w:val="004550A7"/>
    <w:rsid w:val="004557FB"/>
    <w:rsid w:val="00460D0E"/>
    <w:rsid w:val="00467795"/>
    <w:rsid w:val="00474532"/>
    <w:rsid w:val="004827C0"/>
    <w:rsid w:val="004838A6"/>
    <w:rsid w:val="00483D7E"/>
    <w:rsid w:val="00486241"/>
    <w:rsid w:val="004906E0"/>
    <w:rsid w:val="00491F13"/>
    <w:rsid w:val="004937A8"/>
    <w:rsid w:val="00495A42"/>
    <w:rsid w:val="004A09C1"/>
    <w:rsid w:val="004B0400"/>
    <w:rsid w:val="004B0FE1"/>
    <w:rsid w:val="004B203C"/>
    <w:rsid w:val="004B3674"/>
    <w:rsid w:val="004B3B9E"/>
    <w:rsid w:val="004B6A86"/>
    <w:rsid w:val="004C2C17"/>
    <w:rsid w:val="004C41EF"/>
    <w:rsid w:val="004C76ED"/>
    <w:rsid w:val="004D00D2"/>
    <w:rsid w:val="004D0CF0"/>
    <w:rsid w:val="004D26EC"/>
    <w:rsid w:val="004D3271"/>
    <w:rsid w:val="004E151C"/>
    <w:rsid w:val="004E79FE"/>
    <w:rsid w:val="004F2781"/>
    <w:rsid w:val="004F2F0A"/>
    <w:rsid w:val="00504291"/>
    <w:rsid w:val="00517365"/>
    <w:rsid w:val="005176C4"/>
    <w:rsid w:val="00520278"/>
    <w:rsid w:val="00520585"/>
    <w:rsid w:val="0052129A"/>
    <w:rsid w:val="0052224B"/>
    <w:rsid w:val="00523FB1"/>
    <w:rsid w:val="00524DB4"/>
    <w:rsid w:val="005443B8"/>
    <w:rsid w:val="00553140"/>
    <w:rsid w:val="0056029E"/>
    <w:rsid w:val="00561012"/>
    <w:rsid w:val="005622E6"/>
    <w:rsid w:val="00563458"/>
    <w:rsid w:val="00565AAC"/>
    <w:rsid w:val="00566B42"/>
    <w:rsid w:val="00567221"/>
    <w:rsid w:val="00570148"/>
    <w:rsid w:val="00570F5B"/>
    <w:rsid w:val="00575EC6"/>
    <w:rsid w:val="00577983"/>
    <w:rsid w:val="005801C5"/>
    <w:rsid w:val="005873AB"/>
    <w:rsid w:val="00594D76"/>
    <w:rsid w:val="00594E17"/>
    <w:rsid w:val="00596BA9"/>
    <w:rsid w:val="00597720"/>
    <w:rsid w:val="00597C67"/>
    <w:rsid w:val="005A4DCE"/>
    <w:rsid w:val="005B2947"/>
    <w:rsid w:val="005B3798"/>
    <w:rsid w:val="005B4A9C"/>
    <w:rsid w:val="005C3B64"/>
    <w:rsid w:val="005D2990"/>
    <w:rsid w:val="005D4E43"/>
    <w:rsid w:val="005D7031"/>
    <w:rsid w:val="005E0BE8"/>
    <w:rsid w:val="005E5BF1"/>
    <w:rsid w:val="005F2E7F"/>
    <w:rsid w:val="006048D3"/>
    <w:rsid w:val="00605222"/>
    <w:rsid w:val="00614A15"/>
    <w:rsid w:val="0062319D"/>
    <w:rsid w:val="00626794"/>
    <w:rsid w:val="0063581A"/>
    <w:rsid w:val="0064348B"/>
    <w:rsid w:val="00644A58"/>
    <w:rsid w:val="00645813"/>
    <w:rsid w:val="006473A5"/>
    <w:rsid w:val="00650171"/>
    <w:rsid w:val="00652235"/>
    <w:rsid w:val="0065368A"/>
    <w:rsid w:val="00654CEC"/>
    <w:rsid w:val="00660003"/>
    <w:rsid w:val="0066725B"/>
    <w:rsid w:val="006711AC"/>
    <w:rsid w:val="0067568B"/>
    <w:rsid w:val="00683575"/>
    <w:rsid w:val="00685550"/>
    <w:rsid w:val="00686C27"/>
    <w:rsid w:val="00692588"/>
    <w:rsid w:val="00693FE9"/>
    <w:rsid w:val="006A01FD"/>
    <w:rsid w:val="006B170F"/>
    <w:rsid w:val="006B20EE"/>
    <w:rsid w:val="006B52AE"/>
    <w:rsid w:val="006B60A1"/>
    <w:rsid w:val="006B68B6"/>
    <w:rsid w:val="006B6A0A"/>
    <w:rsid w:val="006B7C89"/>
    <w:rsid w:val="006C051F"/>
    <w:rsid w:val="006C224A"/>
    <w:rsid w:val="006C688D"/>
    <w:rsid w:val="006C7163"/>
    <w:rsid w:val="006C740D"/>
    <w:rsid w:val="006D5C37"/>
    <w:rsid w:val="006D5D44"/>
    <w:rsid w:val="006E1F0E"/>
    <w:rsid w:val="006E7C45"/>
    <w:rsid w:val="006E7CFD"/>
    <w:rsid w:val="006F4551"/>
    <w:rsid w:val="00702B1B"/>
    <w:rsid w:val="00703133"/>
    <w:rsid w:val="00704756"/>
    <w:rsid w:val="00704C59"/>
    <w:rsid w:val="00706DDE"/>
    <w:rsid w:val="007127CA"/>
    <w:rsid w:val="00713B13"/>
    <w:rsid w:val="00715231"/>
    <w:rsid w:val="0071779F"/>
    <w:rsid w:val="007213A0"/>
    <w:rsid w:val="00723042"/>
    <w:rsid w:val="00725CE7"/>
    <w:rsid w:val="00733E64"/>
    <w:rsid w:val="00737AFB"/>
    <w:rsid w:val="00737F0B"/>
    <w:rsid w:val="0074323A"/>
    <w:rsid w:val="00746345"/>
    <w:rsid w:val="00752B85"/>
    <w:rsid w:val="00756972"/>
    <w:rsid w:val="00756F9A"/>
    <w:rsid w:val="0076433D"/>
    <w:rsid w:val="00765778"/>
    <w:rsid w:val="00770811"/>
    <w:rsid w:val="00772B09"/>
    <w:rsid w:val="00773BE6"/>
    <w:rsid w:val="00775861"/>
    <w:rsid w:val="007805AA"/>
    <w:rsid w:val="00782474"/>
    <w:rsid w:val="0078542D"/>
    <w:rsid w:val="00786793"/>
    <w:rsid w:val="00787CFE"/>
    <w:rsid w:val="00792793"/>
    <w:rsid w:val="00793599"/>
    <w:rsid w:val="00795866"/>
    <w:rsid w:val="007A2DA2"/>
    <w:rsid w:val="007A5715"/>
    <w:rsid w:val="007A7FF5"/>
    <w:rsid w:val="007B12FA"/>
    <w:rsid w:val="007B3953"/>
    <w:rsid w:val="007B5226"/>
    <w:rsid w:val="007B71C6"/>
    <w:rsid w:val="007B74D2"/>
    <w:rsid w:val="007C1B80"/>
    <w:rsid w:val="007C1FBE"/>
    <w:rsid w:val="007C20D9"/>
    <w:rsid w:val="007C24C4"/>
    <w:rsid w:val="007C367D"/>
    <w:rsid w:val="007C4735"/>
    <w:rsid w:val="007C5B77"/>
    <w:rsid w:val="007D0382"/>
    <w:rsid w:val="007D3839"/>
    <w:rsid w:val="007E0E70"/>
    <w:rsid w:val="007E1B08"/>
    <w:rsid w:val="007E79B3"/>
    <w:rsid w:val="007F0126"/>
    <w:rsid w:val="007F297C"/>
    <w:rsid w:val="007F3340"/>
    <w:rsid w:val="007F3A85"/>
    <w:rsid w:val="007F48E2"/>
    <w:rsid w:val="0080104F"/>
    <w:rsid w:val="00801F53"/>
    <w:rsid w:val="0080267D"/>
    <w:rsid w:val="00813689"/>
    <w:rsid w:val="00814C4C"/>
    <w:rsid w:val="0082032D"/>
    <w:rsid w:val="00827B08"/>
    <w:rsid w:val="00830C45"/>
    <w:rsid w:val="00832E1D"/>
    <w:rsid w:val="00832E21"/>
    <w:rsid w:val="00834E55"/>
    <w:rsid w:val="00837FF5"/>
    <w:rsid w:val="00840F46"/>
    <w:rsid w:val="0084413A"/>
    <w:rsid w:val="00845534"/>
    <w:rsid w:val="008528FF"/>
    <w:rsid w:val="00852FCF"/>
    <w:rsid w:val="00857A4E"/>
    <w:rsid w:val="00860153"/>
    <w:rsid w:val="00861508"/>
    <w:rsid w:val="00865864"/>
    <w:rsid w:val="00866E80"/>
    <w:rsid w:val="00871057"/>
    <w:rsid w:val="008736B9"/>
    <w:rsid w:val="00873E0F"/>
    <w:rsid w:val="008776E6"/>
    <w:rsid w:val="00880145"/>
    <w:rsid w:val="008860F8"/>
    <w:rsid w:val="00897C39"/>
    <w:rsid w:val="008A17E9"/>
    <w:rsid w:val="008A3AA7"/>
    <w:rsid w:val="008A51C4"/>
    <w:rsid w:val="008A6A28"/>
    <w:rsid w:val="008A7D0D"/>
    <w:rsid w:val="008B276B"/>
    <w:rsid w:val="008B54C0"/>
    <w:rsid w:val="008B6715"/>
    <w:rsid w:val="008B76D8"/>
    <w:rsid w:val="008C0BEB"/>
    <w:rsid w:val="008C0CDB"/>
    <w:rsid w:val="008C132B"/>
    <w:rsid w:val="008C1E19"/>
    <w:rsid w:val="008C2107"/>
    <w:rsid w:val="008C2EAE"/>
    <w:rsid w:val="008C2EF1"/>
    <w:rsid w:val="008C52D5"/>
    <w:rsid w:val="008D3337"/>
    <w:rsid w:val="008E6D12"/>
    <w:rsid w:val="008F55D1"/>
    <w:rsid w:val="008F5BC6"/>
    <w:rsid w:val="008F6ED5"/>
    <w:rsid w:val="00904977"/>
    <w:rsid w:val="00913A13"/>
    <w:rsid w:val="009141D3"/>
    <w:rsid w:val="00914489"/>
    <w:rsid w:val="00914A83"/>
    <w:rsid w:val="00923A29"/>
    <w:rsid w:val="00927D3A"/>
    <w:rsid w:val="00934348"/>
    <w:rsid w:val="00942571"/>
    <w:rsid w:val="00946066"/>
    <w:rsid w:val="009475CC"/>
    <w:rsid w:val="009514FC"/>
    <w:rsid w:val="00954A06"/>
    <w:rsid w:val="009550AF"/>
    <w:rsid w:val="00956E68"/>
    <w:rsid w:val="00957455"/>
    <w:rsid w:val="00960EF4"/>
    <w:rsid w:val="00963BC8"/>
    <w:rsid w:val="00964038"/>
    <w:rsid w:val="00970797"/>
    <w:rsid w:val="00971C0F"/>
    <w:rsid w:val="00972CEC"/>
    <w:rsid w:val="009745F0"/>
    <w:rsid w:val="00974C86"/>
    <w:rsid w:val="00974D7F"/>
    <w:rsid w:val="009770FE"/>
    <w:rsid w:val="00980132"/>
    <w:rsid w:val="009832CD"/>
    <w:rsid w:val="00986FAB"/>
    <w:rsid w:val="00987499"/>
    <w:rsid w:val="00990EF0"/>
    <w:rsid w:val="0099135B"/>
    <w:rsid w:val="00994A06"/>
    <w:rsid w:val="009A5FCC"/>
    <w:rsid w:val="009A61C0"/>
    <w:rsid w:val="009A76B2"/>
    <w:rsid w:val="009C59F5"/>
    <w:rsid w:val="009D0E08"/>
    <w:rsid w:val="009D2E14"/>
    <w:rsid w:val="009E1999"/>
    <w:rsid w:val="009E5E0C"/>
    <w:rsid w:val="009E769E"/>
    <w:rsid w:val="009F4971"/>
    <w:rsid w:val="009F520B"/>
    <w:rsid w:val="009F63D8"/>
    <w:rsid w:val="00A05755"/>
    <w:rsid w:val="00A05AB7"/>
    <w:rsid w:val="00A16D78"/>
    <w:rsid w:val="00A17C98"/>
    <w:rsid w:val="00A20405"/>
    <w:rsid w:val="00A265EA"/>
    <w:rsid w:val="00A373E8"/>
    <w:rsid w:val="00A405C2"/>
    <w:rsid w:val="00A411EF"/>
    <w:rsid w:val="00A42E7D"/>
    <w:rsid w:val="00A43F18"/>
    <w:rsid w:val="00A4514C"/>
    <w:rsid w:val="00A45725"/>
    <w:rsid w:val="00A46597"/>
    <w:rsid w:val="00A516E3"/>
    <w:rsid w:val="00A5363E"/>
    <w:rsid w:val="00A5398E"/>
    <w:rsid w:val="00A53DBB"/>
    <w:rsid w:val="00A60A2E"/>
    <w:rsid w:val="00A60A60"/>
    <w:rsid w:val="00A647F0"/>
    <w:rsid w:val="00A653CB"/>
    <w:rsid w:val="00A65EE3"/>
    <w:rsid w:val="00A703B5"/>
    <w:rsid w:val="00A705A0"/>
    <w:rsid w:val="00A73FAC"/>
    <w:rsid w:val="00A75407"/>
    <w:rsid w:val="00A77344"/>
    <w:rsid w:val="00A84508"/>
    <w:rsid w:val="00A9512B"/>
    <w:rsid w:val="00A96116"/>
    <w:rsid w:val="00A97A09"/>
    <w:rsid w:val="00A97A75"/>
    <w:rsid w:val="00AA0FA0"/>
    <w:rsid w:val="00AB08BD"/>
    <w:rsid w:val="00AB105E"/>
    <w:rsid w:val="00AB221B"/>
    <w:rsid w:val="00AB4EFE"/>
    <w:rsid w:val="00AB6E82"/>
    <w:rsid w:val="00AB7F1F"/>
    <w:rsid w:val="00AC1A6E"/>
    <w:rsid w:val="00AC4D67"/>
    <w:rsid w:val="00AC5BC8"/>
    <w:rsid w:val="00AD394C"/>
    <w:rsid w:val="00AE0C83"/>
    <w:rsid w:val="00AE14C0"/>
    <w:rsid w:val="00AE3A11"/>
    <w:rsid w:val="00AE3DB3"/>
    <w:rsid w:val="00AE6F68"/>
    <w:rsid w:val="00AE7451"/>
    <w:rsid w:val="00AF3FD0"/>
    <w:rsid w:val="00AF4D36"/>
    <w:rsid w:val="00B02EA7"/>
    <w:rsid w:val="00B10421"/>
    <w:rsid w:val="00B1676A"/>
    <w:rsid w:val="00B23FA2"/>
    <w:rsid w:val="00B249CC"/>
    <w:rsid w:val="00B25392"/>
    <w:rsid w:val="00B2548B"/>
    <w:rsid w:val="00B2721C"/>
    <w:rsid w:val="00B27E60"/>
    <w:rsid w:val="00B32F59"/>
    <w:rsid w:val="00B3713A"/>
    <w:rsid w:val="00B42A3F"/>
    <w:rsid w:val="00B4321B"/>
    <w:rsid w:val="00B508D9"/>
    <w:rsid w:val="00B50BE9"/>
    <w:rsid w:val="00B549E8"/>
    <w:rsid w:val="00B60CAE"/>
    <w:rsid w:val="00B61DC0"/>
    <w:rsid w:val="00B63F6C"/>
    <w:rsid w:val="00B70C95"/>
    <w:rsid w:val="00B72443"/>
    <w:rsid w:val="00B76FB0"/>
    <w:rsid w:val="00B772AB"/>
    <w:rsid w:val="00B8101E"/>
    <w:rsid w:val="00B823F8"/>
    <w:rsid w:val="00B90C3F"/>
    <w:rsid w:val="00B92731"/>
    <w:rsid w:val="00B94437"/>
    <w:rsid w:val="00B9705D"/>
    <w:rsid w:val="00BA0F61"/>
    <w:rsid w:val="00BA5C02"/>
    <w:rsid w:val="00BB1480"/>
    <w:rsid w:val="00BB2A41"/>
    <w:rsid w:val="00BB3506"/>
    <w:rsid w:val="00BB3EA5"/>
    <w:rsid w:val="00BB698E"/>
    <w:rsid w:val="00BB6E56"/>
    <w:rsid w:val="00BC1E2F"/>
    <w:rsid w:val="00BC4D0F"/>
    <w:rsid w:val="00BD2ED7"/>
    <w:rsid w:val="00BE2BE5"/>
    <w:rsid w:val="00BE4B2A"/>
    <w:rsid w:val="00BE6386"/>
    <w:rsid w:val="00BE652F"/>
    <w:rsid w:val="00BE7D9B"/>
    <w:rsid w:val="00BF0CA1"/>
    <w:rsid w:val="00BF0DC3"/>
    <w:rsid w:val="00BF64F7"/>
    <w:rsid w:val="00BF7AFA"/>
    <w:rsid w:val="00BF7B63"/>
    <w:rsid w:val="00C0354B"/>
    <w:rsid w:val="00C06D15"/>
    <w:rsid w:val="00C12F80"/>
    <w:rsid w:val="00C138CC"/>
    <w:rsid w:val="00C1421E"/>
    <w:rsid w:val="00C15BB9"/>
    <w:rsid w:val="00C17A38"/>
    <w:rsid w:val="00C17E1F"/>
    <w:rsid w:val="00C20291"/>
    <w:rsid w:val="00C2238E"/>
    <w:rsid w:val="00C22663"/>
    <w:rsid w:val="00C33B44"/>
    <w:rsid w:val="00C35C95"/>
    <w:rsid w:val="00C36EA8"/>
    <w:rsid w:val="00C3724F"/>
    <w:rsid w:val="00C430B3"/>
    <w:rsid w:val="00C43DD7"/>
    <w:rsid w:val="00C51E1F"/>
    <w:rsid w:val="00C559B0"/>
    <w:rsid w:val="00C56EF4"/>
    <w:rsid w:val="00C5787E"/>
    <w:rsid w:val="00C60683"/>
    <w:rsid w:val="00C6068E"/>
    <w:rsid w:val="00C60FAD"/>
    <w:rsid w:val="00C62D91"/>
    <w:rsid w:val="00C7049E"/>
    <w:rsid w:val="00C73E60"/>
    <w:rsid w:val="00C75399"/>
    <w:rsid w:val="00C80EDF"/>
    <w:rsid w:val="00C820A1"/>
    <w:rsid w:val="00C834D8"/>
    <w:rsid w:val="00C915C2"/>
    <w:rsid w:val="00C94386"/>
    <w:rsid w:val="00C95815"/>
    <w:rsid w:val="00C96850"/>
    <w:rsid w:val="00C968EE"/>
    <w:rsid w:val="00CA3986"/>
    <w:rsid w:val="00CA39C7"/>
    <w:rsid w:val="00CA5F2A"/>
    <w:rsid w:val="00CA7AB1"/>
    <w:rsid w:val="00CB285D"/>
    <w:rsid w:val="00CB29BE"/>
    <w:rsid w:val="00CB3284"/>
    <w:rsid w:val="00CB4A08"/>
    <w:rsid w:val="00CC1B43"/>
    <w:rsid w:val="00CC34D0"/>
    <w:rsid w:val="00CC7116"/>
    <w:rsid w:val="00CD63CF"/>
    <w:rsid w:val="00CD75BE"/>
    <w:rsid w:val="00CD7E00"/>
    <w:rsid w:val="00CD7E8A"/>
    <w:rsid w:val="00CE2951"/>
    <w:rsid w:val="00CE5E9A"/>
    <w:rsid w:val="00CE647F"/>
    <w:rsid w:val="00CE7776"/>
    <w:rsid w:val="00CF57EF"/>
    <w:rsid w:val="00CF770E"/>
    <w:rsid w:val="00CF7F55"/>
    <w:rsid w:val="00D01F65"/>
    <w:rsid w:val="00D02F59"/>
    <w:rsid w:val="00D10EFC"/>
    <w:rsid w:val="00D14227"/>
    <w:rsid w:val="00D2014F"/>
    <w:rsid w:val="00D20A20"/>
    <w:rsid w:val="00D20B97"/>
    <w:rsid w:val="00D24F4A"/>
    <w:rsid w:val="00D31F02"/>
    <w:rsid w:val="00D36AE2"/>
    <w:rsid w:val="00D4054F"/>
    <w:rsid w:val="00D4083C"/>
    <w:rsid w:val="00D43344"/>
    <w:rsid w:val="00D45972"/>
    <w:rsid w:val="00D53720"/>
    <w:rsid w:val="00D60DD2"/>
    <w:rsid w:val="00D62C5B"/>
    <w:rsid w:val="00D632F7"/>
    <w:rsid w:val="00D64564"/>
    <w:rsid w:val="00D7069E"/>
    <w:rsid w:val="00D70CF9"/>
    <w:rsid w:val="00D75325"/>
    <w:rsid w:val="00D77A2B"/>
    <w:rsid w:val="00D77A7D"/>
    <w:rsid w:val="00D800AC"/>
    <w:rsid w:val="00D81961"/>
    <w:rsid w:val="00D84960"/>
    <w:rsid w:val="00D87622"/>
    <w:rsid w:val="00D9157E"/>
    <w:rsid w:val="00D91800"/>
    <w:rsid w:val="00D9312E"/>
    <w:rsid w:val="00D94501"/>
    <w:rsid w:val="00D96A32"/>
    <w:rsid w:val="00D96F77"/>
    <w:rsid w:val="00DA3E57"/>
    <w:rsid w:val="00DA3F24"/>
    <w:rsid w:val="00DA77F9"/>
    <w:rsid w:val="00DB6356"/>
    <w:rsid w:val="00DB7E52"/>
    <w:rsid w:val="00DC29A4"/>
    <w:rsid w:val="00DC6CA7"/>
    <w:rsid w:val="00DC7239"/>
    <w:rsid w:val="00DD1D0B"/>
    <w:rsid w:val="00DD4203"/>
    <w:rsid w:val="00DD78CB"/>
    <w:rsid w:val="00DE6B70"/>
    <w:rsid w:val="00DE6C2D"/>
    <w:rsid w:val="00DE7BE9"/>
    <w:rsid w:val="00DF0847"/>
    <w:rsid w:val="00DF1902"/>
    <w:rsid w:val="00DF1D82"/>
    <w:rsid w:val="00E00A5E"/>
    <w:rsid w:val="00E04D3E"/>
    <w:rsid w:val="00E05FE4"/>
    <w:rsid w:val="00E06BC5"/>
    <w:rsid w:val="00E06C3E"/>
    <w:rsid w:val="00E1051A"/>
    <w:rsid w:val="00E10625"/>
    <w:rsid w:val="00E24384"/>
    <w:rsid w:val="00E2668B"/>
    <w:rsid w:val="00E30245"/>
    <w:rsid w:val="00E329EE"/>
    <w:rsid w:val="00E35E17"/>
    <w:rsid w:val="00E41FA8"/>
    <w:rsid w:val="00E43F0C"/>
    <w:rsid w:val="00E44458"/>
    <w:rsid w:val="00E455BC"/>
    <w:rsid w:val="00E464E9"/>
    <w:rsid w:val="00E470DE"/>
    <w:rsid w:val="00E5019D"/>
    <w:rsid w:val="00E51912"/>
    <w:rsid w:val="00E54017"/>
    <w:rsid w:val="00E5498F"/>
    <w:rsid w:val="00E70461"/>
    <w:rsid w:val="00E7172A"/>
    <w:rsid w:val="00E76886"/>
    <w:rsid w:val="00E85C98"/>
    <w:rsid w:val="00EA158A"/>
    <w:rsid w:val="00EA1927"/>
    <w:rsid w:val="00EA5193"/>
    <w:rsid w:val="00EA66E7"/>
    <w:rsid w:val="00EA70A6"/>
    <w:rsid w:val="00EB126D"/>
    <w:rsid w:val="00EB5D39"/>
    <w:rsid w:val="00EB6320"/>
    <w:rsid w:val="00EB6D23"/>
    <w:rsid w:val="00EB704D"/>
    <w:rsid w:val="00EC0C31"/>
    <w:rsid w:val="00EC1654"/>
    <w:rsid w:val="00EC4643"/>
    <w:rsid w:val="00EC5797"/>
    <w:rsid w:val="00EC72F7"/>
    <w:rsid w:val="00EC77DB"/>
    <w:rsid w:val="00ED0B6E"/>
    <w:rsid w:val="00ED1661"/>
    <w:rsid w:val="00ED330C"/>
    <w:rsid w:val="00ED6D20"/>
    <w:rsid w:val="00ED7644"/>
    <w:rsid w:val="00EE46BC"/>
    <w:rsid w:val="00EE6F2D"/>
    <w:rsid w:val="00EF09B7"/>
    <w:rsid w:val="00EF396F"/>
    <w:rsid w:val="00EF48E8"/>
    <w:rsid w:val="00F063C3"/>
    <w:rsid w:val="00F14614"/>
    <w:rsid w:val="00F1651F"/>
    <w:rsid w:val="00F17079"/>
    <w:rsid w:val="00F17F69"/>
    <w:rsid w:val="00F20290"/>
    <w:rsid w:val="00F20B09"/>
    <w:rsid w:val="00F22562"/>
    <w:rsid w:val="00F30A7B"/>
    <w:rsid w:val="00F33B2C"/>
    <w:rsid w:val="00F34944"/>
    <w:rsid w:val="00F45247"/>
    <w:rsid w:val="00F5079F"/>
    <w:rsid w:val="00F52C50"/>
    <w:rsid w:val="00F56E1E"/>
    <w:rsid w:val="00F62E52"/>
    <w:rsid w:val="00F64E49"/>
    <w:rsid w:val="00F66608"/>
    <w:rsid w:val="00F67828"/>
    <w:rsid w:val="00F73700"/>
    <w:rsid w:val="00F73F90"/>
    <w:rsid w:val="00F74E26"/>
    <w:rsid w:val="00F81596"/>
    <w:rsid w:val="00F83903"/>
    <w:rsid w:val="00F859F0"/>
    <w:rsid w:val="00F8750D"/>
    <w:rsid w:val="00F87958"/>
    <w:rsid w:val="00F9215F"/>
    <w:rsid w:val="00F94A65"/>
    <w:rsid w:val="00F95494"/>
    <w:rsid w:val="00FA299C"/>
    <w:rsid w:val="00FA34D4"/>
    <w:rsid w:val="00FA6251"/>
    <w:rsid w:val="00FA64F6"/>
    <w:rsid w:val="00FA770C"/>
    <w:rsid w:val="00FB3266"/>
    <w:rsid w:val="00FB6313"/>
    <w:rsid w:val="00FB6CA4"/>
    <w:rsid w:val="00FC0890"/>
    <w:rsid w:val="00FC223D"/>
    <w:rsid w:val="00FC40F1"/>
    <w:rsid w:val="00FC4424"/>
    <w:rsid w:val="00FE0EBB"/>
    <w:rsid w:val="00FE1E29"/>
    <w:rsid w:val="00FE1FED"/>
    <w:rsid w:val="00FF05E7"/>
    <w:rsid w:val="00FF0EC4"/>
    <w:rsid w:val="00FF3964"/>
    <w:rsid w:val="00FF40E2"/>
    <w:rsid w:val="00FF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AFC176"/>
  <w15:docId w15:val="{E62E91FA-0B39-2C47-B529-B6E7CFA71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 w:qFormat="1"/>
    <w:lsdException w:name="List Continue 2" w:semiHidden="1" w:uiPriority="0" w:unhideWhenUsed="1" w:qFormat="1"/>
    <w:lsdException w:name="List Continue 3" w:semiHidden="1" w:uiPriority="0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AB"/>
    <w:pPr>
      <w:suppressAutoHyphens/>
      <w:spacing w:before="120"/>
      <w:jc w:val="both"/>
    </w:pPr>
    <w:rPr>
      <w:rFonts w:ascii="Calibri" w:eastAsia="MS Mincho" w:hAnsi="Calibri" w:cs="Tahoma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C60683"/>
    <w:pPr>
      <w:keepNext/>
      <w:numPr>
        <w:numId w:val="2"/>
      </w:numPr>
      <w:spacing w:before="360" w:after="120"/>
      <w:outlineLvl w:val="0"/>
    </w:pPr>
    <w:rPr>
      <w:rFonts w:ascii="Arial" w:eastAsia="Arial Unicode MS" w:hAnsi="Arial" w:cs="Times New Roman"/>
      <w:b/>
      <w:bCs/>
      <w:caps/>
      <w:color w:val="365F91"/>
      <w:sz w:val="28"/>
      <w:szCs w:val="28"/>
      <w:lang w:val="en-GB" w:eastAsia="en-GB"/>
    </w:rPr>
  </w:style>
  <w:style w:type="paragraph" w:styleId="Heading2">
    <w:name w:val="heading 2"/>
    <w:basedOn w:val="Heading1"/>
    <w:next w:val="Normal"/>
    <w:link w:val="Heading2Char"/>
    <w:uiPriority w:val="99"/>
    <w:unhideWhenUsed/>
    <w:qFormat/>
    <w:rsid w:val="00FA770C"/>
    <w:pPr>
      <w:numPr>
        <w:ilvl w:val="1"/>
      </w:numPr>
      <w:tabs>
        <w:tab w:val="left" w:pos="851"/>
      </w:tabs>
      <w:spacing w:before="240"/>
      <w:outlineLvl w:val="1"/>
    </w:pPr>
    <w:rPr>
      <w:rFonts w:ascii="Calibri" w:hAnsi="Calibri"/>
      <w:caps w:val="0"/>
      <w:szCs w:val="20"/>
    </w:rPr>
  </w:style>
  <w:style w:type="paragraph" w:styleId="Heading3">
    <w:name w:val="heading 3"/>
    <w:aliases w:val="Centered"/>
    <w:basedOn w:val="Normal"/>
    <w:next w:val="Normal"/>
    <w:link w:val="Heading3Char"/>
    <w:unhideWhenUsed/>
    <w:qFormat/>
    <w:rsid w:val="00C60683"/>
    <w:pPr>
      <w:keepNext/>
      <w:keepLines/>
      <w:numPr>
        <w:ilvl w:val="2"/>
        <w:numId w:val="2"/>
      </w:numPr>
      <w:spacing w:before="240"/>
      <w:outlineLvl w:val="2"/>
    </w:pPr>
    <w:rPr>
      <w:rFonts w:eastAsia="MS Gothic"/>
      <w:b/>
      <w:bCs/>
      <w:color w:val="365F91"/>
      <w:sz w:val="26"/>
      <w:szCs w:val="20"/>
      <w:lang w:val="en-GB" w:eastAsia="en-GB"/>
    </w:rPr>
  </w:style>
  <w:style w:type="paragraph" w:styleId="Heading4">
    <w:name w:val="heading 4"/>
    <w:basedOn w:val="Heading3"/>
    <w:next w:val="Normal"/>
    <w:link w:val="Heading4Char"/>
    <w:unhideWhenUsed/>
    <w:qFormat/>
    <w:rsid w:val="00BE7D9B"/>
    <w:pPr>
      <w:keepLines w:val="0"/>
      <w:numPr>
        <w:ilvl w:val="3"/>
      </w:numPr>
      <w:spacing w:before="360"/>
      <w:jc w:val="left"/>
      <w:outlineLvl w:val="3"/>
    </w:pPr>
    <w:rPr>
      <w:rFonts w:eastAsia="Times New Roman" w:cs="Times New Roman"/>
      <w:bCs w:val="0"/>
    </w:rPr>
  </w:style>
  <w:style w:type="paragraph" w:styleId="Heading5">
    <w:name w:val="heading 5"/>
    <w:basedOn w:val="Normal"/>
    <w:next w:val="Normal"/>
    <w:link w:val="Heading5Char"/>
    <w:unhideWhenUsed/>
    <w:qFormat/>
    <w:rsid w:val="00BE7D9B"/>
    <w:pPr>
      <w:keepNext/>
      <w:keepLines/>
      <w:numPr>
        <w:ilvl w:val="4"/>
        <w:numId w:val="2"/>
      </w:numPr>
      <w:spacing w:before="240"/>
      <w:jc w:val="left"/>
      <w:outlineLvl w:val="4"/>
    </w:pPr>
    <w:rPr>
      <w:rFonts w:eastAsia="MS Gothic"/>
      <w:b/>
      <w:bCs/>
      <w:i/>
      <w:color w:val="365F91"/>
      <w:szCs w:val="22"/>
      <w:lang w:val="en-GB" w:eastAsia="en-GB"/>
    </w:rPr>
  </w:style>
  <w:style w:type="paragraph" w:styleId="Heading6">
    <w:name w:val="heading 6"/>
    <w:basedOn w:val="Normal"/>
    <w:next w:val="Normal"/>
    <w:link w:val="Heading6Char"/>
    <w:unhideWhenUsed/>
    <w:qFormat/>
    <w:rsid w:val="00C60683"/>
    <w:pPr>
      <w:pageBreakBefore/>
      <w:numPr>
        <w:ilvl w:val="5"/>
        <w:numId w:val="2"/>
      </w:numPr>
      <w:outlineLvl w:val="5"/>
    </w:pPr>
    <w:rPr>
      <w:rFonts w:eastAsia="Times New Roman" w:cs="Times New Roman"/>
      <w:b/>
      <w:color w:val="365F91"/>
      <w:sz w:val="28"/>
      <w:szCs w:val="20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C60683"/>
    <w:pPr>
      <w:keepNext/>
      <w:numPr>
        <w:ilvl w:val="6"/>
        <w:numId w:val="2"/>
      </w:numPr>
      <w:spacing w:after="840"/>
      <w:outlineLvl w:val="6"/>
    </w:pPr>
    <w:rPr>
      <w:rFonts w:ascii="Arial" w:eastAsia="Times New Roman" w:hAnsi="Arial" w:cs="Times New Roman"/>
      <w:b/>
      <w:sz w:val="20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C60683"/>
    <w:pPr>
      <w:keepNext/>
      <w:keepLines/>
      <w:numPr>
        <w:ilvl w:val="7"/>
        <w:numId w:val="2"/>
      </w:numPr>
      <w:spacing w:before="200"/>
      <w:outlineLvl w:val="7"/>
    </w:pPr>
    <w:rPr>
      <w:rFonts w:eastAsia="MS Gothic"/>
      <w:b/>
      <w:color w:val="404040"/>
      <w:sz w:val="22"/>
      <w:szCs w:val="20"/>
      <w:lang w:val="en-GB" w:eastAsia="en-GB"/>
    </w:rPr>
  </w:style>
  <w:style w:type="paragraph" w:styleId="Heading9">
    <w:name w:val="heading 9"/>
    <w:basedOn w:val="Normal"/>
    <w:next w:val="Normal"/>
    <w:link w:val="Heading9Char"/>
    <w:qFormat/>
    <w:rsid w:val="00C60683"/>
    <w:pPr>
      <w:keepNext/>
      <w:keepLines/>
      <w:numPr>
        <w:ilvl w:val="8"/>
        <w:numId w:val="2"/>
      </w:numPr>
      <w:spacing w:before="200"/>
      <w:jc w:val="left"/>
      <w:outlineLvl w:val="8"/>
    </w:pPr>
    <w:rPr>
      <w:rFonts w:eastAsia="MS Gothic"/>
      <w:i/>
      <w:iCs/>
      <w:color w:val="40404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561012"/>
    <w:rPr>
      <w:vertAlign w:val="superscript"/>
    </w:rPr>
  </w:style>
  <w:style w:type="paragraph" w:styleId="BodyText">
    <w:name w:val="Body Text"/>
    <w:basedOn w:val="Normal"/>
    <w:link w:val="BodyTextChar"/>
    <w:rsid w:val="00FA770C"/>
    <w:rPr>
      <w:rFonts w:eastAsia="Times New Roman" w:cs="Angsana New"/>
      <w:color w:val="000000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rsid w:val="0005013A"/>
    <w:pPr>
      <w:pBdr>
        <w:bottom w:val="single" w:sz="4" w:space="1" w:color="BFBFBF"/>
      </w:pBdr>
      <w:tabs>
        <w:tab w:val="center" w:pos="4320"/>
        <w:tab w:val="right" w:pos="8640"/>
      </w:tabs>
      <w:spacing w:before="0"/>
    </w:pPr>
    <w:rPr>
      <w:rFonts w:eastAsia="Times New Roman" w:cs="Times New Roman"/>
      <w:sz w:val="18"/>
      <w:szCs w:val="20"/>
      <w:lang w:val="en-GB" w:eastAsia="en-US"/>
    </w:rPr>
  </w:style>
  <w:style w:type="paragraph" w:styleId="Footer">
    <w:name w:val="footer"/>
    <w:basedOn w:val="Normal"/>
    <w:link w:val="FooterChar"/>
    <w:rsid w:val="00D9312E"/>
    <w:pPr>
      <w:pBdr>
        <w:top w:val="single" w:sz="4" w:space="1" w:color="A6A6A6"/>
      </w:pBdr>
      <w:tabs>
        <w:tab w:val="center" w:pos="4320"/>
        <w:tab w:val="right" w:pos="8640"/>
      </w:tabs>
      <w:spacing w:before="40"/>
      <w:ind w:right="357"/>
      <w:contextualSpacing/>
      <w:jc w:val="left"/>
    </w:pPr>
    <w:rPr>
      <w:rFonts w:eastAsia="Times New Roman" w:cs="Times New Roman"/>
      <w:sz w:val="18"/>
      <w:szCs w:val="22"/>
      <w:lang w:val="en-GB" w:eastAsia="en-GB"/>
    </w:rPr>
  </w:style>
  <w:style w:type="table" w:styleId="TableGrid">
    <w:name w:val="Table Grid"/>
    <w:basedOn w:val="TableNormal"/>
    <w:uiPriority w:val="59"/>
    <w:rsid w:val="00561012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A770C"/>
    <w:rPr>
      <w:color w:val="0000FF"/>
      <w:u w:val="single"/>
    </w:rPr>
  </w:style>
  <w:style w:type="character" w:styleId="CommentReference">
    <w:name w:val="annotation reference"/>
    <w:qFormat/>
    <w:rsid w:val="00FA770C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FA770C"/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qFormat/>
    <w:rsid w:val="00FA770C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qFormat/>
    <w:rsid w:val="00FA77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FA770C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qFormat/>
    <w:rsid w:val="00FA770C"/>
    <w:rPr>
      <w:rFonts w:ascii="Lucida Grande" w:eastAsia="Times New Roman" w:hAnsi="Lucida Grande" w:cs="Lucida Grande"/>
      <w:sz w:val="18"/>
      <w:szCs w:val="18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qFormat/>
    <w:rsid w:val="00FA770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aliases w:val="Bullets,List Bullet-OpsManual,References,Title Style 1,List Paragraph nowy,List Paragraph (numbered (a)),Liste 1,ANNEX,List Paragraph1,List Paragraph2,Colorful List Accent 1,List Paragraph11,List Paragraph111,Normal 2,Numbered Paragraph"/>
    <w:basedOn w:val="Normal"/>
    <w:link w:val="ListParagraphChar"/>
    <w:uiPriority w:val="34"/>
    <w:qFormat/>
    <w:rsid w:val="00FA770C"/>
    <w:pPr>
      <w:ind w:left="720"/>
      <w:contextualSpacing/>
    </w:pPr>
  </w:style>
  <w:style w:type="paragraph" w:customStyle="1" w:styleId="DEMUC2">
    <w:name w:val="DE MUC 2"/>
    <w:basedOn w:val="Normal"/>
    <w:rsid w:val="007A5715"/>
    <w:pPr>
      <w:numPr>
        <w:numId w:val="1"/>
      </w:numPr>
      <w:snapToGrid w:val="0"/>
    </w:pPr>
    <w:rPr>
      <w:rFonts w:ascii="Arial" w:hAnsi="Arial"/>
      <w:snapToGrid w:val="0"/>
      <w:sz w:val="22"/>
      <w:lang w:val="en-GB"/>
    </w:rPr>
  </w:style>
  <w:style w:type="paragraph" w:customStyle="1" w:styleId="m-2926346943160083659gmail-m3745695944227164142gmail-m5266459837219473552gmail-msolistparagraph">
    <w:name w:val="m_-2926346943160083659gmail-m_3745695944227164142gmail-m_5266459837219473552gmail-msolistparagraph"/>
    <w:basedOn w:val="Normal"/>
    <w:rsid w:val="00A97A75"/>
    <w:pPr>
      <w:spacing w:before="100" w:beforeAutospacing="1" w:after="100" w:afterAutospacing="1"/>
    </w:pPr>
    <w:rPr>
      <w:rFonts w:ascii="Times New Roman" w:eastAsiaTheme="minorHAnsi" w:hAnsi="Times New Roman"/>
      <w:snapToGrid w:val="0"/>
    </w:rPr>
  </w:style>
  <w:style w:type="character" w:styleId="PlaceholderText">
    <w:name w:val="Placeholder Text"/>
    <w:basedOn w:val="DefaultParagraphFont"/>
    <w:uiPriority w:val="99"/>
    <w:semiHidden/>
    <w:rsid w:val="00E04D3E"/>
    <w:rPr>
      <w:color w:val="808080"/>
    </w:rPr>
  </w:style>
  <w:style w:type="character" w:customStyle="1" w:styleId="BodyTextChar">
    <w:name w:val="Body Text Char"/>
    <w:basedOn w:val="DefaultParagraphFont"/>
    <w:link w:val="BodyText"/>
    <w:qFormat/>
    <w:rsid w:val="00FA770C"/>
    <w:rPr>
      <w:rFonts w:ascii="Calibri" w:hAnsi="Calibri" w:cs="Angsana New"/>
      <w:color w:val="000000"/>
    </w:rPr>
  </w:style>
  <w:style w:type="paragraph" w:styleId="BodyTextIndent3">
    <w:name w:val="Body Text Indent 3"/>
    <w:basedOn w:val="Normal"/>
    <w:link w:val="BodyTextIndent3Char"/>
    <w:qFormat/>
    <w:rsid w:val="00FA770C"/>
    <w:pPr>
      <w:tabs>
        <w:tab w:val="left" w:pos="-1440"/>
        <w:tab w:val="left" w:pos="-720"/>
        <w:tab w:val="left" w:pos="0"/>
        <w:tab w:val="left" w:pos="369"/>
        <w:tab w:val="left" w:pos="720"/>
        <w:tab w:val="left" w:pos="1106"/>
      </w:tabs>
      <w:ind w:left="369"/>
    </w:pPr>
    <w:rPr>
      <w:rFonts w:ascii="Arial" w:eastAsia="Times New Roman" w:hAnsi="Arial" w:cs="Arial"/>
      <w:sz w:val="20"/>
      <w:szCs w:val="20"/>
      <w:lang w:val="en-GB" w:eastAsia="en-GB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A770C"/>
    <w:rPr>
      <w:rFonts w:ascii="Arial" w:hAnsi="Arial" w:cs="Arial"/>
    </w:rPr>
  </w:style>
  <w:style w:type="character" w:customStyle="1" w:styleId="Boldandblue">
    <w:name w:val="Bold and blue"/>
    <w:basedOn w:val="DefaultParagraphFont"/>
    <w:qFormat/>
    <w:rsid w:val="00FA770C"/>
    <w:rPr>
      <w:b/>
      <w:color w:val="365F91"/>
      <w:spacing w:val="-2"/>
      <w:szCs w:val="18"/>
    </w:rPr>
  </w:style>
  <w:style w:type="character" w:customStyle="1" w:styleId="BoldGreen">
    <w:name w:val="BoldGreen"/>
    <w:basedOn w:val="DefaultParagraphFont"/>
    <w:qFormat/>
    <w:rsid w:val="00FA770C"/>
    <w:rPr>
      <w:b/>
      <w:color w:val="669966"/>
    </w:rPr>
  </w:style>
  <w:style w:type="paragraph" w:styleId="Caption">
    <w:name w:val="caption"/>
    <w:basedOn w:val="Normal"/>
    <w:next w:val="Normal"/>
    <w:qFormat/>
    <w:rsid w:val="00FA770C"/>
    <w:pPr>
      <w:keepNext/>
      <w:tabs>
        <w:tab w:val="left" w:pos="1134"/>
      </w:tabs>
      <w:spacing w:before="240" w:after="60"/>
      <w:ind w:left="1134" w:hanging="1134"/>
    </w:pPr>
    <w:rPr>
      <w:b/>
      <w:bCs/>
      <w:color w:val="365F91"/>
      <w:sz w:val="22"/>
    </w:rPr>
  </w:style>
  <w:style w:type="paragraph" w:customStyle="1" w:styleId="CaptionNote">
    <w:name w:val="Caption Note"/>
    <w:basedOn w:val="Caption"/>
    <w:qFormat/>
    <w:rsid w:val="00FA770C"/>
    <w:pPr>
      <w:spacing w:before="0" w:after="120"/>
    </w:pPr>
    <w:rPr>
      <w:b w:val="0"/>
      <w:i/>
      <w:sz w:val="18"/>
      <w:szCs w:val="18"/>
    </w:rPr>
  </w:style>
  <w:style w:type="paragraph" w:customStyle="1" w:styleId="CaptionwithNote">
    <w:name w:val="Caption with Note"/>
    <w:basedOn w:val="Caption"/>
    <w:qFormat/>
    <w:rsid w:val="00FA770C"/>
    <w:pPr>
      <w:spacing w:after="0"/>
    </w:pPr>
  </w:style>
  <w:style w:type="numbering" w:customStyle="1" w:styleId="CurrentList1">
    <w:name w:val="Current List1"/>
    <w:qFormat/>
    <w:rsid w:val="00FA770C"/>
  </w:style>
  <w:style w:type="numbering" w:customStyle="1" w:styleId="CurrentList2">
    <w:name w:val="Current List2"/>
    <w:qFormat/>
    <w:rsid w:val="00FA770C"/>
  </w:style>
  <w:style w:type="paragraph" w:styleId="DocumentMap">
    <w:name w:val="Document Map"/>
    <w:basedOn w:val="Normal"/>
    <w:link w:val="DocumentMapChar"/>
    <w:qFormat/>
    <w:rsid w:val="00FA770C"/>
    <w:rPr>
      <w:rFonts w:ascii="Lucida Grande" w:eastAsia="Times New Roman" w:hAnsi="Lucida Grande" w:cs="Lucida Grande"/>
      <w:sz w:val="20"/>
      <w:szCs w:val="20"/>
      <w:lang w:val="en-GB" w:eastAsia="en-GB"/>
    </w:rPr>
  </w:style>
  <w:style w:type="character" w:customStyle="1" w:styleId="DocumentMapChar">
    <w:name w:val="Document Map Char"/>
    <w:link w:val="DocumentMap"/>
    <w:qFormat/>
    <w:rsid w:val="00FA770C"/>
    <w:rPr>
      <w:rFonts w:ascii="Lucida Grande" w:hAnsi="Lucida Grande" w:cs="Lucida Grande"/>
    </w:rPr>
  </w:style>
  <w:style w:type="character" w:customStyle="1" w:styleId="FooterChar">
    <w:name w:val="Footer Char"/>
    <w:link w:val="Footer"/>
    <w:qFormat/>
    <w:rsid w:val="00D9312E"/>
    <w:rPr>
      <w:rFonts w:ascii="Calibri" w:hAnsi="Calibri"/>
      <w:sz w:val="18"/>
      <w:szCs w:val="22"/>
    </w:rPr>
  </w:style>
  <w:style w:type="paragraph" w:styleId="FootnoteText">
    <w:name w:val="footnote text"/>
    <w:basedOn w:val="Normal"/>
    <w:link w:val="FootnoteTextChar"/>
    <w:rsid w:val="00FA770C"/>
    <w:pPr>
      <w:tabs>
        <w:tab w:val="left" w:pos="284"/>
      </w:tabs>
      <w:spacing w:before="240"/>
      <w:ind w:left="284" w:hanging="284"/>
      <w:contextualSpacing/>
    </w:pPr>
    <w:rPr>
      <w:rFonts w:eastAsia="Times New Roman" w:cs="Times New Roman"/>
      <w:sz w:val="18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qFormat/>
    <w:rsid w:val="00FA770C"/>
    <w:rPr>
      <w:rFonts w:ascii="Calibri" w:eastAsia="Times New Roman" w:hAnsi="Calibri" w:cs="Times New Roman"/>
      <w:sz w:val="18"/>
      <w:szCs w:val="20"/>
      <w:lang w:eastAsia="en-US"/>
    </w:rPr>
  </w:style>
  <w:style w:type="character" w:customStyle="1" w:styleId="HeaderChar">
    <w:name w:val="Header Char"/>
    <w:link w:val="Header"/>
    <w:qFormat/>
    <w:rsid w:val="0005013A"/>
    <w:rPr>
      <w:rFonts w:ascii="Calibri" w:hAnsi="Calibri"/>
      <w:sz w:val="18"/>
      <w:lang w:eastAsia="en-US"/>
    </w:rPr>
  </w:style>
  <w:style w:type="character" w:customStyle="1" w:styleId="Heading1Char">
    <w:name w:val="Heading 1 Char"/>
    <w:link w:val="Heading1"/>
    <w:qFormat/>
    <w:rsid w:val="00FA770C"/>
    <w:rPr>
      <w:rFonts w:ascii="Arial" w:eastAsia="Arial Unicode MS" w:hAnsi="Arial"/>
      <w:b/>
      <w:bCs/>
      <w:cap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qFormat/>
    <w:rsid w:val="00FA770C"/>
    <w:rPr>
      <w:rFonts w:ascii="Calibri" w:eastAsia="Arial Unicode MS" w:hAnsi="Calibri"/>
      <w:b/>
      <w:bCs/>
      <w:color w:val="365F91"/>
      <w:sz w:val="28"/>
    </w:rPr>
  </w:style>
  <w:style w:type="character" w:customStyle="1" w:styleId="Heading3Char">
    <w:name w:val="Heading 3 Char"/>
    <w:aliases w:val="Centered Char"/>
    <w:basedOn w:val="DefaultParagraphFont"/>
    <w:link w:val="Heading3"/>
    <w:qFormat/>
    <w:rsid w:val="00FA770C"/>
    <w:rPr>
      <w:rFonts w:ascii="Calibri" w:eastAsia="MS Gothic" w:hAnsi="Calibri" w:cs="Tahoma"/>
      <w:b/>
      <w:bCs/>
      <w:color w:val="365F91"/>
      <w:sz w:val="26"/>
    </w:rPr>
  </w:style>
  <w:style w:type="character" w:customStyle="1" w:styleId="Heading4Char">
    <w:name w:val="Heading 4 Char"/>
    <w:link w:val="Heading4"/>
    <w:qFormat/>
    <w:rsid w:val="00BE7D9B"/>
    <w:rPr>
      <w:rFonts w:ascii="Calibri" w:hAnsi="Calibri"/>
      <w:b/>
      <w:color w:val="365F91"/>
      <w:sz w:val="26"/>
    </w:rPr>
  </w:style>
  <w:style w:type="character" w:customStyle="1" w:styleId="Heading5Char">
    <w:name w:val="Heading 5 Char"/>
    <w:basedOn w:val="DefaultParagraphFont"/>
    <w:link w:val="Heading5"/>
    <w:qFormat/>
    <w:rsid w:val="00BE7D9B"/>
    <w:rPr>
      <w:rFonts w:ascii="Calibri" w:eastAsia="MS Gothic" w:hAnsi="Calibri" w:cs="Tahoma"/>
      <w:b/>
      <w:bCs/>
      <w:i/>
      <w:color w:val="365F91"/>
      <w:sz w:val="24"/>
      <w:szCs w:val="22"/>
    </w:rPr>
  </w:style>
  <w:style w:type="character" w:customStyle="1" w:styleId="Heading6Char">
    <w:name w:val="Heading 6 Char"/>
    <w:basedOn w:val="DefaultParagraphFont"/>
    <w:link w:val="Heading6"/>
    <w:qFormat/>
    <w:rsid w:val="00FA770C"/>
    <w:rPr>
      <w:rFonts w:ascii="Calibri" w:hAnsi="Calibri"/>
      <w:b/>
      <w:color w:val="365F91"/>
      <w:sz w:val="28"/>
    </w:rPr>
  </w:style>
  <w:style w:type="character" w:customStyle="1" w:styleId="Heading7Char">
    <w:name w:val="Heading 7 Char"/>
    <w:link w:val="Heading7"/>
    <w:qFormat/>
    <w:rsid w:val="00FA770C"/>
    <w:rPr>
      <w:rFonts w:ascii="Arial" w:hAnsi="Arial"/>
      <w:b/>
    </w:rPr>
  </w:style>
  <w:style w:type="character" w:customStyle="1" w:styleId="Heading8Char">
    <w:name w:val="Heading 8 Char"/>
    <w:basedOn w:val="DefaultParagraphFont"/>
    <w:link w:val="Heading8"/>
    <w:qFormat/>
    <w:rsid w:val="00FA770C"/>
    <w:rPr>
      <w:rFonts w:ascii="Calibri" w:eastAsia="MS Gothic" w:hAnsi="Calibri" w:cs="Tahoma"/>
      <w:b/>
      <w:color w:val="404040"/>
      <w:sz w:val="22"/>
    </w:rPr>
  </w:style>
  <w:style w:type="character" w:customStyle="1" w:styleId="Heading9Char">
    <w:name w:val="Heading 9 Char"/>
    <w:basedOn w:val="DefaultParagraphFont"/>
    <w:link w:val="Heading9"/>
    <w:qFormat/>
    <w:rsid w:val="00F859F0"/>
    <w:rPr>
      <w:rFonts w:ascii="Calibri" w:eastAsia="MS Gothic" w:hAnsi="Calibri" w:cs="Tahoma"/>
      <w:i/>
      <w:iCs/>
      <w:color w:val="404040"/>
      <w:sz w:val="24"/>
    </w:rPr>
  </w:style>
  <w:style w:type="paragraph" w:styleId="ListBullet">
    <w:name w:val="List Bullet"/>
    <w:basedOn w:val="Normal"/>
    <w:autoRedefine/>
    <w:qFormat/>
    <w:rsid w:val="00685550"/>
    <w:pPr>
      <w:spacing w:before="0" w:after="160" w:line="259" w:lineRule="auto"/>
      <w:contextualSpacing/>
    </w:pPr>
  </w:style>
  <w:style w:type="paragraph" w:styleId="ListContinue">
    <w:name w:val="List Continue"/>
    <w:basedOn w:val="Normal"/>
    <w:qFormat/>
    <w:rsid w:val="00FA770C"/>
    <w:pPr>
      <w:numPr>
        <w:numId w:val="3"/>
      </w:numPr>
      <w:spacing w:before="0"/>
    </w:pPr>
  </w:style>
  <w:style w:type="paragraph" w:styleId="ListContinue2">
    <w:name w:val="List Continue 2"/>
    <w:basedOn w:val="Normal"/>
    <w:qFormat/>
    <w:rsid w:val="00FA770C"/>
    <w:pPr>
      <w:tabs>
        <w:tab w:val="num" w:pos="0"/>
      </w:tabs>
      <w:spacing w:before="40"/>
      <w:ind w:left="360" w:hanging="360"/>
      <w:contextualSpacing/>
    </w:pPr>
  </w:style>
  <w:style w:type="paragraph" w:styleId="ListContinue3">
    <w:name w:val="List Continue 3"/>
    <w:basedOn w:val="Normal"/>
    <w:qFormat/>
    <w:rsid w:val="00FA770C"/>
    <w:pPr>
      <w:tabs>
        <w:tab w:val="num" w:pos="0"/>
      </w:tabs>
      <w:spacing w:after="120"/>
      <w:ind w:left="360" w:hanging="360"/>
      <w:contextualSpacing/>
    </w:pPr>
  </w:style>
  <w:style w:type="paragraph" w:customStyle="1" w:styleId="Logframe">
    <w:name w:val="Logframe"/>
    <w:basedOn w:val="Normal"/>
    <w:qFormat/>
    <w:rsid w:val="00FA770C"/>
    <w:pPr>
      <w:spacing w:before="20"/>
    </w:pPr>
    <w:rPr>
      <w:rFonts w:cs="Arial"/>
      <w:sz w:val="18"/>
      <w:lang w:eastAsia="en-US"/>
    </w:rPr>
  </w:style>
  <w:style w:type="paragraph" w:customStyle="1" w:styleId="Logframebullet">
    <w:name w:val="Logframe bullet"/>
    <w:basedOn w:val="Logframe"/>
    <w:qFormat/>
    <w:rsid w:val="00FA770C"/>
    <w:pPr>
      <w:numPr>
        <w:numId w:val="4"/>
      </w:numPr>
    </w:pPr>
  </w:style>
  <w:style w:type="table" w:customStyle="1" w:styleId="Nolinesspacingzero">
    <w:name w:val="No lines spacing zero"/>
    <w:basedOn w:val="TableNormal"/>
    <w:uiPriority w:val="99"/>
    <w:rsid w:val="00561012"/>
    <w:rPr>
      <w:rFonts w:ascii="Arial" w:eastAsiaTheme="minorEastAsia" w:hAnsi="Arial" w:cstheme="minorBidi"/>
      <w:lang w:val="en-US" w:eastAsia="ja-JP"/>
    </w:rPr>
    <w:tblPr/>
    <w:trPr>
      <w:cantSplit/>
    </w:trPr>
  </w:style>
  <w:style w:type="paragraph" w:styleId="NormalWeb">
    <w:name w:val="Normal (Web)"/>
    <w:basedOn w:val="Normal"/>
    <w:qFormat/>
    <w:rsid w:val="00FA770C"/>
    <w:pPr>
      <w:spacing w:before="280" w:after="280"/>
    </w:pPr>
    <w:rPr>
      <w:rFonts w:ascii="Times" w:hAnsi="Times"/>
      <w:sz w:val="20"/>
      <w:lang w:eastAsia="en-US"/>
    </w:rPr>
  </w:style>
  <w:style w:type="paragraph" w:customStyle="1" w:styleId="Normalnumbered">
    <w:name w:val="Normal numbered"/>
    <w:basedOn w:val="Normal"/>
    <w:qFormat/>
    <w:rsid w:val="00FA770C"/>
    <w:pPr>
      <w:numPr>
        <w:numId w:val="5"/>
      </w:numPr>
    </w:pPr>
    <w:rPr>
      <w:rFonts w:ascii="Cambria" w:hAnsi="Cambria"/>
      <w:sz w:val="22"/>
    </w:rPr>
  </w:style>
  <w:style w:type="paragraph" w:customStyle="1" w:styleId="NormalBulleted">
    <w:name w:val="NormalBulleted"/>
    <w:basedOn w:val="Normalnumbered"/>
    <w:qFormat/>
    <w:rsid w:val="00FA770C"/>
    <w:pPr>
      <w:numPr>
        <w:numId w:val="0"/>
      </w:numPr>
    </w:pPr>
  </w:style>
  <w:style w:type="paragraph" w:customStyle="1" w:styleId="NormalClose">
    <w:name w:val="NormalClose"/>
    <w:basedOn w:val="Normal"/>
    <w:qFormat/>
    <w:rsid w:val="00FA770C"/>
    <w:pPr>
      <w:spacing w:before="0"/>
    </w:pPr>
  </w:style>
  <w:style w:type="paragraph" w:customStyle="1" w:styleId="NormalCloseHanging">
    <w:name w:val="NormalCloseHanging"/>
    <w:basedOn w:val="Normal"/>
    <w:qFormat/>
    <w:rsid w:val="00FA770C"/>
    <w:pPr>
      <w:ind w:left="1446" w:hanging="1446"/>
    </w:pPr>
  </w:style>
  <w:style w:type="paragraph" w:customStyle="1" w:styleId="NormalHanging">
    <w:name w:val="NormalHanging"/>
    <w:basedOn w:val="Normal"/>
    <w:qFormat/>
    <w:rsid w:val="00FA770C"/>
    <w:pPr>
      <w:ind w:left="1446" w:hanging="1446"/>
    </w:pPr>
  </w:style>
  <w:style w:type="paragraph" w:customStyle="1" w:styleId="NormalParagraphStyle">
    <w:name w:val="NormalParagraphStyle"/>
    <w:basedOn w:val="Normal"/>
    <w:qFormat/>
    <w:rsid w:val="00FA770C"/>
    <w:pPr>
      <w:spacing w:line="288" w:lineRule="auto"/>
      <w:textAlignment w:val="center"/>
    </w:pPr>
    <w:rPr>
      <w:rFonts w:ascii="Times" w:hAnsi="Times"/>
      <w:color w:val="000000"/>
    </w:rPr>
  </w:style>
  <w:style w:type="paragraph" w:customStyle="1" w:styleId="Outcome">
    <w:name w:val="Outcome"/>
    <w:basedOn w:val="Normal"/>
    <w:qFormat/>
    <w:rsid w:val="00FA770C"/>
    <w:pPr>
      <w:numPr>
        <w:numId w:val="6"/>
      </w:numPr>
      <w:spacing w:before="40"/>
    </w:pPr>
    <w:rPr>
      <w:b/>
      <w:bCs/>
      <w:color w:val="365F91"/>
      <w:sz w:val="28"/>
    </w:rPr>
  </w:style>
  <w:style w:type="paragraph" w:customStyle="1" w:styleId="OutcomeActivities">
    <w:name w:val="Outcome Activities"/>
    <w:basedOn w:val="Outcome"/>
    <w:qFormat/>
    <w:rsid w:val="00FA770C"/>
    <w:rPr>
      <w:b w:val="0"/>
      <w:bCs w:val="0"/>
      <w:color w:val="auto"/>
      <w:sz w:val="20"/>
    </w:rPr>
  </w:style>
  <w:style w:type="paragraph" w:customStyle="1" w:styleId="OutcomeOutputs">
    <w:name w:val="Outcome Outputs"/>
    <w:basedOn w:val="Outcome"/>
    <w:qFormat/>
    <w:rsid w:val="00FA770C"/>
    <w:rPr>
      <w:b w:val="0"/>
      <w:bCs w:val="0"/>
      <w:color w:val="auto"/>
      <w:sz w:val="20"/>
    </w:rPr>
  </w:style>
  <w:style w:type="character" w:styleId="PageNumber">
    <w:name w:val="page number"/>
    <w:qFormat/>
    <w:rsid w:val="00FA770C"/>
  </w:style>
  <w:style w:type="table" w:customStyle="1" w:styleId="PRCFproposaltable">
    <w:name w:val="PRCF proposal table"/>
    <w:basedOn w:val="TableNormal"/>
    <w:uiPriority w:val="99"/>
    <w:rsid w:val="00561012"/>
    <w:rPr>
      <w:rFonts w:asciiTheme="majorHAnsi" w:hAnsiTheme="majorHAnsi"/>
      <w:lang w:val="en-US" w:eastAsia="en-US"/>
    </w:rPr>
    <w:tblPr>
      <w:tblBorders>
        <w:bottom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rPr>
      <w:cantSplit/>
    </w:trPr>
    <w:tblStylePr w:type="firstRow">
      <w:rPr>
        <w:b/>
        <w:sz w:val="20"/>
      </w:rPr>
      <w:tblPr/>
      <w:tcPr>
        <w:shd w:val="clear" w:color="auto" w:fill="B8CCE4" w:themeFill="accent1" w:themeFillTint="66"/>
      </w:tcPr>
    </w:tblStylePr>
  </w:style>
  <w:style w:type="paragraph" w:styleId="Title">
    <w:name w:val="Title"/>
    <w:basedOn w:val="Normal"/>
    <w:next w:val="Normal"/>
    <w:link w:val="TitleChar"/>
    <w:qFormat/>
    <w:rsid w:val="00FA770C"/>
    <w:pPr>
      <w:spacing w:after="360"/>
      <w:contextualSpacing/>
      <w:jc w:val="center"/>
    </w:pPr>
    <w:rPr>
      <w:rFonts w:eastAsia="MS Gothic"/>
      <w:b/>
      <w:bCs/>
      <w:caps/>
      <w:color w:val="365F91"/>
      <w:spacing w:val="5"/>
      <w:kern w:val="2"/>
      <w:sz w:val="36"/>
      <w:szCs w:val="36"/>
      <w:lang w:val="en-GB" w:eastAsia="en-GB"/>
    </w:rPr>
  </w:style>
  <w:style w:type="character" w:customStyle="1" w:styleId="TitleChar">
    <w:name w:val="Title Char"/>
    <w:basedOn w:val="DefaultParagraphFont"/>
    <w:link w:val="Title"/>
    <w:qFormat/>
    <w:rsid w:val="00FA770C"/>
    <w:rPr>
      <w:rFonts w:ascii="Calibri" w:eastAsia="MS Gothic" w:hAnsi="Calibri" w:cs="Tahoma"/>
      <w:b/>
      <w:bCs/>
      <w:caps/>
      <w:color w:val="365F91"/>
      <w:spacing w:val="5"/>
      <w:kern w:val="2"/>
      <w:sz w:val="36"/>
      <w:szCs w:val="36"/>
    </w:rPr>
  </w:style>
  <w:style w:type="paragraph" w:styleId="Subtitle">
    <w:name w:val="Subtitle"/>
    <w:basedOn w:val="Title"/>
    <w:link w:val="SubtitleChar"/>
    <w:qFormat/>
    <w:rsid w:val="004B0FE1"/>
    <w:pPr>
      <w:spacing w:before="240" w:after="0"/>
      <w:outlineLvl w:val="1"/>
    </w:pPr>
    <w:rPr>
      <w:rFonts w:eastAsia="Times New Roman" w:cs="Times New Roman"/>
      <w:caps w:val="0"/>
      <w:smallCaps/>
      <w:spacing w:val="0"/>
      <w:sz w:val="28"/>
      <w:szCs w:val="20"/>
    </w:rPr>
  </w:style>
  <w:style w:type="character" w:customStyle="1" w:styleId="SubtitleChar">
    <w:name w:val="Subtitle Char"/>
    <w:link w:val="Subtitle"/>
    <w:qFormat/>
    <w:rsid w:val="004B0FE1"/>
    <w:rPr>
      <w:rFonts w:ascii="Calibri" w:hAnsi="Calibri"/>
      <w:b/>
      <w:bCs/>
      <w:smallCaps/>
      <w:color w:val="365F91"/>
      <w:kern w:val="2"/>
      <w:sz w:val="28"/>
    </w:rPr>
  </w:style>
  <w:style w:type="paragraph" w:customStyle="1" w:styleId="Tablebullet">
    <w:name w:val="Table bullet"/>
    <w:basedOn w:val="Normal"/>
    <w:qFormat/>
    <w:rsid w:val="0036570E"/>
    <w:pPr>
      <w:numPr>
        <w:numId w:val="7"/>
      </w:numPr>
      <w:spacing w:before="0"/>
      <w:jc w:val="left"/>
    </w:pPr>
    <w:rPr>
      <w:rFonts w:asciiTheme="minorHAnsi" w:eastAsia="Times New Roman" w:hAnsiTheme="minorHAnsi" w:cs="Arial"/>
      <w:sz w:val="20"/>
      <w:lang w:val="en-GB" w:eastAsia="en-US"/>
    </w:rPr>
  </w:style>
  <w:style w:type="paragraph" w:customStyle="1" w:styleId="TableFirstColumn">
    <w:name w:val="Table First Column"/>
    <w:basedOn w:val="NormalClose"/>
    <w:qFormat/>
    <w:rsid w:val="00FA770C"/>
    <w:pPr>
      <w:spacing w:before="40"/>
    </w:pPr>
    <w:rPr>
      <w:b/>
      <w:color w:val="365F91"/>
    </w:rPr>
  </w:style>
  <w:style w:type="paragraph" w:styleId="TableofFigures">
    <w:name w:val="table of figures"/>
    <w:basedOn w:val="Normal"/>
    <w:next w:val="Normal"/>
    <w:qFormat/>
    <w:rsid w:val="00FA770C"/>
    <w:pPr>
      <w:spacing w:before="240" w:after="120"/>
    </w:pPr>
    <w:rPr>
      <w:b/>
      <w:color w:val="365F91"/>
      <w:sz w:val="28"/>
    </w:rPr>
  </w:style>
  <w:style w:type="table" w:customStyle="1" w:styleId="TablePNKB">
    <w:name w:val="Table PNKB"/>
    <w:basedOn w:val="TableGrid"/>
    <w:rsid w:val="00561012"/>
    <w:pPr>
      <w:spacing w:before="40"/>
    </w:pPr>
    <w:rPr>
      <w:rFonts w:asciiTheme="majorHAnsi" w:eastAsia="Arial Unicode MS" w:hAnsiTheme="majorHAnsi"/>
    </w:rPr>
    <w:tblPr>
      <w:tblStyleRowBandSize w:val="1"/>
      <w:tblStyleColBandSize w:val="1"/>
      <w:tblBorders>
        <w:top w:val="single" w:sz="2" w:space="0" w:color="999999"/>
        <w:left w:val="none" w:sz="0" w:space="0" w:color="auto"/>
        <w:bottom w:val="single" w:sz="2" w:space="0" w:color="C0C0C0"/>
        <w:right w:val="none" w:sz="0" w:space="0" w:color="auto"/>
        <w:insideH w:val="single" w:sz="2" w:space="0" w:color="C0C0C0"/>
        <w:insideV w:val="single" w:sz="2" w:space="0" w:color="C0C0C0"/>
      </w:tblBorders>
    </w:tblPr>
    <w:trPr>
      <w:cantSplit/>
    </w:trPr>
    <w:tblStylePr w:type="firstRow">
      <w:pPr>
        <w:wordWrap/>
        <w:spacing w:beforeLines="0" w:before="4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b/>
        <w:color w:val="244061" w:themeColor="accent1" w:themeShade="80"/>
        <w:sz w:val="20"/>
      </w:rPr>
      <w:tblPr/>
      <w:trPr>
        <w:cantSplit w:val="0"/>
      </w:trPr>
      <w:tcPr>
        <w:shd w:val="clear" w:color="auto" w:fill="B8CCE4" w:themeFill="accent1" w:themeFillTint="66"/>
      </w:tcPr>
    </w:tblStylePr>
    <w:tblStylePr w:type="lastRow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cPr>
        <w:tcBorders>
          <w:top w:val="single" w:sz="2" w:space="0" w:color="C0C0C0"/>
        </w:tcBorders>
      </w:tcPr>
    </w:tblStylePr>
    <w:tblStylePr w:type="firstCol">
      <w:pPr>
        <w:wordWrap/>
        <w:spacing w:beforeLines="0" w:before="4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rPr>
        <w:cantSplit w:val="0"/>
      </w:trPr>
    </w:tblStylePr>
    <w:tblStylePr w:type="lastCol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  <w:tblStylePr w:type="band1Vert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  <w:tblStylePr w:type="band2Vert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  <w:tblPr/>
      <w:tcPr>
        <w:tcBorders>
          <w:bottom w:val="single" w:sz="4" w:space="0" w:color="C0C0C0"/>
        </w:tcBorders>
      </w:tcPr>
    </w:tblStylePr>
    <w:tblStylePr w:type="band1Horz">
      <w:pPr>
        <w:wordWrap/>
        <w:spacing w:beforeLines="0" w:afterLines="0" w:line="240" w:lineRule="auto"/>
        <w:ind w:leftChars="0" w:left="0" w:rightChars="0" w:right="0" w:firstLineChars="0" w:firstLine="0"/>
      </w:pPr>
      <w:rPr>
        <w:rFonts w:ascii="Arial Unicode MS" w:hAnsi="Arial Unicode MS"/>
        <w:sz w:val="20"/>
      </w:rPr>
    </w:tblStylePr>
    <w:tblStylePr w:type="band2Horz">
      <w:pPr>
        <w:wordWrap/>
        <w:spacing w:beforeLines="0" w:afterLines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sz w:val="20"/>
      </w:rPr>
    </w:tblStylePr>
  </w:style>
  <w:style w:type="paragraph" w:customStyle="1" w:styleId="TableSecondColumn">
    <w:name w:val="Table Second Column"/>
    <w:basedOn w:val="TableFirstColumn"/>
    <w:qFormat/>
    <w:rsid w:val="00FA770C"/>
    <w:rPr>
      <w:b w:val="0"/>
      <w:color w:val="auto"/>
    </w:rPr>
  </w:style>
  <w:style w:type="paragraph" w:customStyle="1" w:styleId="TableText">
    <w:name w:val="Table Text"/>
    <w:basedOn w:val="Normal"/>
    <w:link w:val="TableTextChar"/>
    <w:qFormat/>
    <w:rsid w:val="00746345"/>
    <w:pPr>
      <w:spacing w:before="40"/>
      <w:contextualSpacing/>
      <w:jc w:val="left"/>
    </w:pPr>
    <w:rPr>
      <w:rFonts w:eastAsia="MS Gothic"/>
      <w:kern w:val="2"/>
      <w:sz w:val="20"/>
    </w:rPr>
  </w:style>
  <w:style w:type="paragraph" w:customStyle="1" w:styleId="TableNote">
    <w:name w:val="TableNote"/>
    <w:basedOn w:val="TableText"/>
    <w:qFormat/>
    <w:rsid w:val="00FA770C"/>
    <w:pPr>
      <w:tabs>
        <w:tab w:val="left" w:pos="567"/>
      </w:tabs>
      <w:ind w:left="567" w:hanging="567"/>
    </w:pPr>
  </w:style>
  <w:style w:type="paragraph" w:customStyle="1" w:styleId="TableTextBullet">
    <w:name w:val="TableTextBullet"/>
    <w:basedOn w:val="Normal"/>
    <w:qFormat/>
    <w:rsid w:val="00FA770C"/>
    <w:pPr>
      <w:numPr>
        <w:numId w:val="8"/>
      </w:numPr>
      <w:spacing w:before="40"/>
      <w:jc w:val="left"/>
    </w:pPr>
    <w:rPr>
      <w:rFonts w:cs="Arial"/>
      <w:sz w:val="20"/>
    </w:rPr>
  </w:style>
  <w:style w:type="paragraph" w:styleId="TOC1">
    <w:name w:val="toc 1"/>
    <w:basedOn w:val="Normal"/>
    <w:next w:val="Normal"/>
    <w:autoRedefine/>
    <w:rsid w:val="00FA770C"/>
    <w:pPr>
      <w:tabs>
        <w:tab w:val="left" w:pos="567"/>
        <w:tab w:val="right" w:pos="9072"/>
      </w:tabs>
      <w:spacing w:before="240"/>
    </w:pPr>
    <w:rPr>
      <w:b/>
    </w:rPr>
  </w:style>
  <w:style w:type="paragraph" w:styleId="TOC2">
    <w:name w:val="toc 2"/>
    <w:basedOn w:val="Normal"/>
    <w:next w:val="Normal"/>
    <w:autoRedefine/>
    <w:rsid w:val="00FA770C"/>
    <w:pPr>
      <w:tabs>
        <w:tab w:val="left" w:pos="1134"/>
        <w:tab w:val="right" w:pos="9072"/>
      </w:tabs>
      <w:ind w:left="1134" w:hanging="567"/>
    </w:pPr>
  </w:style>
  <w:style w:type="paragraph" w:styleId="TOC3">
    <w:name w:val="toc 3"/>
    <w:basedOn w:val="Normal"/>
    <w:next w:val="Normal"/>
    <w:autoRedefine/>
    <w:rsid w:val="00FA770C"/>
    <w:pPr>
      <w:ind w:left="400"/>
    </w:pPr>
  </w:style>
  <w:style w:type="paragraph" w:styleId="TOC6">
    <w:name w:val="toc 6"/>
    <w:basedOn w:val="Normal"/>
    <w:next w:val="Normal"/>
    <w:autoRedefine/>
    <w:rsid w:val="00FA770C"/>
    <w:pPr>
      <w:tabs>
        <w:tab w:val="left" w:pos="1843"/>
        <w:tab w:val="right" w:pos="9072"/>
      </w:tabs>
      <w:ind w:left="1843" w:hanging="1276"/>
    </w:pPr>
  </w:style>
  <w:style w:type="character" w:customStyle="1" w:styleId="FootnoteAnchor">
    <w:name w:val="Footnote Anchor"/>
    <w:rsid w:val="00FA770C"/>
    <w:rPr>
      <w:vertAlign w:val="superscript"/>
    </w:rPr>
  </w:style>
  <w:style w:type="character" w:customStyle="1" w:styleId="FootnoteCharacters">
    <w:name w:val="Footnote Characters"/>
    <w:qFormat/>
    <w:rsid w:val="00FA770C"/>
    <w:rPr>
      <w:vertAlign w:val="superscript"/>
    </w:rPr>
  </w:style>
  <w:style w:type="paragraph" w:customStyle="1" w:styleId="HeaderandFooter">
    <w:name w:val="Header and Footer"/>
    <w:basedOn w:val="Normal"/>
    <w:qFormat/>
    <w:rsid w:val="00FA770C"/>
  </w:style>
  <w:style w:type="paragraph" w:customStyle="1" w:styleId="Heading">
    <w:name w:val="Heading"/>
    <w:basedOn w:val="Normal"/>
    <w:next w:val="BodyText"/>
    <w:qFormat/>
    <w:rsid w:val="00FA770C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customStyle="1" w:styleId="Index">
    <w:name w:val="Index"/>
    <w:basedOn w:val="Normal"/>
    <w:qFormat/>
    <w:rsid w:val="00FA770C"/>
    <w:pPr>
      <w:suppressLineNumbers/>
    </w:pPr>
    <w:rPr>
      <w:rFonts w:cs="Arial Unicode MS"/>
    </w:rPr>
  </w:style>
  <w:style w:type="paragraph" w:styleId="List">
    <w:name w:val="List"/>
    <w:basedOn w:val="BodyText"/>
    <w:rsid w:val="00FA770C"/>
    <w:rPr>
      <w:rFonts w:eastAsia="MS Mincho" w:cs="Arial Unicode MS"/>
      <w:sz w:val="24"/>
      <w:szCs w:val="24"/>
      <w:lang w:val="en-US" w:eastAsia="ja-JP"/>
    </w:rPr>
  </w:style>
  <w:style w:type="paragraph" w:customStyle="1" w:styleId="TableContents">
    <w:name w:val="Table Contents"/>
    <w:basedOn w:val="Normal"/>
    <w:qFormat/>
    <w:rsid w:val="00FA770C"/>
    <w:pPr>
      <w:widowControl w:val="0"/>
      <w:suppressLineNumbers/>
    </w:pPr>
  </w:style>
  <w:style w:type="paragraph" w:styleId="ListNumber">
    <w:name w:val="List Number"/>
    <w:basedOn w:val="Normal"/>
    <w:uiPriority w:val="99"/>
    <w:unhideWhenUsed/>
    <w:rsid w:val="002F03EA"/>
    <w:pPr>
      <w:numPr>
        <w:numId w:val="9"/>
      </w:numPr>
    </w:pPr>
  </w:style>
  <w:style w:type="paragraph" w:customStyle="1" w:styleId="TableText0">
    <w:name w:val="TableText"/>
    <w:basedOn w:val="Normal"/>
    <w:rsid w:val="000947B1"/>
    <w:pPr>
      <w:suppressAutoHyphens w:val="0"/>
      <w:spacing w:before="40"/>
      <w:jc w:val="left"/>
    </w:pPr>
    <w:rPr>
      <w:rFonts w:asciiTheme="minorHAnsi" w:eastAsia="Times New Roman" w:hAnsiTheme="minorHAnsi" w:cs="Arial"/>
      <w:noProof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rsid w:val="00B61DC0"/>
    <w:rPr>
      <w:rFonts w:ascii="Calibri" w:eastAsia="MS Mincho" w:hAnsi="Calibri" w:cs="Tahoma"/>
      <w:sz w:val="24"/>
      <w:szCs w:val="24"/>
      <w:lang w:val="en-US" w:eastAsia="ja-JP"/>
    </w:rPr>
  </w:style>
  <w:style w:type="character" w:customStyle="1" w:styleId="text">
    <w:name w:val="text"/>
    <w:basedOn w:val="DefaultParagraphFont"/>
    <w:rsid w:val="00B2721C"/>
  </w:style>
  <w:style w:type="character" w:customStyle="1" w:styleId="emoji-sizer">
    <w:name w:val="emoji-sizer"/>
    <w:basedOn w:val="DefaultParagraphFont"/>
    <w:rsid w:val="00B2721C"/>
  </w:style>
  <w:style w:type="character" w:customStyle="1" w:styleId="card-send-timesendtime">
    <w:name w:val="card-send-time__sendtime"/>
    <w:basedOn w:val="DefaultParagraphFont"/>
    <w:rsid w:val="00B2721C"/>
  </w:style>
  <w:style w:type="character" w:customStyle="1" w:styleId="ListParagraphChar">
    <w:name w:val="List Paragraph Char"/>
    <w:aliases w:val="Bullets Char,List Bullet-OpsManual Char,References Char,Title Style 1 Char,List Paragraph nowy Char,List Paragraph (numbered (a)) Char,Liste 1 Char,ANNEX Char,List Paragraph1 Char,List Paragraph2 Char,Colorful List Accent 1 Char"/>
    <w:link w:val="ListParagraph"/>
    <w:uiPriority w:val="34"/>
    <w:qFormat/>
    <w:rsid w:val="00D91800"/>
    <w:rPr>
      <w:rFonts w:ascii="Calibri" w:eastAsia="MS Mincho" w:hAnsi="Calibri" w:cs="Tahoma"/>
      <w:sz w:val="24"/>
      <w:szCs w:val="24"/>
      <w:lang w:val="en-US" w:eastAsia="ja-JP"/>
    </w:rPr>
  </w:style>
  <w:style w:type="character" w:customStyle="1" w:styleId="TableTextChar">
    <w:name w:val="Table Text Char"/>
    <w:link w:val="TableText"/>
    <w:rsid w:val="006D5D44"/>
    <w:rPr>
      <w:rFonts w:ascii="Calibri" w:eastAsia="MS Gothic" w:hAnsi="Calibri" w:cs="Tahoma"/>
      <w:kern w:val="2"/>
      <w:szCs w:val="24"/>
      <w:lang w:val="en-US" w:eastAsia="ja-JP"/>
    </w:rPr>
  </w:style>
  <w:style w:type="paragraph" w:customStyle="1" w:styleId="TableNote0">
    <w:name w:val="Table Note"/>
    <w:basedOn w:val="Normal"/>
    <w:qFormat/>
    <w:rsid w:val="00A05755"/>
    <w:pPr>
      <w:tabs>
        <w:tab w:val="left" w:pos="567"/>
      </w:tabs>
      <w:suppressAutoHyphens w:val="0"/>
      <w:spacing w:before="40"/>
      <w:ind w:left="567" w:hanging="567"/>
      <w:contextualSpacing/>
      <w:jc w:val="left"/>
    </w:pPr>
    <w:rPr>
      <w:rFonts w:eastAsiaTheme="majorEastAsia" w:cstheme="majorBidi"/>
      <w:kern w:val="28"/>
      <w:sz w:val="18"/>
    </w:rPr>
  </w:style>
  <w:style w:type="table" w:customStyle="1" w:styleId="TableGrid2">
    <w:name w:val="Table Grid2"/>
    <w:basedOn w:val="TableNormal"/>
    <w:next w:val="TableGrid"/>
    <w:uiPriority w:val="59"/>
    <w:rsid w:val="000A5C95"/>
    <w:pPr>
      <w:spacing w:after="200" w:line="276" w:lineRule="auto"/>
    </w:pPr>
    <w:rPr>
      <w:rFonts w:ascii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0A5C95"/>
    <w:pPr>
      <w:spacing w:after="200" w:line="276" w:lineRule="auto"/>
    </w:pPr>
    <w:rPr>
      <w:rFonts w:ascii="Calibri" w:hAnsi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4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065815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54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90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785992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9447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889051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3022029">
                              <w:marLeft w:val="45"/>
                              <w:marRight w:val="0"/>
                              <w:marTop w:val="15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0537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8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68813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978938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54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53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65927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90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9406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727115">
          <w:marLeft w:val="225"/>
          <w:marRight w:val="225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17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7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2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6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7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1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A6331-3E4C-4CFC-BAA4-56E1A2D30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38</Words>
  <Characters>3507</Characters>
  <Application>Microsoft Office Word</Application>
  <DocSecurity>0</DocSecurity>
  <Lines>606</Lines>
  <Paragraphs>2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W 002—CBRM assessment</vt:lpstr>
      <vt:lpstr/>
    </vt:vector>
  </TitlesOfParts>
  <Manager/>
  <Company>WWF-International</Company>
  <LinksUpToDate>false</LinksUpToDate>
  <CharactersWithSpaces>47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W 002—CBRM assessment</dc:title>
  <dc:subject/>
  <dc:creator>Arnoud Steeman</dc:creator>
  <cp:keywords>collaborative management, community patrolling, assessment</cp:keywords>
  <dc:description/>
  <cp:lastModifiedBy>Gam Pham Thi</cp:lastModifiedBy>
  <cp:revision>2</cp:revision>
  <cp:lastPrinted>2010-04-21T08:02:00Z</cp:lastPrinted>
  <dcterms:created xsi:type="dcterms:W3CDTF">2022-09-19T16:41:00Z</dcterms:created>
  <dcterms:modified xsi:type="dcterms:W3CDTF">2022-09-19T16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6b35058908bbee1a1f970247930be45d3b463111ca2aa23dbcf7eabfa8d241</vt:lpwstr>
  </property>
</Properties>
</file>